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24379" w14:textId="550C8354" w:rsidR="008F36DE" w:rsidRPr="008F36DE" w:rsidRDefault="008F36DE" w:rsidP="00A43747">
      <w:pPr>
        <w:pStyle w:val="Balk1"/>
        <w:jc w:val="center"/>
      </w:pPr>
      <w:r w:rsidRPr="00F33007">
        <w:t>KVKK BAŞVURU FORMU</w:t>
      </w:r>
    </w:p>
    <w:p w14:paraId="1EA34310" w14:textId="77777777" w:rsidR="008F36DE" w:rsidRPr="00F33007" w:rsidRDefault="008F36DE" w:rsidP="00A43747">
      <w:pPr>
        <w:pStyle w:val="Balk2"/>
      </w:pPr>
      <w:r w:rsidRPr="00F33007">
        <w:t>GENEL AÇIKLAMALAR</w:t>
      </w:r>
    </w:p>
    <w:p w14:paraId="44A24E02" w14:textId="5F7859D5" w:rsidR="008F36DE" w:rsidRPr="00824517" w:rsidRDefault="008F36DE" w:rsidP="00A43747">
      <w:pPr>
        <w:pStyle w:val="GvdeMetni"/>
      </w:pPr>
      <w:r w:rsidRPr="008F36DE">
        <w:t>6698 sayılı Kişisel Verilerin Korunması Kanunu’nda (“</w:t>
      </w:r>
      <w:r w:rsidRPr="008F36DE">
        <w:rPr>
          <w:b/>
        </w:rPr>
        <w:t>Kanun</w:t>
      </w:r>
      <w:r w:rsidRPr="008F36DE">
        <w:t>”) ilgili kişi olarak tanımlanan kişisel veri sahiplerine (“</w:t>
      </w:r>
      <w:r w:rsidRPr="008F36DE">
        <w:rPr>
          <w:b/>
        </w:rPr>
        <w:t>Başvuru Sahibi</w:t>
      </w:r>
      <w:r w:rsidRPr="008F36DE">
        <w:t>”), Kanun’un 11. maddesinde kişisel verilerinin işlenmesine ilişkin veri sorumlularına birtakım talepleri yöneltme hakkı tanınmıştır.</w:t>
      </w:r>
    </w:p>
    <w:p w14:paraId="498D2FA0" w14:textId="0591504B" w:rsidR="008F36DE" w:rsidRDefault="008F36DE" w:rsidP="00A43747">
      <w:pPr>
        <w:pStyle w:val="GvdeMetni"/>
        <w:rPr>
          <w:b/>
        </w:rPr>
      </w:pPr>
      <w:r w:rsidRPr="008F36DE">
        <w:t xml:space="preserve">Kanun’un 13. maddesinin birinci fıkrası uyarınca veri sorumlusu olan </w:t>
      </w:r>
      <w:r w:rsidR="00207536" w:rsidRPr="00AC161C">
        <w:rPr>
          <w:color w:val="000000"/>
          <w:szCs w:val="24"/>
        </w:rPr>
        <w:t xml:space="preserve">Küçükbay Yağ ve Deterjan </w:t>
      </w:r>
      <w:proofErr w:type="spellStart"/>
      <w:r w:rsidR="00207536" w:rsidRPr="00AC161C">
        <w:rPr>
          <w:color w:val="000000"/>
          <w:szCs w:val="24"/>
        </w:rPr>
        <w:t>A.Ş.</w:t>
      </w:r>
      <w:r w:rsidR="00AC36A2">
        <w:rPr>
          <w:color w:val="000000"/>
          <w:szCs w:val="24"/>
        </w:rPr>
        <w:t>’ye</w:t>
      </w:r>
      <w:proofErr w:type="spellEnd"/>
      <w:r w:rsidR="00207536" w:rsidRPr="00B12F20">
        <w:rPr>
          <w:color w:val="000000"/>
          <w:szCs w:val="24"/>
        </w:rPr>
        <w:t> ("</w:t>
      </w:r>
      <w:r w:rsidR="00207536" w:rsidRPr="00B12F20">
        <w:rPr>
          <w:b/>
          <w:bCs/>
          <w:color w:val="000000"/>
          <w:szCs w:val="24"/>
        </w:rPr>
        <w:t>Orkide</w:t>
      </w:r>
      <w:r w:rsidR="00207536" w:rsidRPr="00B12F20">
        <w:rPr>
          <w:color w:val="000000"/>
          <w:szCs w:val="24"/>
        </w:rPr>
        <w:t>")</w:t>
      </w:r>
      <w:r w:rsidR="0051067B">
        <w:t xml:space="preserve"> </w:t>
      </w:r>
      <w:r w:rsidRPr="008F36DE">
        <w:t>bu haklara ilişkin olarak yapılacak başvuruların yazılı olarak iletilmesi gerekmektedir.</w:t>
      </w:r>
    </w:p>
    <w:p w14:paraId="49BBB829" w14:textId="175ACFC6" w:rsidR="008F36DE" w:rsidRPr="0051067B" w:rsidRDefault="008F36DE" w:rsidP="00A43747">
      <w:pPr>
        <w:pStyle w:val="GvdeMetni"/>
        <w:rPr>
          <w:color w:val="000000"/>
        </w:rPr>
      </w:pPr>
      <w:r w:rsidRPr="008F36DE">
        <w:t xml:space="preserve">Bu kapsamda “yazılı” olarak </w:t>
      </w:r>
      <w:proofErr w:type="spellStart"/>
      <w:r w:rsidR="00207536" w:rsidRPr="00B12F20">
        <w:rPr>
          <w:b/>
          <w:bCs/>
          <w:color w:val="000000"/>
          <w:szCs w:val="24"/>
        </w:rPr>
        <w:t>Orkide</w:t>
      </w:r>
      <w:r w:rsidR="00207536">
        <w:rPr>
          <w:color w:val="000000"/>
          <w:szCs w:val="24"/>
        </w:rPr>
        <w:t>’ye</w:t>
      </w:r>
      <w:proofErr w:type="spellEnd"/>
      <w:r w:rsidR="00207536" w:rsidRPr="008F36DE">
        <w:t xml:space="preserve"> </w:t>
      </w:r>
      <w:r w:rsidRPr="008F36DE">
        <w:t>yapılacak başvurular</w:t>
      </w:r>
      <w:r w:rsidR="00A43747">
        <w:t>ınızı</w:t>
      </w:r>
      <w:r w:rsidRPr="008F36DE">
        <w:t>, işbu formun çıktısı</w:t>
      </w:r>
      <w:r w:rsidR="00A43747">
        <w:t>nı</w:t>
      </w:r>
      <w:r w:rsidRPr="008F36DE">
        <w:t xml:space="preserve"> alarak;</w:t>
      </w:r>
      <w:r w:rsidR="00A43747">
        <w:t xml:space="preserve"> f</w:t>
      </w:r>
      <w:r w:rsidRPr="008F36DE">
        <w:t xml:space="preserve">ormu doldurduktan sonra ıslak imzalı bir nüshasının bizzat elden veya noter aracılığı ile </w:t>
      </w:r>
      <w:r w:rsidR="00207536" w:rsidRPr="00B12F20">
        <w:rPr>
          <w:b/>
          <w:bCs/>
          <w:color w:val="000000"/>
          <w:szCs w:val="24"/>
        </w:rPr>
        <w:t xml:space="preserve">Ankara </w:t>
      </w:r>
      <w:proofErr w:type="spellStart"/>
      <w:r w:rsidR="00207536" w:rsidRPr="00B12F20">
        <w:rPr>
          <w:b/>
          <w:bCs/>
          <w:color w:val="000000"/>
          <w:szCs w:val="24"/>
        </w:rPr>
        <w:t>Cad</w:t>
      </w:r>
      <w:proofErr w:type="spellEnd"/>
      <w:r w:rsidR="00207536" w:rsidRPr="00B12F20">
        <w:rPr>
          <w:b/>
          <w:bCs/>
          <w:color w:val="000000"/>
          <w:szCs w:val="24"/>
        </w:rPr>
        <w:t xml:space="preserve"> No:102 </w:t>
      </w:r>
      <w:proofErr w:type="spellStart"/>
      <w:r w:rsidR="00207536" w:rsidRPr="00B12F20">
        <w:rPr>
          <w:b/>
          <w:bCs/>
          <w:color w:val="000000"/>
          <w:szCs w:val="24"/>
        </w:rPr>
        <w:t>Kazımdirik</w:t>
      </w:r>
      <w:proofErr w:type="spellEnd"/>
      <w:r w:rsidR="00207536" w:rsidRPr="00B12F20">
        <w:rPr>
          <w:b/>
          <w:bCs/>
          <w:color w:val="000000"/>
          <w:szCs w:val="24"/>
        </w:rPr>
        <w:t xml:space="preserve"> Mah. Bornova/İZMİR</w:t>
      </w:r>
      <w:r w:rsidR="00207536" w:rsidRPr="00B12F20">
        <w:rPr>
          <w:color w:val="000000"/>
          <w:szCs w:val="24"/>
        </w:rPr>
        <w:t xml:space="preserve"> adresine</w:t>
      </w:r>
      <w:r w:rsidRPr="008F36DE">
        <w:t xml:space="preserve"> iletilmesi şeklinde yapabilirsiniz. </w:t>
      </w:r>
    </w:p>
    <w:p w14:paraId="038EF809" w14:textId="103BD9B4" w:rsidR="008F36DE" w:rsidRPr="008F36DE" w:rsidRDefault="008F36DE" w:rsidP="00A43747">
      <w:pPr>
        <w:pStyle w:val="GvdeMetni"/>
      </w:pPr>
      <w:r w:rsidRPr="008F36DE">
        <w:t xml:space="preserve">Kurul tarafından başkaca başvuru yöntemi belirlenerek duyurusu yapılırsa, bu yöntemlerle ilgili duyurular </w:t>
      </w:r>
      <w:hyperlink r:id="rId8" w:history="1">
        <w:r w:rsidR="00207536" w:rsidRPr="009D7CB7">
          <w:rPr>
            <w:rStyle w:val="Kpr"/>
            <w:szCs w:val="24"/>
          </w:rPr>
          <w:t>www.orkide.com.tr</w:t>
        </w:r>
      </w:hyperlink>
      <w:r w:rsidR="00207536">
        <w:rPr>
          <w:rStyle w:val="Kpr"/>
          <w:u w:val="none"/>
        </w:rPr>
        <w:t xml:space="preserve"> </w:t>
      </w:r>
      <w:r w:rsidRPr="008F36DE">
        <w:t xml:space="preserve">internet sitesi üzerinden yapılacaktır. </w:t>
      </w:r>
    </w:p>
    <w:p w14:paraId="671C5145" w14:textId="46F01D66" w:rsidR="008F36DE" w:rsidRPr="008F36DE" w:rsidRDefault="00207536" w:rsidP="00A43747">
      <w:pPr>
        <w:pStyle w:val="GvdeMetni"/>
      </w:pPr>
      <w:proofErr w:type="spellStart"/>
      <w:r w:rsidRPr="00B12F20">
        <w:rPr>
          <w:b/>
          <w:bCs/>
          <w:color w:val="000000"/>
          <w:szCs w:val="24"/>
        </w:rPr>
        <w:t>Orkide</w:t>
      </w:r>
      <w:r>
        <w:rPr>
          <w:color w:val="000000"/>
          <w:szCs w:val="24"/>
        </w:rPr>
        <w:t>’ye</w:t>
      </w:r>
      <w:proofErr w:type="spellEnd"/>
      <w:r w:rsidR="008F36DE" w:rsidRPr="008F36DE">
        <w:rPr>
          <w:b/>
          <w:bCs/>
          <w:color w:val="000000"/>
        </w:rPr>
        <w:t xml:space="preserve"> </w:t>
      </w:r>
      <w:r w:rsidR="008F36DE" w:rsidRPr="008F36DE">
        <w:t xml:space="preserve">iletilmiş olan başvurularınız Kanun’un 13. maddesinin 2. fıkrası gereğince, talebin niteliğine göre, talebinizin </w:t>
      </w:r>
      <w:proofErr w:type="spellStart"/>
      <w:r w:rsidRPr="00B12F20">
        <w:rPr>
          <w:b/>
          <w:bCs/>
          <w:color w:val="000000"/>
          <w:szCs w:val="24"/>
        </w:rPr>
        <w:t>Orkide</w:t>
      </w:r>
      <w:r>
        <w:rPr>
          <w:color w:val="000000"/>
          <w:szCs w:val="24"/>
        </w:rPr>
        <w:t>’ye</w:t>
      </w:r>
      <w:proofErr w:type="spellEnd"/>
      <w:r w:rsidRPr="008F36DE">
        <w:t xml:space="preserve"> </w:t>
      </w:r>
      <w:r w:rsidR="008F36DE" w:rsidRPr="008F36DE">
        <w:t xml:space="preserve">ulaştığı tarihten itibaren 30 (otuz) gün içerisinde yanıtlanacaktır. </w:t>
      </w:r>
      <w:proofErr w:type="spellStart"/>
      <w:r w:rsidRPr="00B12F20">
        <w:rPr>
          <w:b/>
          <w:bCs/>
          <w:color w:val="000000"/>
          <w:szCs w:val="24"/>
        </w:rPr>
        <w:t>Orkide</w:t>
      </w:r>
      <w:r>
        <w:rPr>
          <w:color w:val="000000"/>
          <w:szCs w:val="24"/>
        </w:rPr>
        <w:t>’nin</w:t>
      </w:r>
      <w:proofErr w:type="spellEnd"/>
      <w:r w:rsidR="008F36DE" w:rsidRPr="008F36DE">
        <w:t xml:space="preserve"> vermiş olduğu yanıtlar yine Kanun’un 13. maddesi gereğince tarafınıza yazılı veya elektronik ortam üzerinden ulaştırılacaktır.</w:t>
      </w:r>
    </w:p>
    <w:p w14:paraId="0CE9DF17" w14:textId="4D1A4B9D" w:rsidR="008F36DE" w:rsidRDefault="008F36DE" w:rsidP="00A43747">
      <w:pPr>
        <w:pStyle w:val="GvdeMetni"/>
      </w:pPr>
      <w:r w:rsidRPr="008F36DE">
        <w:t xml:space="preserve">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w:t>
      </w:r>
      <w:proofErr w:type="spellStart"/>
      <w:r w:rsidRPr="008F36DE">
        <w:t>flash</w:t>
      </w:r>
      <w:proofErr w:type="spellEnd"/>
      <w:r w:rsidRPr="008F36DE">
        <w:t xml:space="preserve"> bellek gibi bir kayıt ortamında verilmesi halinde ise, kayıt ortamının maliyeti kadar ücret tarafınıza yansıtılacaktır.</w:t>
      </w:r>
    </w:p>
    <w:p w14:paraId="62F23903" w14:textId="19DDD6B7" w:rsidR="008F36DE" w:rsidRPr="008F36DE" w:rsidRDefault="00207536" w:rsidP="00A43747">
      <w:pPr>
        <w:pStyle w:val="GvdeMetni"/>
      </w:pPr>
      <w:proofErr w:type="spellStart"/>
      <w:r w:rsidRPr="00B12F20">
        <w:rPr>
          <w:b/>
          <w:bCs/>
          <w:color w:val="000000"/>
          <w:szCs w:val="24"/>
        </w:rPr>
        <w:t>Orkide</w:t>
      </w:r>
      <w:r w:rsidR="00510054">
        <w:rPr>
          <w:color w:val="000000"/>
          <w:szCs w:val="24"/>
        </w:rPr>
        <w:t>’nin</w:t>
      </w:r>
      <w:proofErr w:type="spellEnd"/>
      <w:r w:rsidR="008F36DE" w:rsidRPr="008F36DE">
        <w:rPr>
          <w:b/>
          <w:bCs/>
          <w:color w:val="000000"/>
        </w:rPr>
        <w:t xml:space="preserve"> </w:t>
      </w:r>
      <w:r w:rsidR="0051067B">
        <w:t>b</w:t>
      </w:r>
      <w:r w:rsidR="008F36DE" w:rsidRPr="008F36DE">
        <w:t xml:space="preserve">aşvuru usullerine ilişkin Kurul kararı veya ileride çıkarılacak yasal düzenlemelere yönelik değişiklik yapma hakkı saklıdır. </w:t>
      </w:r>
    </w:p>
    <w:p w14:paraId="018225E6" w14:textId="55714709" w:rsidR="008F36DE" w:rsidRPr="008F36DE" w:rsidRDefault="008F36DE" w:rsidP="004E3C6D">
      <w:pPr>
        <w:pStyle w:val="Balk2"/>
        <w:numPr>
          <w:ilvl w:val="0"/>
          <w:numId w:val="55"/>
        </w:numPr>
      </w:pPr>
      <w:r w:rsidRPr="008F36DE">
        <w:lastRenderedPageBreak/>
        <w:t>Başvuru Sahibine Ait İletişim Bilgile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6990"/>
      </w:tblGrid>
      <w:tr w:rsidR="008F36DE" w:rsidRPr="008F36DE" w14:paraId="5D79A230" w14:textId="77777777" w:rsidTr="00C8059D">
        <w:tc>
          <w:tcPr>
            <w:tcW w:w="2093" w:type="dxa"/>
            <w:tcBorders>
              <w:top w:val="single" w:sz="4" w:space="0" w:color="auto"/>
              <w:left w:val="single" w:sz="4" w:space="0" w:color="auto"/>
              <w:bottom w:val="single" w:sz="4" w:space="0" w:color="auto"/>
              <w:right w:val="single" w:sz="4" w:space="0" w:color="auto"/>
            </w:tcBorders>
            <w:hideMark/>
          </w:tcPr>
          <w:p w14:paraId="78F49B0E" w14:textId="77777777" w:rsidR="008F36DE" w:rsidRPr="008F36DE" w:rsidRDefault="008F36DE" w:rsidP="00A43747">
            <w:pPr>
              <w:keepNext/>
              <w:keepLines/>
              <w:spacing w:line="276" w:lineRule="auto"/>
              <w:rPr>
                <w:rFonts w:asciiTheme="minorHAnsi" w:hAnsiTheme="minorHAnsi" w:cstheme="minorHAnsi"/>
                <w:b/>
              </w:rPr>
            </w:pPr>
            <w:r w:rsidRPr="008F36DE">
              <w:rPr>
                <w:rFonts w:asciiTheme="minorHAnsi" w:hAnsiTheme="minorHAnsi" w:cstheme="minorHAnsi"/>
                <w:b/>
              </w:rPr>
              <w:t>İsim:</w:t>
            </w:r>
          </w:p>
        </w:tc>
        <w:tc>
          <w:tcPr>
            <w:tcW w:w="7119" w:type="dxa"/>
            <w:tcBorders>
              <w:top w:val="single" w:sz="4" w:space="0" w:color="auto"/>
              <w:left w:val="single" w:sz="4" w:space="0" w:color="auto"/>
              <w:bottom w:val="single" w:sz="4" w:space="0" w:color="auto"/>
              <w:right w:val="single" w:sz="4" w:space="0" w:color="auto"/>
            </w:tcBorders>
          </w:tcPr>
          <w:p w14:paraId="5AED5242" w14:textId="77777777" w:rsidR="008F36DE" w:rsidRPr="008F36DE" w:rsidRDefault="008F36DE" w:rsidP="00A43747">
            <w:pPr>
              <w:keepNext/>
              <w:keepLines/>
              <w:spacing w:line="276" w:lineRule="auto"/>
              <w:rPr>
                <w:rFonts w:asciiTheme="minorHAnsi" w:hAnsiTheme="minorHAnsi" w:cstheme="minorHAnsi"/>
              </w:rPr>
            </w:pPr>
          </w:p>
        </w:tc>
      </w:tr>
      <w:tr w:rsidR="008F36DE" w:rsidRPr="008F36DE" w14:paraId="61D9720E" w14:textId="77777777" w:rsidTr="00C8059D">
        <w:tc>
          <w:tcPr>
            <w:tcW w:w="2093" w:type="dxa"/>
            <w:tcBorders>
              <w:top w:val="single" w:sz="4" w:space="0" w:color="auto"/>
              <w:left w:val="single" w:sz="4" w:space="0" w:color="auto"/>
              <w:bottom w:val="single" w:sz="4" w:space="0" w:color="auto"/>
              <w:right w:val="single" w:sz="4" w:space="0" w:color="auto"/>
            </w:tcBorders>
            <w:hideMark/>
          </w:tcPr>
          <w:p w14:paraId="1E500114" w14:textId="77777777" w:rsidR="008F36DE" w:rsidRPr="008F36DE" w:rsidRDefault="008F36DE" w:rsidP="00A43747">
            <w:pPr>
              <w:keepNext/>
              <w:keepLines/>
              <w:spacing w:line="276" w:lineRule="auto"/>
              <w:rPr>
                <w:rFonts w:asciiTheme="minorHAnsi" w:hAnsiTheme="minorHAnsi" w:cstheme="minorHAnsi"/>
                <w:b/>
              </w:rPr>
            </w:pPr>
            <w:r w:rsidRPr="008F36DE">
              <w:rPr>
                <w:rFonts w:asciiTheme="minorHAnsi" w:hAnsiTheme="minorHAnsi" w:cstheme="minorHAnsi"/>
                <w:b/>
              </w:rPr>
              <w:t>Soy isim:</w:t>
            </w:r>
          </w:p>
        </w:tc>
        <w:tc>
          <w:tcPr>
            <w:tcW w:w="7119" w:type="dxa"/>
            <w:tcBorders>
              <w:top w:val="single" w:sz="4" w:space="0" w:color="auto"/>
              <w:left w:val="single" w:sz="4" w:space="0" w:color="auto"/>
              <w:bottom w:val="single" w:sz="4" w:space="0" w:color="auto"/>
              <w:right w:val="single" w:sz="4" w:space="0" w:color="auto"/>
            </w:tcBorders>
          </w:tcPr>
          <w:p w14:paraId="7E46167B" w14:textId="77777777" w:rsidR="008F36DE" w:rsidRPr="008F36DE" w:rsidRDefault="008F36DE" w:rsidP="00A43747">
            <w:pPr>
              <w:keepNext/>
              <w:keepLines/>
              <w:spacing w:line="276" w:lineRule="auto"/>
              <w:rPr>
                <w:rFonts w:asciiTheme="minorHAnsi" w:hAnsiTheme="minorHAnsi" w:cstheme="minorHAnsi"/>
              </w:rPr>
            </w:pPr>
          </w:p>
        </w:tc>
      </w:tr>
      <w:tr w:rsidR="008F36DE" w:rsidRPr="008F36DE" w14:paraId="6328522C" w14:textId="77777777" w:rsidTr="00C8059D">
        <w:tc>
          <w:tcPr>
            <w:tcW w:w="2093" w:type="dxa"/>
            <w:tcBorders>
              <w:top w:val="single" w:sz="4" w:space="0" w:color="auto"/>
              <w:left w:val="single" w:sz="4" w:space="0" w:color="auto"/>
              <w:bottom w:val="single" w:sz="4" w:space="0" w:color="auto"/>
              <w:right w:val="single" w:sz="4" w:space="0" w:color="auto"/>
            </w:tcBorders>
            <w:hideMark/>
          </w:tcPr>
          <w:p w14:paraId="6DF96936" w14:textId="77777777" w:rsidR="008F36DE" w:rsidRPr="008F36DE" w:rsidRDefault="008F36DE" w:rsidP="00A43747">
            <w:pPr>
              <w:keepNext/>
              <w:keepLines/>
              <w:spacing w:line="276" w:lineRule="auto"/>
              <w:rPr>
                <w:rFonts w:asciiTheme="minorHAnsi" w:hAnsiTheme="minorHAnsi" w:cstheme="minorHAnsi"/>
                <w:b/>
              </w:rPr>
            </w:pPr>
            <w:r w:rsidRPr="008F36DE">
              <w:rPr>
                <w:rFonts w:asciiTheme="minorHAnsi" w:hAnsiTheme="minorHAnsi" w:cstheme="minorHAnsi"/>
                <w:b/>
              </w:rPr>
              <w:t>T.C. Kimlik No:</w:t>
            </w:r>
          </w:p>
        </w:tc>
        <w:tc>
          <w:tcPr>
            <w:tcW w:w="7119" w:type="dxa"/>
            <w:tcBorders>
              <w:top w:val="single" w:sz="4" w:space="0" w:color="auto"/>
              <w:left w:val="single" w:sz="4" w:space="0" w:color="auto"/>
              <w:bottom w:val="single" w:sz="4" w:space="0" w:color="auto"/>
              <w:right w:val="single" w:sz="4" w:space="0" w:color="auto"/>
            </w:tcBorders>
          </w:tcPr>
          <w:p w14:paraId="14462C90" w14:textId="77777777" w:rsidR="008F36DE" w:rsidRPr="008F36DE" w:rsidRDefault="008F36DE" w:rsidP="00A43747">
            <w:pPr>
              <w:keepNext/>
              <w:keepLines/>
              <w:spacing w:line="276" w:lineRule="auto"/>
              <w:rPr>
                <w:rFonts w:asciiTheme="minorHAnsi" w:hAnsiTheme="minorHAnsi" w:cstheme="minorHAnsi"/>
              </w:rPr>
            </w:pPr>
          </w:p>
        </w:tc>
      </w:tr>
      <w:tr w:rsidR="008F36DE" w:rsidRPr="008F36DE" w14:paraId="0BA6857B" w14:textId="77777777" w:rsidTr="00C8059D">
        <w:tc>
          <w:tcPr>
            <w:tcW w:w="2093" w:type="dxa"/>
            <w:tcBorders>
              <w:top w:val="single" w:sz="4" w:space="0" w:color="auto"/>
              <w:left w:val="single" w:sz="4" w:space="0" w:color="auto"/>
              <w:bottom w:val="single" w:sz="4" w:space="0" w:color="auto"/>
              <w:right w:val="single" w:sz="4" w:space="0" w:color="auto"/>
            </w:tcBorders>
            <w:hideMark/>
          </w:tcPr>
          <w:p w14:paraId="1CE5553A" w14:textId="77777777" w:rsidR="008F36DE" w:rsidRPr="008F36DE" w:rsidRDefault="008F36DE" w:rsidP="00A43747">
            <w:pPr>
              <w:keepNext/>
              <w:keepLines/>
              <w:spacing w:line="276" w:lineRule="auto"/>
              <w:rPr>
                <w:rFonts w:asciiTheme="minorHAnsi" w:hAnsiTheme="minorHAnsi" w:cstheme="minorHAnsi"/>
                <w:b/>
              </w:rPr>
            </w:pPr>
            <w:r w:rsidRPr="008F36DE">
              <w:rPr>
                <w:rFonts w:asciiTheme="minorHAnsi" w:hAnsiTheme="minorHAnsi" w:cstheme="minorHAnsi"/>
                <w:b/>
              </w:rPr>
              <w:t>Telefon No:</w:t>
            </w:r>
          </w:p>
        </w:tc>
        <w:tc>
          <w:tcPr>
            <w:tcW w:w="7119" w:type="dxa"/>
            <w:tcBorders>
              <w:top w:val="single" w:sz="4" w:space="0" w:color="auto"/>
              <w:left w:val="single" w:sz="4" w:space="0" w:color="auto"/>
              <w:bottom w:val="single" w:sz="4" w:space="0" w:color="auto"/>
              <w:right w:val="single" w:sz="4" w:space="0" w:color="auto"/>
            </w:tcBorders>
          </w:tcPr>
          <w:p w14:paraId="2503537C" w14:textId="77777777" w:rsidR="008F36DE" w:rsidRPr="008F36DE" w:rsidRDefault="008F36DE" w:rsidP="00A43747">
            <w:pPr>
              <w:keepNext/>
              <w:keepLines/>
              <w:spacing w:line="276" w:lineRule="auto"/>
              <w:rPr>
                <w:rFonts w:asciiTheme="minorHAnsi" w:hAnsiTheme="minorHAnsi" w:cstheme="minorHAnsi"/>
              </w:rPr>
            </w:pPr>
          </w:p>
        </w:tc>
      </w:tr>
      <w:tr w:rsidR="008F36DE" w:rsidRPr="008F36DE" w14:paraId="1157E4A2" w14:textId="77777777" w:rsidTr="00C8059D">
        <w:tc>
          <w:tcPr>
            <w:tcW w:w="2093" w:type="dxa"/>
            <w:tcBorders>
              <w:top w:val="single" w:sz="4" w:space="0" w:color="auto"/>
              <w:left w:val="single" w:sz="4" w:space="0" w:color="auto"/>
              <w:bottom w:val="single" w:sz="4" w:space="0" w:color="auto"/>
              <w:right w:val="single" w:sz="4" w:space="0" w:color="auto"/>
            </w:tcBorders>
            <w:hideMark/>
          </w:tcPr>
          <w:p w14:paraId="0E5B7376" w14:textId="77777777" w:rsidR="008F36DE" w:rsidRPr="008F36DE" w:rsidRDefault="008F36DE" w:rsidP="00A43747">
            <w:pPr>
              <w:keepNext/>
              <w:keepLines/>
              <w:spacing w:line="276" w:lineRule="auto"/>
              <w:rPr>
                <w:rFonts w:asciiTheme="minorHAnsi" w:hAnsiTheme="minorHAnsi" w:cstheme="minorHAnsi"/>
                <w:b/>
              </w:rPr>
            </w:pPr>
            <w:r w:rsidRPr="008F36DE">
              <w:rPr>
                <w:rFonts w:asciiTheme="minorHAnsi" w:hAnsiTheme="minorHAnsi" w:cstheme="minorHAnsi"/>
                <w:b/>
              </w:rPr>
              <w:t>E-posta:</w:t>
            </w:r>
          </w:p>
        </w:tc>
        <w:tc>
          <w:tcPr>
            <w:tcW w:w="7119" w:type="dxa"/>
            <w:tcBorders>
              <w:top w:val="single" w:sz="4" w:space="0" w:color="auto"/>
              <w:left w:val="single" w:sz="4" w:space="0" w:color="auto"/>
              <w:bottom w:val="single" w:sz="4" w:space="0" w:color="auto"/>
              <w:right w:val="single" w:sz="4" w:space="0" w:color="auto"/>
            </w:tcBorders>
          </w:tcPr>
          <w:p w14:paraId="65693D0C" w14:textId="77777777" w:rsidR="008F36DE" w:rsidRPr="008F36DE" w:rsidRDefault="008F36DE" w:rsidP="00A43747">
            <w:pPr>
              <w:keepNext/>
              <w:keepLines/>
              <w:spacing w:line="276" w:lineRule="auto"/>
              <w:rPr>
                <w:rFonts w:asciiTheme="minorHAnsi" w:hAnsiTheme="minorHAnsi" w:cstheme="minorHAnsi"/>
              </w:rPr>
            </w:pPr>
          </w:p>
        </w:tc>
      </w:tr>
      <w:tr w:rsidR="008F36DE" w:rsidRPr="008F36DE" w14:paraId="4CF577BD" w14:textId="77777777" w:rsidTr="00C8059D">
        <w:trPr>
          <w:trHeight w:val="508"/>
        </w:trPr>
        <w:tc>
          <w:tcPr>
            <w:tcW w:w="2093" w:type="dxa"/>
            <w:vMerge w:val="restart"/>
            <w:tcBorders>
              <w:top w:val="single" w:sz="4" w:space="0" w:color="auto"/>
              <w:left w:val="single" w:sz="4" w:space="0" w:color="auto"/>
              <w:bottom w:val="single" w:sz="4" w:space="0" w:color="auto"/>
              <w:right w:val="single" w:sz="4" w:space="0" w:color="auto"/>
            </w:tcBorders>
          </w:tcPr>
          <w:p w14:paraId="73EAC436" w14:textId="77777777" w:rsidR="008F36DE" w:rsidRPr="008F36DE" w:rsidRDefault="008F36DE" w:rsidP="00A43747">
            <w:pPr>
              <w:keepNext/>
              <w:keepLines/>
              <w:spacing w:line="276" w:lineRule="auto"/>
              <w:rPr>
                <w:rFonts w:asciiTheme="minorHAnsi" w:hAnsiTheme="minorHAnsi" w:cstheme="minorHAnsi"/>
                <w:b/>
              </w:rPr>
            </w:pPr>
            <w:r w:rsidRPr="008F36DE">
              <w:rPr>
                <w:rFonts w:asciiTheme="minorHAnsi" w:hAnsiTheme="minorHAnsi" w:cstheme="minorHAnsi"/>
                <w:b/>
              </w:rPr>
              <w:t>Adres:</w:t>
            </w:r>
          </w:p>
          <w:p w14:paraId="10762FA6" w14:textId="77777777" w:rsidR="008F36DE" w:rsidRPr="008F36DE" w:rsidRDefault="008F36DE" w:rsidP="00A43747">
            <w:pPr>
              <w:keepNext/>
              <w:keepLines/>
              <w:spacing w:line="276" w:lineRule="auto"/>
              <w:rPr>
                <w:rFonts w:asciiTheme="minorHAnsi" w:hAnsiTheme="minorHAnsi" w:cstheme="minorHAnsi"/>
              </w:rPr>
            </w:pPr>
          </w:p>
        </w:tc>
        <w:tc>
          <w:tcPr>
            <w:tcW w:w="7119" w:type="dxa"/>
            <w:tcBorders>
              <w:top w:val="single" w:sz="4" w:space="0" w:color="auto"/>
              <w:left w:val="single" w:sz="4" w:space="0" w:color="auto"/>
              <w:bottom w:val="single" w:sz="4" w:space="0" w:color="auto"/>
              <w:right w:val="single" w:sz="4" w:space="0" w:color="auto"/>
            </w:tcBorders>
          </w:tcPr>
          <w:p w14:paraId="210EB9AA" w14:textId="77777777" w:rsidR="008F36DE" w:rsidRPr="008F36DE" w:rsidRDefault="008F36DE" w:rsidP="00A43747">
            <w:pPr>
              <w:keepNext/>
              <w:keepLines/>
              <w:spacing w:line="276" w:lineRule="auto"/>
              <w:rPr>
                <w:rFonts w:asciiTheme="minorHAnsi" w:hAnsiTheme="minorHAnsi" w:cstheme="minorHAnsi"/>
              </w:rPr>
            </w:pPr>
          </w:p>
        </w:tc>
      </w:tr>
      <w:tr w:rsidR="008F36DE" w:rsidRPr="008F36DE" w14:paraId="05B8F0F8" w14:textId="77777777" w:rsidTr="00C8059D">
        <w:trPr>
          <w:trHeight w:val="5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FF6459" w14:textId="77777777" w:rsidR="008F36DE" w:rsidRPr="008F36DE" w:rsidRDefault="008F36DE" w:rsidP="00A43747">
            <w:pPr>
              <w:keepNext/>
              <w:keepLines/>
              <w:spacing w:line="276" w:lineRule="auto"/>
              <w:rPr>
                <w:rFonts w:asciiTheme="minorHAnsi" w:hAnsiTheme="minorHAnsi" w:cstheme="minorHAnsi"/>
              </w:rPr>
            </w:pPr>
          </w:p>
        </w:tc>
        <w:tc>
          <w:tcPr>
            <w:tcW w:w="7119" w:type="dxa"/>
            <w:tcBorders>
              <w:top w:val="single" w:sz="4" w:space="0" w:color="auto"/>
              <w:left w:val="single" w:sz="4" w:space="0" w:color="auto"/>
              <w:bottom w:val="single" w:sz="4" w:space="0" w:color="auto"/>
              <w:right w:val="single" w:sz="4" w:space="0" w:color="auto"/>
            </w:tcBorders>
          </w:tcPr>
          <w:p w14:paraId="03B9B09C" w14:textId="77777777" w:rsidR="008F36DE" w:rsidRPr="008F36DE" w:rsidRDefault="008F36DE" w:rsidP="00A43747">
            <w:pPr>
              <w:keepNext/>
              <w:keepLines/>
              <w:spacing w:line="276" w:lineRule="auto"/>
              <w:rPr>
                <w:rFonts w:asciiTheme="minorHAnsi" w:hAnsiTheme="minorHAnsi" w:cstheme="minorHAnsi"/>
              </w:rPr>
            </w:pPr>
          </w:p>
        </w:tc>
      </w:tr>
      <w:tr w:rsidR="008F36DE" w:rsidRPr="008F36DE" w14:paraId="6509CC6F" w14:textId="77777777" w:rsidTr="00C8059D">
        <w:trPr>
          <w:trHeight w:val="56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011896" w14:textId="77777777" w:rsidR="008F36DE" w:rsidRPr="008F36DE" w:rsidRDefault="008F36DE" w:rsidP="00A43747">
            <w:pPr>
              <w:keepNext/>
              <w:keepLines/>
              <w:spacing w:line="276" w:lineRule="auto"/>
              <w:rPr>
                <w:rFonts w:asciiTheme="minorHAnsi" w:hAnsiTheme="minorHAnsi" w:cstheme="minorHAnsi"/>
              </w:rPr>
            </w:pPr>
          </w:p>
        </w:tc>
        <w:tc>
          <w:tcPr>
            <w:tcW w:w="7119" w:type="dxa"/>
            <w:tcBorders>
              <w:top w:val="single" w:sz="4" w:space="0" w:color="auto"/>
              <w:left w:val="single" w:sz="4" w:space="0" w:color="auto"/>
              <w:bottom w:val="single" w:sz="4" w:space="0" w:color="auto"/>
              <w:right w:val="single" w:sz="4" w:space="0" w:color="auto"/>
            </w:tcBorders>
          </w:tcPr>
          <w:p w14:paraId="7C18F8B2" w14:textId="77777777" w:rsidR="008F36DE" w:rsidRPr="008F36DE" w:rsidRDefault="008F36DE" w:rsidP="00A43747">
            <w:pPr>
              <w:keepNext/>
              <w:keepLines/>
              <w:spacing w:line="276" w:lineRule="auto"/>
              <w:rPr>
                <w:rFonts w:asciiTheme="minorHAnsi" w:hAnsiTheme="minorHAnsi" w:cstheme="minorHAnsi"/>
              </w:rPr>
            </w:pPr>
          </w:p>
        </w:tc>
      </w:tr>
    </w:tbl>
    <w:p w14:paraId="43F49D42" w14:textId="77777777" w:rsidR="008F36DE" w:rsidRPr="008F36DE" w:rsidRDefault="008F36DE" w:rsidP="008F36DE">
      <w:pPr>
        <w:spacing w:line="276" w:lineRule="auto"/>
        <w:rPr>
          <w:rFonts w:asciiTheme="minorHAnsi" w:hAnsiTheme="minorHAnsi" w:cstheme="minorHAnsi"/>
        </w:rPr>
      </w:pPr>
      <w:r w:rsidRPr="008F36DE">
        <w:rPr>
          <w:rFonts w:asciiTheme="minorHAnsi" w:hAnsiTheme="minorHAnsi" w:cstheme="minorHAnsi"/>
        </w:rPr>
        <w:t xml:space="preserve"> </w:t>
      </w:r>
    </w:p>
    <w:p w14:paraId="1A41CC23" w14:textId="22248FC4" w:rsidR="008F36DE" w:rsidRPr="008F36DE" w:rsidRDefault="008F36DE" w:rsidP="004E3C6D">
      <w:pPr>
        <w:pStyle w:val="Balk2"/>
        <w:numPr>
          <w:ilvl w:val="0"/>
          <w:numId w:val="55"/>
        </w:numPr>
      </w:pPr>
      <w:r w:rsidRPr="008F36DE">
        <w:t>Başvuru Sahibinin</w:t>
      </w:r>
      <w:r w:rsidR="004E3C6D">
        <w:t xml:space="preserve"> Orkide</w:t>
      </w:r>
      <w:r w:rsidRPr="008F36DE">
        <w:rPr>
          <w:color w:val="000000"/>
        </w:rPr>
        <w:t xml:space="preserve"> </w:t>
      </w:r>
      <w:r w:rsidRPr="008F36DE">
        <w:t>ile Olan İlişkisi</w:t>
      </w:r>
    </w:p>
    <w:p w14:paraId="6941286A" w14:textId="56376BA5" w:rsidR="008F36DE" w:rsidRPr="008F36DE" w:rsidRDefault="008F36DE" w:rsidP="008F36DE">
      <w:pPr>
        <w:spacing w:line="276" w:lineRule="auto"/>
        <w:rPr>
          <w:rFonts w:asciiTheme="minorHAnsi" w:hAnsiTheme="minorHAnsi" w:cstheme="minorHAnsi"/>
        </w:rPr>
      </w:pPr>
      <w:r w:rsidRPr="008F36DE">
        <w:rPr>
          <w:rFonts w:asciiTheme="minorHAnsi" w:hAnsiTheme="minorHAnsi" w:cstheme="minorHAnsi"/>
        </w:rPr>
        <w:t xml:space="preserve">Lütfen </w:t>
      </w:r>
      <w:r w:rsidR="00207536" w:rsidRPr="00B12F20">
        <w:rPr>
          <w:b/>
          <w:bCs/>
          <w:color w:val="000000"/>
        </w:rPr>
        <w:t>Orkide</w:t>
      </w:r>
      <w:r w:rsidRPr="008F36DE">
        <w:rPr>
          <w:rFonts w:asciiTheme="minorHAnsi" w:hAnsiTheme="minorHAnsi" w:cstheme="minorHAnsi"/>
          <w:b/>
          <w:bCs/>
          <w:color w:val="000000"/>
        </w:rPr>
        <w:t xml:space="preserve"> </w:t>
      </w:r>
      <w:r w:rsidRPr="00824517">
        <w:rPr>
          <w:rFonts w:asciiTheme="minorHAnsi" w:hAnsiTheme="minorHAnsi" w:cstheme="minorHAnsi"/>
          <w:color w:val="000000"/>
        </w:rPr>
        <w:t>ile</w:t>
      </w:r>
      <w:r w:rsidRPr="008F36DE">
        <w:rPr>
          <w:rFonts w:asciiTheme="minorHAnsi" w:hAnsiTheme="minorHAnsi" w:cstheme="minorHAnsi"/>
        </w:rPr>
        <w:t xml:space="preserve"> olan ilişkinizi belirtiniz. (müşteri, iş ortağı, çalışan adayı, eski çalışan, üçüncü taraf firma çalışanı vb.)</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3"/>
        <w:gridCol w:w="1643"/>
        <w:gridCol w:w="1168"/>
        <w:gridCol w:w="1229"/>
        <w:gridCol w:w="2089"/>
      </w:tblGrid>
      <w:tr w:rsidR="008F36DE" w:rsidRPr="008F36DE" w14:paraId="63ABF47F" w14:textId="77777777" w:rsidTr="00D22DCA">
        <w:trPr>
          <w:trHeight w:val="924"/>
        </w:trPr>
        <w:tc>
          <w:tcPr>
            <w:tcW w:w="3163" w:type="dxa"/>
            <w:tcBorders>
              <w:top w:val="single" w:sz="4" w:space="0" w:color="auto"/>
              <w:left w:val="single" w:sz="4" w:space="0" w:color="auto"/>
              <w:bottom w:val="single" w:sz="4" w:space="0" w:color="auto"/>
              <w:right w:val="single" w:sz="4" w:space="0" w:color="auto"/>
            </w:tcBorders>
            <w:hideMark/>
          </w:tcPr>
          <w:p w14:paraId="03B85236" w14:textId="2A3F1C72" w:rsidR="008F36DE" w:rsidRPr="008F36DE" w:rsidRDefault="008F36DE" w:rsidP="00C8059D">
            <w:pPr>
              <w:spacing w:line="276" w:lineRule="auto"/>
              <w:rPr>
                <w:rFonts w:asciiTheme="minorHAnsi" w:hAnsiTheme="minorHAnsi" w:cstheme="minorHAnsi"/>
              </w:rPr>
            </w:pPr>
            <w:r w:rsidRPr="008F36DE">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66E4ED93" wp14:editId="32589DF7">
                      <wp:simplePos x="0" y="0"/>
                      <wp:positionH relativeFrom="column">
                        <wp:posOffset>2575</wp:posOffset>
                      </wp:positionH>
                      <wp:positionV relativeFrom="paragraph">
                        <wp:posOffset>39370</wp:posOffset>
                      </wp:positionV>
                      <wp:extent cx="126365" cy="119380"/>
                      <wp:effectExtent l="0" t="0" r="26035" b="13970"/>
                      <wp:wrapNone/>
                      <wp:docPr id="1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1828F8B" id="Dikdörtgen 1" o:spid="_x0000_s1026" style="position:absolute;margin-left:.2pt;margin-top:3.1pt;width:9.95pt;height:9.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" strokeweight="1pt"/>
                  </w:pict>
                </mc:Fallback>
              </mc:AlternateContent>
            </w:r>
            <w:r w:rsidRPr="008F36DE">
              <w:rPr>
                <w:rFonts w:asciiTheme="minorHAnsi" w:hAnsiTheme="minorHAnsi" w:cstheme="minorHAnsi"/>
              </w:rPr>
              <w:t xml:space="preserve">     Müşteri</w:t>
            </w:r>
          </w:p>
          <w:p w14:paraId="5136A414" w14:textId="5232FBDB" w:rsidR="008F36DE" w:rsidRPr="008F36DE" w:rsidRDefault="00D22DCA" w:rsidP="00C8059D">
            <w:pPr>
              <w:spacing w:line="276" w:lineRule="auto"/>
              <w:rPr>
                <w:rFonts w:asciiTheme="minorHAnsi" w:hAnsiTheme="minorHAnsi" w:cstheme="minorHAnsi"/>
              </w:rPr>
            </w:pPr>
            <w:r w:rsidRPr="008F36DE">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468B0F6A" wp14:editId="422E63D2">
                      <wp:simplePos x="0" y="0"/>
                      <wp:positionH relativeFrom="column">
                        <wp:posOffset>2575</wp:posOffset>
                      </wp:positionH>
                      <wp:positionV relativeFrom="paragraph">
                        <wp:posOffset>38100</wp:posOffset>
                      </wp:positionV>
                      <wp:extent cx="126365" cy="119380"/>
                      <wp:effectExtent l="0" t="0" r="26035" b="13970"/>
                      <wp:wrapNone/>
                      <wp:docPr id="10" name="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56FCFAC" id="Dikdörtgen 6" o:spid="_x0000_s1026" style="position:absolute;margin-left:.2pt;margin-top:3pt;width:9.95pt;height: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" strokeweight="1pt"/>
                  </w:pict>
                </mc:Fallback>
              </mc:AlternateContent>
            </w:r>
            <w:r w:rsidR="008F36DE" w:rsidRPr="008F36DE">
              <w:rPr>
                <w:rFonts w:asciiTheme="minorHAnsi" w:hAnsiTheme="minorHAnsi" w:cstheme="minorHAnsi"/>
              </w:rPr>
              <w:t xml:space="preserve">     Çalışan Adayı</w:t>
            </w:r>
          </w:p>
          <w:p w14:paraId="38417187" w14:textId="515FD0FF" w:rsidR="008F36DE" w:rsidRPr="008F36DE" w:rsidRDefault="00D22DCA" w:rsidP="00C8059D">
            <w:pPr>
              <w:spacing w:line="276" w:lineRule="auto"/>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75648" behindDoc="0" locked="0" layoutInCell="1" allowOverlap="1" wp14:anchorId="6EA30CBA" wp14:editId="6362E825">
                      <wp:simplePos x="0" y="0"/>
                      <wp:positionH relativeFrom="column">
                        <wp:posOffset>3175</wp:posOffset>
                      </wp:positionH>
                      <wp:positionV relativeFrom="paragraph">
                        <wp:posOffset>37048</wp:posOffset>
                      </wp:positionV>
                      <wp:extent cx="128870" cy="119380"/>
                      <wp:effectExtent l="0" t="0" r="24130" b="13970"/>
                      <wp:wrapNone/>
                      <wp:docPr id="1443808587" name="Dikdörtgen 1"/>
                      <wp:cNvGraphicFramePr/>
                      <a:graphic xmlns:a="http://schemas.openxmlformats.org/drawingml/2006/main">
                        <a:graphicData uri="http://schemas.microsoft.com/office/word/2010/wordprocessingShape">
                          <wps:wsp>
                            <wps:cNvSpPr/>
                            <wps:spPr>
                              <a:xfrm>
                                <a:off x="0" y="0"/>
                                <a:ext cx="128870" cy="119380"/>
                              </a:xfrm>
                              <a:prstGeom prst="rect">
                                <a:avLst/>
                              </a:prstGeom>
                              <a:solidFill>
                                <a:srgbClr val="FFFFFF"/>
                              </a:solidFill>
                              <a:ln w="12700">
                                <a:solidFill>
                                  <a:srgbClr val="000000"/>
                                </a:solidFill>
                                <a:miter lim="800000"/>
                                <a:headEnd/>
                                <a:tailE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85E89" id="Dikdörtgen 1" o:spid="_x0000_s1026" style="position:absolute;margin-left:.25pt;margin-top:2.9pt;width:10.15pt;height:9.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" strokeweight="1pt"/>
                  </w:pict>
                </mc:Fallback>
              </mc:AlternateContent>
            </w:r>
            <w:r w:rsidR="008F36DE" w:rsidRPr="008F36DE">
              <w:rPr>
                <w:rFonts w:asciiTheme="minorHAnsi" w:hAnsiTheme="minorHAnsi" w:cstheme="minorHAnsi"/>
              </w:rPr>
              <w:t xml:space="preserve">     Eski Çalışan</w:t>
            </w:r>
          </w:p>
          <w:p w14:paraId="41AD0EDA" w14:textId="28A0D638" w:rsidR="008F36DE" w:rsidRPr="008F36DE" w:rsidRDefault="00D22DCA" w:rsidP="00C8059D">
            <w:pPr>
              <w:spacing w:line="276" w:lineRule="auto"/>
              <w:rPr>
                <w:rFonts w:asciiTheme="minorHAnsi" w:hAnsiTheme="minorHAnsi" w:cstheme="minorHAnsi"/>
              </w:rPr>
            </w:pPr>
            <w:r w:rsidRPr="008F36DE">
              <w:rPr>
                <w:rFonts w:asciiTheme="minorHAnsi" w:hAnsiTheme="minorHAnsi" w:cstheme="minorHAnsi"/>
                <w:noProof/>
              </w:rPr>
              <mc:AlternateContent>
                <mc:Choice Requires="wps">
                  <w:drawing>
                    <wp:anchor distT="0" distB="0" distL="114300" distR="114300" simplePos="0" relativeHeight="251674624" behindDoc="0" locked="0" layoutInCell="1" allowOverlap="1" wp14:anchorId="1C6184DF" wp14:editId="33819F2C">
                      <wp:simplePos x="0" y="0"/>
                      <wp:positionH relativeFrom="column">
                        <wp:posOffset>8255</wp:posOffset>
                      </wp:positionH>
                      <wp:positionV relativeFrom="paragraph">
                        <wp:posOffset>39370</wp:posOffset>
                      </wp:positionV>
                      <wp:extent cx="126365" cy="119380"/>
                      <wp:effectExtent l="0" t="0" r="26035" b="13970"/>
                      <wp:wrapNone/>
                      <wp:docPr id="1457899805"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CEC1103" id="Dikdörtgen 5" o:spid="_x0000_s1026" style="position:absolute;margin-left:.65pt;margin-top:3.1pt;width:9.95pt;height:9.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" strokeweight="1pt"/>
                  </w:pict>
                </mc:Fallback>
              </mc:AlternateContent>
            </w:r>
            <w:r w:rsidR="008F36DE" w:rsidRPr="008F36DE">
              <w:rPr>
                <w:rFonts w:asciiTheme="minorHAnsi" w:hAnsiTheme="minorHAnsi" w:cstheme="minorHAnsi"/>
              </w:rPr>
              <w:t xml:space="preserve">     Eski Stajyer</w:t>
            </w:r>
          </w:p>
        </w:tc>
        <w:tc>
          <w:tcPr>
            <w:tcW w:w="5899" w:type="dxa"/>
            <w:gridSpan w:val="4"/>
            <w:tcBorders>
              <w:top w:val="single" w:sz="4" w:space="0" w:color="auto"/>
              <w:left w:val="single" w:sz="4" w:space="0" w:color="auto"/>
              <w:bottom w:val="single" w:sz="4" w:space="0" w:color="auto"/>
              <w:right w:val="single" w:sz="4" w:space="0" w:color="auto"/>
            </w:tcBorders>
            <w:hideMark/>
          </w:tcPr>
          <w:p w14:paraId="271F8DA0" w14:textId="77777777" w:rsidR="008F36DE" w:rsidRPr="008F36DE" w:rsidRDefault="008F36DE" w:rsidP="00C8059D">
            <w:pPr>
              <w:spacing w:line="276" w:lineRule="auto"/>
              <w:rPr>
                <w:rFonts w:asciiTheme="minorHAnsi" w:hAnsiTheme="minorHAnsi" w:cstheme="minorHAnsi"/>
              </w:rPr>
            </w:pPr>
            <w:r w:rsidRPr="008F36DE">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5E190414" wp14:editId="4AB7C683">
                      <wp:simplePos x="0" y="0"/>
                      <wp:positionH relativeFrom="column">
                        <wp:posOffset>22555</wp:posOffset>
                      </wp:positionH>
                      <wp:positionV relativeFrom="paragraph">
                        <wp:posOffset>42545</wp:posOffset>
                      </wp:positionV>
                      <wp:extent cx="126365" cy="119380"/>
                      <wp:effectExtent l="0" t="0" r="26035" b="13970"/>
                      <wp:wrapNone/>
                      <wp:docPr id="7"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5100C76" id="Dikdörtgen 4" o:spid="_x0000_s1026" style="position:absolute;margin-left:1.8pt;margin-top:3.35pt;width:9.95pt;height: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" strokeweight="1pt"/>
                  </w:pict>
                </mc:Fallback>
              </mc:AlternateContent>
            </w:r>
            <w:r w:rsidRPr="008F36DE">
              <w:rPr>
                <w:rFonts w:asciiTheme="minorHAnsi" w:hAnsiTheme="minorHAnsi" w:cstheme="minorHAnsi"/>
              </w:rPr>
              <w:t xml:space="preserve">     İş Ortağı</w:t>
            </w:r>
          </w:p>
          <w:p w14:paraId="0088F118" w14:textId="06988183" w:rsidR="008F36DE" w:rsidRPr="008F36DE" w:rsidRDefault="008F36DE" w:rsidP="00C8059D">
            <w:pPr>
              <w:spacing w:line="276" w:lineRule="auto"/>
              <w:rPr>
                <w:rFonts w:asciiTheme="minorHAnsi" w:hAnsiTheme="minorHAnsi" w:cstheme="minorHAnsi"/>
              </w:rPr>
            </w:pPr>
            <w:r w:rsidRPr="008F36DE">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23E24578" wp14:editId="490FC932">
                      <wp:simplePos x="0" y="0"/>
                      <wp:positionH relativeFrom="column">
                        <wp:posOffset>22225</wp:posOffset>
                      </wp:positionH>
                      <wp:positionV relativeFrom="paragraph">
                        <wp:posOffset>37795</wp:posOffset>
                      </wp:positionV>
                      <wp:extent cx="126365" cy="119380"/>
                      <wp:effectExtent l="0" t="0" r="26035" b="13970"/>
                      <wp:wrapNone/>
                      <wp:docPr id="6"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98241BC" id="Dikdörtgen 7" o:spid="_x0000_s1026" style="position:absolute;margin-left:1.75pt;margin-top:3pt;width:9.95pt;height: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" strokeweight="1pt"/>
                  </w:pict>
                </mc:Fallback>
              </mc:AlternateContent>
            </w:r>
            <w:r w:rsidRPr="008F36DE">
              <w:rPr>
                <w:rFonts w:asciiTheme="minorHAnsi" w:hAnsiTheme="minorHAnsi" w:cstheme="minorHAnsi"/>
              </w:rPr>
              <w:t xml:space="preserve">     Üçüncü Taraf Firma Çalışanı</w:t>
            </w:r>
          </w:p>
          <w:p w14:paraId="2095E184" w14:textId="23AD43D3" w:rsidR="008F36DE" w:rsidRPr="008F36DE" w:rsidRDefault="00D22DCA" w:rsidP="00C8059D">
            <w:pPr>
              <w:spacing w:line="276" w:lineRule="auto"/>
              <w:rPr>
                <w:rFonts w:asciiTheme="minorHAnsi" w:hAnsiTheme="minorHAnsi" w:cstheme="minorHAnsi"/>
              </w:rPr>
            </w:pPr>
            <w:r w:rsidRPr="008F36DE">
              <w:rPr>
                <w:rFonts w:asciiTheme="minorHAnsi" w:hAnsiTheme="minorHAnsi" w:cstheme="minorHAnsi"/>
                <w:noProof/>
              </w:rPr>
              <mc:AlternateContent>
                <mc:Choice Requires="wps">
                  <w:drawing>
                    <wp:anchor distT="0" distB="0" distL="114300" distR="114300" simplePos="0" relativeHeight="251663360" behindDoc="0" locked="0" layoutInCell="1" allowOverlap="1" wp14:anchorId="395D9D7A" wp14:editId="0E23848E">
                      <wp:simplePos x="0" y="0"/>
                      <wp:positionH relativeFrom="column">
                        <wp:posOffset>26635</wp:posOffset>
                      </wp:positionH>
                      <wp:positionV relativeFrom="paragraph">
                        <wp:posOffset>36830</wp:posOffset>
                      </wp:positionV>
                      <wp:extent cx="126365" cy="119380"/>
                      <wp:effectExtent l="0" t="0" r="26035" b="13970"/>
                      <wp:wrapNone/>
                      <wp:docPr id="1940835210"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65941FD" id="Dikdörtgen 8" o:spid="_x0000_s1026" style="position:absolute;margin-left:2.1pt;margin-top:2.9pt;width:9.95pt;height: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" strokeweight="1pt"/>
                  </w:pict>
                </mc:Fallback>
              </mc:AlternateContent>
            </w:r>
            <w:r w:rsidR="008F36DE" w:rsidRPr="008F36DE">
              <w:rPr>
                <w:rFonts w:asciiTheme="minorHAnsi" w:hAnsiTheme="minorHAnsi" w:cstheme="minorHAnsi"/>
              </w:rPr>
              <w:t xml:space="preserve">     Diğer:……………………………………....</w:t>
            </w:r>
          </w:p>
          <w:p w14:paraId="30F9367C" w14:textId="77777777" w:rsidR="008F36DE" w:rsidRPr="008F36DE" w:rsidRDefault="008F36DE" w:rsidP="00C8059D">
            <w:pPr>
              <w:spacing w:line="276" w:lineRule="auto"/>
              <w:rPr>
                <w:rFonts w:asciiTheme="minorHAnsi" w:hAnsiTheme="minorHAnsi" w:cstheme="minorHAnsi"/>
              </w:rPr>
            </w:pPr>
            <w:r w:rsidRPr="008F36DE">
              <w:rPr>
                <w:rFonts w:asciiTheme="minorHAnsi" w:hAnsiTheme="minorHAnsi" w:cstheme="minorHAnsi"/>
              </w:rPr>
              <w:t>…………………………………………………</w:t>
            </w:r>
          </w:p>
        </w:tc>
      </w:tr>
      <w:tr w:rsidR="008F36DE" w:rsidRPr="008F36DE" w14:paraId="278AE19E" w14:textId="77777777" w:rsidTr="00D22DCA">
        <w:trPr>
          <w:trHeight w:val="924"/>
        </w:trPr>
        <w:tc>
          <w:tcPr>
            <w:tcW w:w="3163" w:type="dxa"/>
            <w:tcBorders>
              <w:top w:val="single" w:sz="4" w:space="0" w:color="auto"/>
              <w:left w:val="single" w:sz="4" w:space="0" w:color="auto"/>
              <w:bottom w:val="single" w:sz="4" w:space="0" w:color="auto"/>
              <w:right w:val="single" w:sz="4" w:space="0" w:color="auto"/>
            </w:tcBorders>
          </w:tcPr>
          <w:p w14:paraId="3ABC3DB7" w14:textId="3A88AEA5" w:rsidR="008F36DE" w:rsidRPr="008F36DE" w:rsidRDefault="008F36DE" w:rsidP="00C8059D">
            <w:pPr>
              <w:spacing w:line="276" w:lineRule="auto"/>
              <w:rPr>
                <w:rFonts w:asciiTheme="minorHAnsi" w:hAnsiTheme="minorHAnsi" w:cstheme="minorHAnsi"/>
                <w:i/>
                <w:noProof/>
              </w:rPr>
            </w:pPr>
            <w:r w:rsidRPr="008F36DE">
              <w:rPr>
                <w:rFonts w:asciiTheme="minorHAnsi" w:hAnsiTheme="minorHAnsi" w:cstheme="minorHAnsi"/>
                <w:i/>
                <w:noProof/>
              </w:rPr>
              <w:t>***Eski çalışansanız lütfen aşağıdak</w:t>
            </w:r>
            <w:r w:rsidR="00AC36A2">
              <w:rPr>
                <w:rFonts w:asciiTheme="minorHAnsi" w:hAnsiTheme="minorHAnsi" w:cstheme="minorHAnsi"/>
                <w:i/>
                <w:noProof/>
              </w:rPr>
              <w:t>i</w:t>
            </w:r>
            <w:r w:rsidRPr="008F36DE">
              <w:rPr>
                <w:rFonts w:asciiTheme="minorHAnsi" w:hAnsiTheme="minorHAnsi" w:cstheme="minorHAnsi"/>
                <w:i/>
                <w:noProof/>
              </w:rPr>
              <w:t xml:space="preserve"> kısımları doldurunuz.</w:t>
            </w:r>
          </w:p>
          <w:p w14:paraId="62985C36" w14:textId="77777777" w:rsidR="008F36DE" w:rsidRPr="008F36DE" w:rsidRDefault="008F36DE" w:rsidP="00C8059D">
            <w:pPr>
              <w:spacing w:line="276" w:lineRule="auto"/>
              <w:rPr>
                <w:rFonts w:asciiTheme="minorHAnsi" w:hAnsiTheme="minorHAnsi" w:cstheme="minorHAnsi"/>
                <w:noProof/>
              </w:rPr>
            </w:pPr>
          </w:p>
          <w:p w14:paraId="0A166F71" w14:textId="77777777"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Çalıştığınız yıllar:…………..</w:t>
            </w:r>
          </w:p>
          <w:p w14:paraId="19BE0424" w14:textId="77777777"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w:t>
            </w:r>
          </w:p>
          <w:p w14:paraId="29B1947F" w14:textId="77777777"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Çalıştığınız birim:…………..</w:t>
            </w:r>
          </w:p>
          <w:p w14:paraId="1C9AA78D" w14:textId="77777777"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w:t>
            </w:r>
          </w:p>
        </w:tc>
        <w:tc>
          <w:tcPr>
            <w:tcW w:w="2969" w:type="dxa"/>
            <w:gridSpan w:val="2"/>
            <w:tcBorders>
              <w:top w:val="single" w:sz="4" w:space="0" w:color="auto"/>
              <w:left w:val="single" w:sz="4" w:space="0" w:color="auto"/>
              <w:bottom w:val="single" w:sz="4" w:space="0" w:color="auto"/>
              <w:right w:val="single" w:sz="4" w:space="0" w:color="auto"/>
            </w:tcBorders>
          </w:tcPr>
          <w:p w14:paraId="741A96C6" w14:textId="77777777" w:rsidR="008F36DE" w:rsidRPr="008F36DE" w:rsidRDefault="008F36DE" w:rsidP="00C8059D">
            <w:pPr>
              <w:spacing w:line="276" w:lineRule="auto"/>
              <w:rPr>
                <w:rFonts w:asciiTheme="minorHAnsi" w:hAnsiTheme="minorHAnsi" w:cstheme="minorHAnsi"/>
                <w:i/>
                <w:noProof/>
              </w:rPr>
            </w:pPr>
            <w:r w:rsidRPr="008F36DE">
              <w:rPr>
                <w:rFonts w:asciiTheme="minorHAnsi" w:hAnsiTheme="minorHAnsi" w:cstheme="minorHAnsi"/>
                <w:i/>
                <w:noProof/>
              </w:rPr>
              <w:t>***Çalışan adayıysanız lütfen aşağıdaki kısımları doldurunuz</w:t>
            </w:r>
          </w:p>
          <w:p w14:paraId="3B171FDE" w14:textId="77777777"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İş başvurusunda bulunduğunuz tarih:……….......</w:t>
            </w:r>
          </w:p>
          <w:p w14:paraId="012E5DE5" w14:textId="77777777"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İş başvurusunun yapılış şekli:………………………..</w:t>
            </w:r>
          </w:p>
          <w:p w14:paraId="6AD4D04A" w14:textId="77777777"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w:t>
            </w:r>
          </w:p>
        </w:tc>
        <w:tc>
          <w:tcPr>
            <w:tcW w:w="2930" w:type="dxa"/>
            <w:gridSpan w:val="2"/>
            <w:tcBorders>
              <w:top w:val="single" w:sz="4" w:space="0" w:color="auto"/>
              <w:left w:val="single" w:sz="4" w:space="0" w:color="auto"/>
              <w:bottom w:val="single" w:sz="4" w:space="0" w:color="auto"/>
              <w:right w:val="single" w:sz="4" w:space="0" w:color="auto"/>
            </w:tcBorders>
          </w:tcPr>
          <w:p w14:paraId="01478646" w14:textId="77777777" w:rsidR="008F36DE" w:rsidRPr="008F36DE" w:rsidRDefault="008F36DE" w:rsidP="00C8059D">
            <w:pPr>
              <w:spacing w:line="276" w:lineRule="auto"/>
              <w:rPr>
                <w:rFonts w:asciiTheme="minorHAnsi" w:hAnsiTheme="minorHAnsi" w:cstheme="minorHAnsi"/>
                <w:i/>
                <w:noProof/>
              </w:rPr>
            </w:pPr>
            <w:r w:rsidRPr="008F36DE">
              <w:rPr>
                <w:rFonts w:asciiTheme="minorHAnsi" w:hAnsiTheme="minorHAnsi" w:cstheme="minorHAnsi"/>
                <w:i/>
                <w:noProof/>
              </w:rPr>
              <w:t>***Üçüncü taraf firma çalışanıysanız lütfen aşağıdaki kısımları doldurunuz</w:t>
            </w:r>
          </w:p>
          <w:p w14:paraId="30CFD22A" w14:textId="77777777" w:rsidR="00AC36A2" w:rsidRDefault="00AC36A2" w:rsidP="00C8059D">
            <w:pPr>
              <w:spacing w:line="276" w:lineRule="auto"/>
              <w:rPr>
                <w:rFonts w:asciiTheme="minorHAnsi" w:hAnsiTheme="minorHAnsi" w:cstheme="minorHAnsi"/>
                <w:noProof/>
              </w:rPr>
            </w:pPr>
          </w:p>
          <w:p w14:paraId="2FF6CCED" w14:textId="0A7B21E4"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Çalıştığınız firmanın unvanı:…………………………………….</w:t>
            </w:r>
          </w:p>
          <w:p w14:paraId="2A205AFE" w14:textId="77777777"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Çalıştığınız pozisyon:……….</w:t>
            </w:r>
          </w:p>
          <w:p w14:paraId="364F9EC6" w14:textId="77777777" w:rsidR="008F36DE" w:rsidRPr="008F36DE" w:rsidRDefault="008F36DE" w:rsidP="00C8059D">
            <w:pPr>
              <w:spacing w:line="276" w:lineRule="auto"/>
              <w:rPr>
                <w:rFonts w:asciiTheme="minorHAnsi" w:hAnsiTheme="minorHAnsi" w:cstheme="minorHAnsi"/>
                <w:noProof/>
              </w:rPr>
            </w:pPr>
            <w:r w:rsidRPr="008F36DE">
              <w:rPr>
                <w:rFonts w:asciiTheme="minorHAnsi" w:hAnsiTheme="minorHAnsi" w:cstheme="minorHAnsi"/>
                <w:noProof/>
              </w:rPr>
              <w:t>……………………………….</w:t>
            </w:r>
          </w:p>
        </w:tc>
      </w:tr>
      <w:tr w:rsidR="008F36DE" w:rsidRPr="008F36DE" w14:paraId="6D9210F3" w14:textId="77777777" w:rsidTr="00A43747">
        <w:trPr>
          <w:trHeight w:hRule="exact" w:val="13"/>
        </w:trPr>
        <w:tc>
          <w:tcPr>
            <w:tcW w:w="3163" w:type="dxa"/>
            <w:tcBorders>
              <w:top w:val="nil"/>
              <w:left w:val="nil"/>
              <w:bottom w:val="nil"/>
              <w:right w:val="nil"/>
            </w:tcBorders>
            <w:vAlign w:val="center"/>
            <w:hideMark/>
          </w:tcPr>
          <w:p w14:paraId="15FE37BA" w14:textId="77777777" w:rsidR="008F36DE" w:rsidRPr="008F36DE" w:rsidRDefault="008F36DE" w:rsidP="00C8059D">
            <w:pPr>
              <w:spacing w:line="276" w:lineRule="auto"/>
              <w:rPr>
                <w:rFonts w:asciiTheme="minorHAnsi" w:hAnsiTheme="minorHAnsi" w:cstheme="minorHAnsi"/>
                <w:noProof/>
              </w:rPr>
            </w:pPr>
          </w:p>
        </w:tc>
        <w:tc>
          <w:tcPr>
            <w:tcW w:w="1666" w:type="dxa"/>
            <w:tcBorders>
              <w:top w:val="nil"/>
              <w:left w:val="nil"/>
              <w:bottom w:val="nil"/>
              <w:right w:val="nil"/>
            </w:tcBorders>
            <w:vAlign w:val="center"/>
            <w:hideMark/>
          </w:tcPr>
          <w:p w14:paraId="54AC9F6E" w14:textId="77777777" w:rsidR="008F36DE" w:rsidRPr="008F36DE" w:rsidRDefault="008F36DE" w:rsidP="00C8059D">
            <w:pPr>
              <w:spacing w:line="276" w:lineRule="auto"/>
              <w:rPr>
                <w:rFonts w:asciiTheme="minorHAnsi" w:hAnsiTheme="minorHAnsi" w:cstheme="minorHAnsi"/>
              </w:rPr>
            </w:pPr>
          </w:p>
        </w:tc>
        <w:tc>
          <w:tcPr>
            <w:tcW w:w="2393" w:type="dxa"/>
            <w:gridSpan w:val="2"/>
            <w:tcBorders>
              <w:top w:val="nil"/>
              <w:left w:val="nil"/>
              <w:bottom w:val="nil"/>
              <w:right w:val="nil"/>
            </w:tcBorders>
            <w:vAlign w:val="center"/>
            <w:hideMark/>
          </w:tcPr>
          <w:p w14:paraId="7D6D1606" w14:textId="77777777" w:rsidR="008F36DE" w:rsidRPr="008F36DE" w:rsidRDefault="008F36DE" w:rsidP="00C8059D">
            <w:pPr>
              <w:spacing w:line="276" w:lineRule="auto"/>
              <w:rPr>
                <w:rFonts w:asciiTheme="minorHAnsi" w:hAnsiTheme="minorHAnsi" w:cstheme="minorHAnsi"/>
              </w:rPr>
            </w:pPr>
          </w:p>
        </w:tc>
        <w:tc>
          <w:tcPr>
            <w:tcW w:w="1840" w:type="dxa"/>
            <w:tcBorders>
              <w:top w:val="nil"/>
              <w:left w:val="nil"/>
              <w:bottom w:val="nil"/>
              <w:right w:val="nil"/>
            </w:tcBorders>
            <w:vAlign w:val="center"/>
            <w:hideMark/>
          </w:tcPr>
          <w:p w14:paraId="5CF2E6EE" w14:textId="77777777" w:rsidR="008F36DE" w:rsidRPr="008F36DE" w:rsidRDefault="008F36DE" w:rsidP="00C8059D">
            <w:pPr>
              <w:spacing w:line="276" w:lineRule="auto"/>
              <w:rPr>
                <w:rFonts w:asciiTheme="minorHAnsi" w:hAnsiTheme="minorHAnsi" w:cstheme="minorHAnsi"/>
              </w:rPr>
            </w:pPr>
          </w:p>
        </w:tc>
      </w:tr>
    </w:tbl>
    <w:p w14:paraId="0A08164C" w14:textId="77777777" w:rsidR="00824517" w:rsidRDefault="00824517" w:rsidP="008F36DE">
      <w:pPr>
        <w:spacing w:line="276" w:lineRule="auto"/>
        <w:rPr>
          <w:rFonts w:asciiTheme="minorHAnsi" w:hAnsiTheme="minorHAnsi" w:cstheme="minorHAnsi"/>
          <w:b/>
        </w:rPr>
      </w:pPr>
    </w:p>
    <w:p w14:paraId="57B42ABE" w14:textId="1BF6CA1E" w:rsidR="008F36DE" w:rsidRPr="008F36DE" w:rsidRDefault="008F36DE" w:rsidP="004E3C6D">
      <w:pPr>
        <w:pStyle w:val="Balk2"/>
        <w:numPr>
          <w:ilvl w:val="0"/>
          <w:numId w:val="55"/>
        </w:numPr>
      </w:pPr>
      <w:r w:rsidRPr="008F36DE">
        <w:t>Kanun Kapsamındaki Talebinize İlişkin Detaylar</w:t>
      </w:r>
    </w:p>
    <w:p w14:paraId="0E6D1B75" w14:textId="6D56868D" w:rsidR="008F36DE" w:rsidRPr="008F36DE" w:rsidRDefault="008F36DE" w:rsidP="008F36DE">
      <w:pPr>
        <w:spacing w:line="276" w:lineRule="auto"/>
        <w:rPr>
          <w:rFonts w:asciiTheme="minorHAnsi" w:hAnsiTheme="minorHAnsi" w:cstheme="minorHAnsi"/>
        </w:rPr>
      </w:pPr>
      <w:r w:rsidRPr="008F36DE">
        <w:rPr>
          <w:rFonts w:asciiTheme="minorHAnsi" w:hAnsiTheme="minorHAnsi" w:cstheme="minorHAnsi"/>
        </w:rPr>
        <w:t>………………………………………………………………………………………………………………………………………………………………………………………………………………………………………………………………………………………………………………………………………………………………………………………………………………………………………………………………………………………………………………………………………………………………………………………………………………………………………………………………………………………………………………………………………………………………………………………………………………………………………………………………………………………………………………………………………………………………………………………………………………………………………………………………………………………………………………………………………………………………………………………………</w:t>
      </w:r>
      <w:r w:rsidRPr="008F36DE">
        <w:rPr>
          <w:rFonts w:asciiTheme="minorHAnsi" w:hAnsiTheme="minorHAnsi" w:cstheme="minorHAnsi"/>
        </w:rPr>
        <w:lastRenderedPageBreak/>
        <w:t>………………………………………………………………………………………………………………………………………………………………………………………………………………………………………………………………………………………………………………………………………………………………………………………………………………………………………………</w:t>
      </w:r>
    </w:p>
    <w:p w14:paraId="4EA4BCBD" w14:textId="77777777" w:rsidR="008F36DE" w:rsidRDefault="008F36DE" w:rsidP="008F36DE">
      <w:pPr>
        <w:spacing w:line="276" w:lineRule="auto"/>
        <w:rPr>
          <w:rFonts w:asciiTheme="minorHAnsi" w:hAnsiTheme="minorHAnsi" w:cstheme="minorHAnsi"/>
          <w:b/>
        </w:rPr>
      </w:pPr>
    </w:p>
    <w:p w14:paraId="0AC315EC" w14:textId="56170019" w:rsidR="008F36DE" w:rsidRPr="008F36DE" w:rsidRDefault="008F36DE" w:rsidP="004E3C6D">
      <w:pPr>
        <w:pStyle w:val="Balk2"/>
        <w:numPr>
          <w:ilvl w:val="0"/>
          <w:numId w:val="55"/>
        </w:numPr>
      </w:pPr>
      <w:r w:rsidRPr="008F36DE">
        <w:t>Başvurunuza Verilecek Yanıtın Tarafınıza Bildirilmesi İçin Seçilecek Yöntem</w:t>
      </w:r>
    </w:p>
    <w:p w14:paraId="792CBDF8" w14:textId="5596D15C" w:rsidR="008F36DE" w:rsidRPr="008F36DE" w:rsidRDefault="00A43747" w:rsidP="008F36DE">
      <w:pPr>
        <w:spacing w:line="276" w:lineRule="auto"/>
        <w:rPr>
          <w:rFonts w:asciiTheme="minorHAnsi" w:hAnsiTheme="minorHAnsi" w:cstheme="minorHAnsi"/>
        </w:rPr>
      </w:pPr>
      <w:r w:rsidRPr="008F36DE">
        <w:rPr>
          <w:rFonts w:asciiTheme="minorHAnsi" w:hAnsiTheme="minorHAnsi" w:cstheme="minorHAnsi"/>
          <w:noProof/>
        </w:rPr>
        <mc:AlternateContent>
          <mc:Choice Requires="wps">
            <w:drawing>
              <wp:anchor distT="0" distB="0" distL="114300" distR="114300" simplePos="0" relativeHeight="251665408" behindDoc="0" locked="0" layoutInCell="1" allowOverlap="1" wp14:anchorId="5F2422B8" wp14:editId="4BBC2EEB">
                <wp:simplePos x="0" y="0"/>
                <wp:positionH relativeFrom="column">
                  <wp:posOffset>431495</wp:posOffset>
                </wp:positionH>
                <wp:positionV relativeFrom="paragraph">
                  <wp:posOffset>32385</wp:posOffset>
                </wp:positionV>
                <wp:extent cx="126365" cy="119380"/>
                <wp:effectExtent l="0" t="0" r="26035" b="13970"/>
                <wp:wrapNone/>
                <wp:docPr id="3" name="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E2D21C1" id="Dikdörtgen 10" o:spid="_x0000_s1026" style="position:absolute;margin-left:34pt;margin-top:2.55pt;width:9.95pt;height:9.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" strokeweight="1pt"/>
            </w:pict>
          </mc:Fallback>
        </mc:AlternateContent>
      </w:r>
      <w:r w:rsidR="008F36DE" w:rsidRPr="008F36DE">
        <w:rPr>
          <w:rFonts w:asciiTheme="minorHAnsi" w:hAnsiTheme="minorHAnsi" w:cstheme="minorHAnsi"/>
          <w:b/>
        </w:rPr>
        <w:tab/>
        <w:t xml:space="preserve">     </w:t>
      </w:r>
      <w:r w:rsidR="008F36DE" w:rsidRPr="008F36DE">
        <w:rPr>
          <w:rFonts w:asciiTheme="minorHAnsi" w:hAnsiTheme="minorHAnsi" w:cstheme="minorHAnsi"/>
        </w:rPr>
        <w:t>Adresime gönderilmesini istiyorum</w:t>
      </w:r>
    </w:p>
    <w:p w14:paraId="4480DEFC" w14:textId="15EAA060" w:rsidR="008F36DE" w:rsidRPr="008F36DE" w:rsidRDefault="00A43747" w:rsidP="008F36DE">
      <w:pPr>
        <w:pStyle w:val="AralkYok"/>
        <w:spacing w:line="276" w:lineRule="auto"/>
        <w:rPr>
          <w:rFonts w:asciiTheme="minorHAnsi" w:hAnsiTheme="minorHAnsi" w:cstheme="minorHAnsi"/>
          <w:szCs w:val="24"/>
          <w:lang w:val="tr-TR"/>
        </w:rPr>
      </w:pPr>
      <w:r w:rsidRPr="008F36DE">
        <w:rPr>
          <w:rFonts w:asciiTheme="minorHAnsi" w:hAnsiTheme="minorHAnsi" w:cstheme="minorHAnsi"/>
          <w:noProof/>
          <w:szCs w:val="24"/>
          <w:lang w:val="tr-TR"/>
        </w:rPr>
        <mc:AlternateContent>
          <mc:Choice Requires="wps">
            <w:drawing>
              <wp:anchor distT="0" distB="0" distL="114300" distR="114300" simplePos="0" relativeHeight="251670528" behindDoc="0" locked="0" layoutInCell="1" allowOverlap="1" wp14:anchorId="2DDC3A8C" wp14:editId="622222BD">
                <wp:simplePos x="0" y="0"/>
                <wp:positionH relativeFrom="column">
                  <wp:posOffset>431495</wp:posOffset>
                </wp:positionH>
                <wp:positionV relativeFrom="paragraph">
                  <wp:posOffset>88900</wp:posOffset>
                </wp:positionV>
                <wp:extent cx="126365" cy="119380"/>
                <wp:effectExtent l="0" t="0" r="26035" b="13970"/>
                <wp:wrapNone/>
                <wp:docPr id="1575640782" name="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3D217AB" id="Dikdörtgen 10" o:spid="_x0000_s1026" style="position:absolute;margin-left:34pt;margin-top:7pt;width:9.95pt;height:9.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" strokeweight="1pt"/>
            </w:pict>
          </mc:Fallback>
        </mc:AlternateContent>
      </w:r>
      <w:r w:rsidR="008F36DE" w:rsidRPr="008F36DE">
        <w:rPr>
          <w:rFonts w:asciiTheme="minorHAnsi" w:hAnsiTheme="minorHAnsi" w:cstheme="minorHAnsi"/>
          <w:szCs w:val="24"/>
          <w:lang w:val="tr-TR"/>
        </w:rPr>
        <w:t xml:space="preserve">   </w:t>
      </w:r>
      <w:r w:rsidR="008F36DE" w:rsidRPr="008F36DE">
        <w:rPr>
          <w:rFonts w:asciiTheme="minorHAnsi" w:hAnsiTheme="minorHAnsi" w:cstheme="minorHAnsi"/>
          <w:szCs w:val="24"/>
          <w:lang w:val="tr-TR"/>
        </w:rPr>
        <w:tab/>
        <w:t xml:space="preserve">     E-posta adresime gönderilmesini istiyorum</w:t>
      </w:r>
    </w:p>
    <w:p w14:paraId="1EF7482F" w14:textId="65173034" w:rsidR="008F36DE" w:rsidRPr="008F36DE" w:rsidRDefault="008F36DE" w:rsidP="008F36DE">
      <w:pPr>
        <w:spacing w:line="276" w:lineRule="auto"/>
        <w:rPr>
          <w:rFonts w:asciiTheme="minorHAnsi" w:hAnsiTheme="minorHAnsi" w:cstheme="minorHAnsi"/>
          <w:i/>
        </w:rPr>
      </w:pPr>
      <w:r w:rsidRPr="008F36DE">
        <w:rPr>
          <w:rFonts w:asciiTheme="minorHAnsi" w:hAnsiTheme="minorHAnsi" w:cstheme="minorHAnsi"/>
        </w:rPr>
        <w:tab/>
        <w:t xml:space="preserve">     </w:t>
      </w:r>
      <w:r w:rsidRPr="008F36DE">
        <w:rPr>
          <w:rFonts w:asciiTheme="minorHAnsi" w:hAnsiTheme="minorHAnsi" w:cstheme="minorHAnsi"/>
          <w:i/>
        </w:rPr>
        <w:t>(e-posta yönteminin seçilmesi halinde tarafınıza daha hızlı yanıt verilecektir.)</w:t>
      </w:r>
    </w:p>
    <w:p w14:paraId="0F98F65D" w14:textId="45A136F9" w:rsidR="008F36DE" w:rsidRPr="008F36DE" w:rsidRDefault="00862349" w:rsidP="008F36DE">
      <w:pPr>
        <w:pStyle w:val="AralkYok"/>
        <w:spacing w:line="276" w:lineRule="auto"/>
        <w:rPr>
          <w:rFonts w:asciiTheme="minorHAnsi" w:hAnsiTheme="minorHAnsi" w:cstheme="minorHAnsi"/>
          <w:szCs w:val="24"/>
          <w:lang w:val="tr-TR"/>
        </w:rPr>
      </w:pPr>
      <w:r w:rsidRPr="008F36DE">
        <w:rPr>
          <w:rFonts w:asciiTheme="minorHAnsi" w:hAnsiTheme="minorHAnsi" w:cstheme="minorHAnsi"/>
          <w:noProof/>
          <w:szCs w:val="24"/>
          <w:lang w:val="tr-TR"/>
        </w:rPr>
        <mc:AlternateContent>
          <mc:Choice Requires="wps">
            <w:drawing>
              <wp:anchor distT="0" distB="0" distL="114300" distR="114300" simplePos="0" relativeHeight="251672576" behindDoc="0" locked="0" layoutInCell="1" allowOverlap="1" wp14:anchorId="7ADF24C5" wp14:editId="4CB1A1BE">
                <wp:simplePos x="0" y="0"/>
                <wp:positionH relativeFrom="column">
                  <wp:posOffset>431800</wp:posOffset>
                </wp:positionH>
                <wp:positionV relativeFrom="paragraph">
                  <wp:posOffset>34290</wp:posOffset>
                </wp:positionV>
                <wp:extent cx="126365" cy="119380"/>
                <wp:effectExtent l="0" t="0" r="26035" b="13970"/>
                <wp:wrapNone/>
                <wp:docPr id="1212090236" name="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1938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51E5197" id="Dikdörtgen 10" o:spid="_x0000_s1026" style="position:absolute;margin-left:34pt;margin-top:2.7pt;width:9.95pt;height:9.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" strokeweight="1pt"/>
            </w:pict>
          </mc:Fallback>
        </mc:AlternateContent>
      </w:r>
      <w:r w:rsidR="008F36DE" w:rsidRPr="008F36DE">
        <w:rPr>
          <w:rFonts w:asciiTheme="minorHAnsi" w:hAnsiTheme="minorHAnsi" w:cstheme="minorHAnsi"/>
          <w:szCs w:val="24"/>
          <w:lang w:val="tr-TR"/>
        </w:rPr>
        <w:t xml:space="preserve">                  Elden teslim almak istiyorum</w:t>
      </w:r>
    </w:p>
    <w:p w14:paraId="7A30059A" w14:textId="54C6C081" w:rsidR="008F36DE" w:rsidRPr="008F36DE" w:rsidRDefault="008F36DE" w:rsidP="008F36DE">
      <w:pPr>
        <w:pStyle w:val="AralkYok"/>
        <w:spacing w:line="276" w:lineRule="auto"/>
        <w:rPr>
          <w:rFonts w:asciiTheme="minorHAnsi" w:hAnsiTheme="minorHAnsi" w:cstheme="minorHAnsi"/>
          <w:i/>
          <w:szCs w:val="24"/>
          <w:lang w:val="tr-TR"/>
        </w:rPr>
      </w:pPr>
      <w:r w:rsidRPr="008F36DE">
        <w:rPr>
          <w:rFonts w:asciiTheme="minorHAnsi" w:hAnsiTheme="minorHAnsi" w:cstheme="minorHAnsi"/>
          <w:szCs w:val="24"/>
          <w:lang w:val="tr-TR"/>
        </w:rPr>
        <w:tab/>
        <w:t xml:space="preserve">     </w:t>
      </w:r>
      <w:r w:rsidRPr="008F36DE">
        <w:rPr>
          <w:rFonts w:asciiTheme="minorHAnsi" w:hAnsiTheme="minorHAnsi" w:cstheme="minorHAnsi"/>
          <w:i/>
          <w:szCs w:val="24"/>
          <w:lang w:val="tr-TR"/>
        </w:rPr>
        <w:t>(vekaleten teslim alınması durumunda noter tasdikli vekaletnamenin veya yetki</w:t>
      </w:r>
    </w:p>
    <w:p w14:paraId="1F53F183" w14:textId="47E0E7EB" w:rsidR="008F36DE" w:rsidRPr="008F36DE" w:rsidRDefault="008F36DE" w:rsidP="008F36DE">
      <w:pPr>
        <w:pStyle w:val="AralkYok"/>
        <w:spacing w:line="276" w:lineRule="auto"/>
        <w:rPr>
          <w:rFonts w:asciiTheme="minorHAnsi" w:hAnsiTheme="minorHAnsi" w:cstheme="minorHAnsi"/>
          <w:i/>
          <w:szCs w:val="24"/>
          <w:lang w:val="tr-TR"/>
        </w:rPr>
      </w:pPr>
      <w:r w:rsidRPr="008F36DE">
        <w:rPr>
          <w:rFonts w:asciiTheme="minorHAnsi" w:hAnsiTheme="minorHAnsi" w:cstheme="minorHAnsi"/>
          <w:i/>
          <w:szCs w:val="24"/>
          <w:lang w:val="tr-TR"/>
        </w:rPr>
        <w:tab/>
        <w:t xml:space="preserve">     belgesinin ibraz edilmesi zorunludur.)</w:t>
      </w:r>
    </w:p>
    <w:p w14:paraId="7264FF23" w14:textId="77777777" w:rsidR="008F36DE" w:rsidRPr="008F36DE" w:rsidRDefault="008F36DE" w:rsidP="008F36DE">
      <w:pPr>
        <w:spacing w:line="276" w:lineRule="auto"/>
        <w:rPr>
          <w:rFonts w:asciiTheme="minorHAnsi" w:hAnsiTheme="minorHAnsi" w:cstheme="minorHAnsi"/>
        </w:rPr>
      </w:pPr>
    </w:p>
    <w:p w14:paraId="279CC5AC" w14:textId="57ED0993" w:rsidR="008F36DE" w:rsidRPr="008F36DE" w:rsidRDefault="004E3C6D" w:rsidP="00A43747">
      <w:pPr>
        <w:pStyle w:val="GvdeMetni"/>
      </w:pPr>
      <w:r>
        <w:t>B</w:t>
      </w:r>
      <w:r w:rsidR="008F36DE" w:rsidRPr="008F36DE">
        <w:t xml:space="preserve">u form, </w:t>
      </w:r>
      <w:r w:rsidR="00207536" w:rsidRPr="00B12F20">
        <w:rPr>
          <w:b/>
          <w:bCs/>
          <w:color w:val="000000"/>
          <w:szCs w:val="24"/>
        </w:rPr>
        <w:t>Orkide</w:t>
      </w:r>
      <w:r w:rsidR="008F36DE" w:rsidRPr="008F36DE">
        <w:rPr>
          <w:b/>
          <w:bCs/>
          <w:color w:val="000000"/>
        </w:rPr>
        <w:t xml:space="preserve"> </w:t>
      </w:r>
      <w:r w:rsidR="008F36DE" w:rsidRPr="008F36DE">
        <w:t xml:space="preserve">ile olan ilişkinizi tespit ederek, varsa, </w:t>
      </w:r>
      <w:r w:rsidR="00207536" w:rsidRPr="00B12F20">
        <w:rPr>
          <w:b/>
          <w:bCs/>
          <w:color w:val="000000"/>
          <w:szCs w:val="24"/>
        </w:rPr>
        <w:t>Orkide</w:t>
      </w:r>
      <w:r w:rsidR="00207536" w:rsidRPr="008F36DE">
        <w:t xml:space="preserve"> </w:t>
      </w:r>
      <w:r w:rsidR="008F36DE" w:rsidRPr="008F36DE">
        <w:t xml:space="preserve">tarafından işlenen kişisel verilerinizi eksiksiz olarak belirleyerek, ilgili başvurunuza doğru ve kanuni süresinde cevap verilebilmesi için </w:t>
      </w:r>
      <w:r>
        <w:t>düzenlenmiştir</w:t>
      </w:r>
      <w:r w:rsidR="008F36DE" w:rsidRPr="008F36DE">
        <w:t xml:space="preserve">. Hukuka aykırı ve haksız şekilde veri paylaşımından kaynaklanabilecek hukuki risklerin bertaraf edilmesi ve özellikle kişisel verilerinizin güvenliğinin sağlanması amacıyla, kimlik ve yetki tespiti için </w:t>
      </w:r>
      <w:r w:rsidR="00207536" w:rsidRPr="00B12F20">
        <w:rPr>
          <w:b/>
          <w:bCs/>
          <w:color w:val="000000"/>
          <w:szCs w:val="24"/>
        </w:rPr>
        <w:t>Orkide</w:t>
      </w:r>
      <w:r w:rsidR="008F36DE" w:rsidRPr="008F36DE">
        <w:rPr>
          <w:b/>
          <w:bCs/>
          <w:color w:val="000000"/>
        </w:rPr>
        <w:t xml:space="preserve"> </w:t>
      </w:r>
      <w:r w:rsidR="008F36DE" w:rsidRPr="008F36DE">
        <w:rPr>
          <w:color w:val="000000"/>
        </w:rPr>
        <w:t>tarafından</w:t>
      </w:r>
      <w:r w:rsidR="008F36DE" w:rsidRPr="008F36DE">
        <w:t xml:space="preserve"> ek evrak ve </w:t>
      </w:r>
      <w:r>
        <w:t>bilgi</w:t>
      </w:r>
      <w:r w:rsidR="008F36DE" w:rsidRPr="008F36DE">
        <w:t xml:space="preserve"> (Nüfus cüzdanı, pasaport veya sürücü belgesi sureti vb.) talep etme hakkı saklı tutulmaktadır. Form kapsamında iletmiş olduğunuz taleplerinize ilişkin bilgilerin doğru ve güncel olmaması ya da yetkisiz bir başvuru yapılması halinde </w:t>
      </w:r>
      <w:r w:rsidR="00207536" w:rsidRPr="00B12F20">
        <w:rPr>
          <w:b/>
          <w:bCs/>
          <w:color w:val="000000"/>
          <w:szCs w:val="24"/>
        </w:rPr>
        <w:t>Orkide</w:t>
      </w:r>
      <w:r w:rsidR="008F36DE" w:rsidRPr="008F36DE">
        <w:rPr>
          <w:b/>
          <w:bCs/>
          <w:color w:val="000000"/>
        </w:rPr>
        <w:t xml:space="preserve"> </w:t>
      </w:r>
      <w:r w:rsidR="008F36DE" w:rsidRPr="008F36DE">
        <w:t>söz konusu yanlış bilgi ya da yetkisiz başvurudan kaynaklı taleplerden dolayı mesuliyet kabul etmemektedir.</w:t>
      </w:r>
    </w:p>
    <w:p w14:paraId="415EAC36" w14:textId="77777777" w:rsidR="008F36DE" w:rsidRPr="008F36DE" w:rsidRDefault="008F36DE" w:rsidP="008F36DE">
      <w:pPr>
        <w:spacing w:line="276" w:lineRule="auto"/>
        <w:rPr>
          <w:rFonts w:asciiTheme="minorHAnsi" w:hAnsiTheme="minorHAnsi" w:cstheme="minorHAnsi"/>
          <w:b/>
        </w:rPr>
      </w:pPr>
    </w:p>
    <w:p w14:paraId="445816F3" w14:textId="68016D01" w:rsidR="008F36DE" w:rsidRPr="008F36DE" w:rsidRDefault="008F36DE" w:rsidP="008F36DE">
      <w:pPr>
        <w:spacing w:line="276" w:lineRule="auto"/>
        <w:rPr>
          <w:rFonts w:asciiTheme="minorHAnsi" w:hAnsiTheme="minorHAnsi" w:cstheme="minorHAnsi"/>
          <w:b/>
        </w:rPr>
      </w:pPr>
      <w:r w:rsidRPr="008F36DE">
        <w:rPr>
          <w:rFonts w:asciiTheme="minorHAnsi" w:hAnsiTheme="minorHAnsi" w:cstheme="minorHAnsi"/>
          <w:b/>
        </w:rPr>
        <w:t>Başvuru Sahibi (Kişisel Veri Sahibi)</w:t>
      </w:r>
    </w:p>
    <w:p w14:paraId="02753C5A" w14:textId="5E81F9AF" w:rsidR="008F36DE" w:rsidRPr="008F36DE" w:rsidRDefault="008F36DE" w:rsidP="008F36DE">
      <w:pPr>
        <w:spacing w:line="276" w:lineRule="auto"/>
        <w:rPr>
          <w:rFonts w:asciiTheme="minorHAnsi" w:hAnsiTheme="minorHAnsi" w:cstheme="minorHAnsi"/>
          <w:b/>
          <w:u w:val="single"/>
        </w:rPr>
      </w:pPr>
      <w:r w:rsidRPr="008F36DE">
        <w:rPr>
          <w:rFonts w:asciiTheme="minorHAnsi" w:hAnsiTheme="minorHAnsi" w:cstheme="minorHAnsi"/>
          <w:b/>
          <w:u w:val="single"/>
        </w:rPr>
        <w:t xml:space="preserve">Adı </w:t>
      </w:r>
      <w:r w:rsidR="00824517">
        <w:rPr>
          <w:rFonts w:asciiTheme="minorHAnsi" w:hAnsiTheme="minorHAnsi" w:cstheme="minorHAnsi"/>
          <w:b/>
          <w:u w:val="single"/>
        </w:rPr>
        <w:t>S</w:t>
      </w:r>
      <w:r w:rsidRPr="008F36DE">
        <w:rPr>
          <w:rFonts w:asciiTheme="minorHAnsi" w:hAnsiTheme="minorHAnsi" w:cstheme="minorHAnsi"/>
          <w:b/>
          <w:u w:val="single"/>
        </w:rPr>
        <w:t>oyadı</w:t>
      </w:r>
      <w:r w:rsidRPr="008F36DE">
        <w:rPr>
          <w:rFonts w:asciiTheme="minorHAnsi" w:hAnsiTheme="minorHAnsi" w:cstheme="minorHAnsi"/>
          <w:b/>
          <w:u w:val="single"/>
        </w:rPr>
        <w:tab/>
      </w:r>
      <w:r w:rsidRPr="008F36DE">
        <w:rPr>
          <w:rFonts w:asciiTheme="minorHAnsi" w:hAnsiTheme="minorHAnsi" w:cstheme="minorHAnsi"/>
          <w:b/>
          <w:u w:val="single"/>
        </w:rPr>
        <w:tab/>
        <w:t>:</w:t>
      </w:r>
    </w:p>
    <w:p w14:paraId="6698F487" w14:textId="3C5627B8" w:rsidR="008F36DE" w:rsidRDefault="008F36DE" w:rsidP="008F36DE">
      <w:pPr>
        <w:spacing w:line="276" w:lineRule="auto"/>
        <w:rPr>
          <w:rFonts w:asciiTheme="minorHAnsi" w:hAnsiTheme="minorHAnsi" w:cstheme="minorHAnsi"/>
          <w:b/>
          <w:u w:val="single"/>
        </w:rPr>
      </w:pPr>
      <w:r w:rsidRPr="008F36DE">
        <w:rPr>
          <w:rFonts w:asciiTheme="minorHAnsi" w:hAnsiTheme="minorHAnsi" w:cstheme="minorHAnsi"/>
          <w:b/>
          <w:u w:val="single"/>
        </w:rPr>
        <w:t xml:space="preserve">Başvuru </w:t>
      </w:r>
      <w:r w:rsidR="00824517">
        <w:rPr>
          <w:rFonts w:asciiTheme="minorHAnsi" w:hAnsiTheme="minorHAnsi" w:cstheme="minorHAnsi"/>
          <w:b/>
          <w:u w:val="single"/>
        </w:rPr>
        <w:t>T</w:t>
      </w:r>
      <w:r w:rsidRPr="008F36DE">
        <w:rPr>
          <w:rFonts w:asciiTheme="minorHAnsi" w:hAnsiTheme="minorHAnsi" w:cstheme="minorHAnsi"/>
          <w:b/>
          <w:u w:val="single"/>
        </w:rPr>
        <w:t>arihi</w:t>
      </w:r>
      <w:r w:rsidRPr="008F36DE">
        <w:rPr>
          <w:rFonts w:asciiTheme="minorHAnsi" w:hAnsiTheme="minorHAnsi" w:cstheme="minorHAnsi"/>
          <w:b/>
          <w:u w:val="single"/>
        </w:rPr>
        <w:tab/>
        <w:t>:</w:t>
      </w:r>
    </w:p>
    <w:p w14:paraId="2D0B9618" w14:textId="152C65E8" w:rsidR="005A169D" w:rsidRPr="005A169D" w:rsidRDefault="008F36DE" w:rsidP="008F36DE">
      <w:pPr>
        <w:spacing w:line="276" w:lineRule="auto"/>
        <w:rPr>
          <w:rFonts w:asciiTheme="minorHAnsi" w:hAnsiTheme="minorHAnsi" w:cstheme="minorHAnsi"/>
          <w:b/>
          <w:u w:val="single"/>
        </w:rPr>
      </w:pPr>
      <w:r w:rsidRPr="008F36DE">
        <w:rPr>
          <w:rFonts w:asciiTheme="minorHAnsi" w:hAnsiTheme="minorHAnsi" w:cstheme="minorHAnsi"/>
          <w:b/>
          <w:u w:val="single"/>
        </w:rPr>
        <w:t>İmza</w:t>
      </w:r>
      <w:r w:rsidRPr="008F36DE">
        <w:rPr>
          <w:rFonts w:asciiTheme="minorHAnsi" w:hAnsiTheme="minorHAnsi" w:cstheme="minorHAnsi"/>
          <w:b/>
          <w:u w:val="single"/>
        </w:rPr>
        <w:tab/>
      </w:r>
      <w:r w:rsidRPr="008F36DE">
        <w:rPr>
          <w:rFonts w:asciiTheme="minorHAnsi" w:hAnsiTheme="minorHAnsi" w:cstheme="minorHAnsi"/>
          <w:b/>
          <w:u w:val="single"/>
        </w:rPr>
        <w:tab/>
      </w:r>
      <w:r w:rsidRPr="008F36DE">
        <w:rPr>
          <w:rFonts w:asciiTheme="minorHAnsi" w:hAnsiTheme="minorHAnsi" w:cstheme="minorHAnsi"/>
          <w:b/>
          <w:u w:val="single"/>
        </w:rPr>
        <w:tab/>
        <w:t>:</w:t>
      </w:r>
    </w:p>
    <w:sectPr w:rsidR="005A169D" w:rsidRPr="005A169D" w:rsidSect="00AA3225">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5"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BD09C" w14:textId="77777777" w:rsidR="00AA3225" w:rsidRDefault="00AA3225" w:rsidP="000677B1">
      <w:r>
        <w:separator/>
      </w:r>
    </w:p>
  </w:endnote>
  <w:endnote w:type="continuationSeparator" w:id="0">
    <w:p w14:paraId="1218C3E2" w14:textId="77777777" w:rsidR="00AA3225" w:rsidRDefault="00AA3225" w:rsidP="000677B1">
      <w:r>
        <w:continuationSeparator/>
      </w:r>
    </w:p>
  </w:endnote>
  <w:endnote w:type="continuationNotice" w:id="1">
    <w:p w14:paraId="602F5999" w14:textId="77777777" w:rsidR="00AA3225" w:rsidRDefault="00AA32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Code">
    <w:altName w:val="Arial"/>
    <w:panose1 w:val="00000000000000000000"/>
    <w:charset w:val="00"/>
    <w:family w:val="swiss"/>
    <w:notTrueType/>
    <w:pitch w:val="default"/>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Calibri Bold">
    <w:altName w:val="Calibri"/>
    <w:panose1 w:val="020F0702030404030204"/>
    <w:charset w:val="00"/>
    <w:family w:val="roman"/>
    <w:pitch w:val="default"/>
  </w:font>
  <w:font w:name="Franklin Gothic Medium">
    <w:panose1 w:val="020B0603020102020204"/>
    <w:charset w:val="A2"/>
    <w:family w:val="swiss"/>
    <w:pitch w:val="variable"/>
    <w:sig w:usb0="00000287" w:usb1="00000000" w:usb2="00000000" w:usb3="00000000" w:csb0="0000009F" w:csb1="00000000"/>
  </w:font>
  <w:font w:name="Franklin Gothic Book">
    <w:panose1 w:val="020B0503020102020204"/>
    <w:charset w:val="A2"/>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B2643" w14:textId="77777777" w:rsidR="0009057E" w:rsidRDefault="0009057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color w:val="0070C0"/>
      </w:rPr>
      <w:id w:val="611942324"/>
      <w:docPartObj>
        <w:docPartGallery w:val="Page Numbers (Bottom of Page)"/>
        <w:docPartUnique/>
      </w:docPartObj>
    </w:sdtPr>
    <w:sdtContent>
      <w:p w14:paraId="324809A4" w14:textId="79D4FEA9" w:rsidR="00FA6180" w:rsidRPr="00917E6A" w:rsidRDefault="00FA6180" w:rsidP="00917E6A">
        <w:pPr>
          <w:pStyle w:val="AltBilgi"/>
          <w:jc w:val="right"/>
          <w:rPr>
            <w:b/>
            <w:color w:val="0070C0"/>
          </w:rPr>
        </w:pPr>
        <w:r w:rsidRPr="00917E6A">
          <w:rPr>
            <w:b/>
            <w:color w:val="0070C0"/>
          </w:rPr>
          <w:t>Sayfa</w:t>
        </w:r>
        <w:r w:rsidRPr="000475AC">
          <w:rPr>
            <w:b/>
            <w:color w:val="0070C0"/>
          </w:rPr>
          <w:t xml:space="preserve"> | </w:t>
        </w:r>
        <w:r w:rsidRPr="000475AC">
          <w:rPr>
            <w:b/>
            <w:color w:val="0070C0"/>
          </w:rPr>
          <w:fldChar w:fldCharType="begin"/>
        </w:r>
        <w:r w:rsidRPr="000475AC">
          <w:rPr>
            <w:b/>
            <w:color w:val="0070C0"/>
          </w:rPr>
          <w:instrText>PAGE   \* MERGEFORMAT</w:instrText>
        </w:r>
        <w:r w:rsidRPr="000475AC">
          <w:rPr>
            <w:b/>
            <w:color w:val="0070C0"/>
          </w:rPr>
          <w:fldChar w:fldCharType="separate"/>
        </w:r>
        <w:r w:rsidRPr="000475AC">
          <w:rPr>
            <w:b/>
            <w:color w:val="0070C0"/>
          </w:rPr>
          <w:t>2</w:t>
        </w:r>
        <w:r w:rsidRPr="000475AC">
          <w:rPr>
            <w:b/>
            <w:color w:val="0070C0"/>
          </w:rPr>
          <w:fldChar w:fldCharType="end"/>
        </w:r>
        <w:r w:rsidRPr="000475AC">
          <w:rPr>
            <w:b/>
            <w:color w:val="0070C0"/>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AEE07" w14:textId="77777777" w:rsidR="0009057E" w:rsidRDefault="0009057E" w:rsidP="0009057E">
    <w:pPr>
      <w:tabs>
        <w:tab w:val="center" w:pos="4536"/>
        <w:tab w:val="right" w:pos="9072"/>
      </w:tabs>
      <w:jc w:val="center"/>
      <w:rPr>
        <w:rFonts w:ascii="Times New Roman" w:eastAsia="Franklin Gothic Book" w:hAnsi="Times New Roman"/>
        <w:color w:val="3E3E42"/>
        <w:sz w:val="16"/>
        <w:lang w:eastAsia="en-US"/>
      </w:rPr>
    </w:pPr>
  </w:p>
  <w:p w14:paraId="61BA496C" w14:textId="77777777" w:rsidR="0009057E" w:rsidRDefault="0009057E" w:rsidP="0009057E">
    <w:pPr>
      <w:tabs>
        <w:tab w:val="center" w:pos="4536"/>
        <w:tab w:val="right" w:pos="9072"/>
      </w:tabs>
      <w:jc w:val="center"/>
      <w:rPr>
        <w:rFonts w:ascii="Times New Roman" w:eastAsia="Franklin Gothic Book" w:hAnsi="Times New Roman"/>
        <w:color w:val="3E3E42"/>
        <w:sz w:val="16"/>
        <w:lang w:eastAsia="en-US"/>
      </w:rPr>
    </w:pPr>
    <w:proofErr w:type="spellStart"/>
    <w:r w:rsidRPr="004C4D74">
      <w:rPr>
        <w:rFonts w:ascii="Times New Roman" w:eastAsia="Franklin Gothic Book" w:hAnsi="Times New Roman"/>
        <w:color w:val="3E3E42"/>
        <w:sz w:val="16"/>
        <w:lang w:eastAsia="en-US"/>
      </w:rPr>
      <w:t>Folkart</w:t>
    </w:r>
    <w:proofErr w:type="spellEnd"/>
    <w:r w:rsidRPr="004C4D74">
      <w:rPr>
        <w:rFonts w:ascii="Times New Roman" w:eastAsia="Franklin Gothic Book" w:hAnsi="Times New Roman"/>
        <w:color w:val="3E3E42"/>
        <w:sz w:val="16"/>
        <w:lang w:eastAsia="en-US"/>
      </w:rPr>
      <w:t xml:space="preserve"> </w:t>
    </w:r>
    <w:proofErr w:type="spellStart"/>
    <w:r w:rsidRPr="004C4D74">
      <w:rPr>
        <w:rFonts w:ascii="Times New Roman" w:eastAsia="Franklin Gothic Book" w:hAnsi="Times New Roman"/>
        <w:color w:val="3E3E42"/>
        <w:sz w:val="16"/>
        <w:lang w:eastAsia="en-US"/>
      </w:rPr>
      <w:t>Towers</w:t>
    </w:r>
    <w:proofErr w:type="spellEnd"/>
    <w:r w:rsidRPr="004C4D74">
      <w:rPr>
        <w:rFonts w:ascii="Times New Roman" w:eastAsia="Franklin Gothic Book" w:hAnsi="Times New Roman"/>
        <w:color w:val="3E3E42"/>
        <w:sz w:val="16"/>
        <w:lang w:eastAsia="en-US"/>
      </w:rPr>
      <w:t xml:space="preserve"> A </w:t>
    </w:r>
    <w:proofErr w:type="spellStart"/>
    <w:r>
      <w:rPr>
        <w:rFonts w:ascii="Times New Roman" w:eastAsia="Franklin Gothic Book" w:hAnsi="Times New Roman"/>
        <w:color w:val="3E3E42"/>
        <w:sz w:val="16"/>
        <w:lang w:eastAsia="en-US"/>
      </w:rPr>
      <w:t>Tower</w:t>
    </w:r>
    <w:proofErr w:type="spellEnd"/>
    <w:r>
      <w:rPr>
        <w:rFonts w:ascii="Times New Roman" w:eastAsia="Franklin Gothic Book" w:hAnsi="Times New Roman"/>
        <w:color w:val="3E3E42"/>
        <w:sz w:val="16"/>
        <w:lang w:eastAsia="en-US"/>
      </w:rPr>
      <w:t xml:space="preserve"> Floor</w:t>
    </w:r>
    <w:r w:rsidRPr="004C4D74">
      <w:rPr>
        <w:rFonts w:ascii="Times New Roman" w:eastAsia="Franklin Gothic Book" w:hAnsi="Times New Roman"/>
        <w:color w:val="3E3E42"/>
        <w:sz w:val="16"/>
        <w:lang w:eastAsia="en-US"/>
      </w:rPr>
      <w:t>:26 D:2601, Adalet M</w:t>
    </w:r>
    <w:r>
      <w:rPr>
        <w:rFonts w:ascii="Times New Roman" w:eastAsia="Franklin Gothic Book" w:hAnsi="Times New Roman"/>
        <w:color w:val="3E3E42"/>
        <w:sz w:val="16"/>
        <w:lang w:eastAsia="en-US"/>
      </w:rPr>
      <w:t>a</w:t>
    </w:r>
    <w:r w:rsidRPr="004C4D74">
      <w:rPr>
        <w:rFonts w:ascii="Times New Roman" w:eastAsia="Franklin Gothic Book" w:hAnsi="Times New Roman"/>
        <w:color w:val="3E3E42"/>
        <w:sz w:val="16"/>
        <w:lang w:eastAsia="en-US"/>
      </w:rPr>
      <w:t xml:space="preserve">h. Manas </w:t>
    </w:r>
    <w:proofErr w:type="spellStart"/>
    <w:r w:rsidRPr="004C4D74">
      <w:rPr>
        <w:rFonts w:ascii="Times New Roman" w:eastAsia="Franklin Gothic Book" w:hAnsi="Times New Roman"/>
        <w:color w:val="3E3E42"/>
        <w:sz w:val="16"/>
        <w:lang w:eastAsia="en-US"/>
      </w:rPr>
      <w:t>Bulv</w:t>
    </w:r>
    <w:proofErr w:type="spellEnd"/>
    <w:r w:rsidRPr="004C4D74">
      <w:rPr>
        <w:rFonts w:ascii="Times New Roman" w:eastAsia="Franklin Gothic Book" w:hAnsi="Times New Roman"/>
        <w:color w:val="3E3E42"/>
        <w:sz w:val="16"/>
        <w:lang w:eastAsia="en-US"/>
      </w:rPr>
      <w:t>. No:47/B</w:t>
    </w:r>
    <w:r>
      <w:rPr>
        <w:rFonts w:ascii="Times New Roman" w:eastAsia="Franklin Gothic Book" w:hAnsi="Times New Roman"/>
        <w:color w:val="3E3E42"/>
        <w:sz w:val="16"/>
        <w:lang w:eastAsia="en-US"/>
      </w:rPr>
      <w:t xml:space="preserve"> </w:t>
    </w:r>
    <w:r w:rsidRPr="004C4D74">
      <w:rPr>
        <w:rFonts w:ascii="Times New Roman" w:eastAsia="Franklin Gothic Book" w:hAnsi="Times New Roman"/>
        <w:color w:val="3E3E42"/>
        <w:sz w:val="16"/>
        <w:lang w:eastAsia="en-US"/>
      </w:rPr>
      <w:t xml:space="preserve">• </w:t>
    </w:r>
    <w:r w:rsidRPr="00590E32">
      <w:rPr>
        <w:rFonts w:ascii="Times New Roman" w:eastAsia="Franklin Gothic Book" w:hAnsi="Times New Roman"/>
        <w:color w:val="3E3E42"/>
        <w:sz w:val="16"/>
        <w:lang w:eastAsia="en-US"/>
      </w:rPr>
      <w:t xml:space="preserve">35530 </w:t>
    </w:r>
    <w:r w:rsidRPr="004C4D74">
      <w:rPr>
        <w:rFonts w:ascii="Times New Roman" w:eastAsia="Franklin Gothic Book" w:hAnsi="Times New Roman"/>
        <w:color w:val="3E3E42"/>
        <w:sz w:val="16"/>
        <w:lang w:eastAsia="en-US"/>
      </w:rPr>
      <w:t>•</w:t>
    </w:r>
    <w:r>
      <w:rPr>
        <w:rFonts w:ascii="Times New Roman" w:eastAsia="Franklin Gothic Book" w:hAnsi="Times New Roman"/>
        <w:color w:val="3E3E42"/>
        <w:sz w:val="16"/>
        <w:lang w:eastAsia="en-US"/>
      </w:rPr>
      <w:t xml:space="preserve"> Bayraklı </w:t>
    </w:r>
    <w:r w:rsidRPr="004C4D74">
      <w:rPr>
        <w:rFonts w:ascii="Times New Roman" w:eastAsia="Franklin Gothic Book" w:hAnsi="Times New Roman"/>
        <w:color w:val="3E3E42"/>
        <w:sz w:val="16"/>
        <w:lang w:eastAsia="en-US"/>
      </w:rPr>
      <w:t>•</w:t>
    </w:r>
    <w:r>
      <w:rPr>
        <w:rFonts w:ascii="Times New Roman" w:eastAsia="Franklin Gothic Book" w:hAnsi="Times New Roman"/>
        <w:color w:val="3E3E42"/>
        <w:sz w:val="16"/>
        <w:lang w:eastAsia="en-US"/>
      </w:rPr>
      <w:t xml:space="preserve"> İZMİR </w:t>
    </w:r>
    <w:r w:rsidRPr="004C4D74">
      <w:rPr>
        <w:rFonts w:ascii="Times New Roman" w:eastAsia="Franklin Gothic Book" w:hAnsi="Times New Roman"/>
        <w:color w:val="3E3E42"/>
        <w:sz w:val="16"/>
        <w:lang w:eastAsia="en-US"/>
      </w:rPr>
      <w:t xml:space="preserve">• </w:t>
    </w:r>
    <w:r>
      <w:rPr>
        <w:rFonts w:ascii="Times New Roman" w:eastAsia="Franklin Gothic Book" w:hAnsi="Times New Roman"/>
        <w:color w:val="3E3E42"/>
        <w:sz w:val="16"/>
        <w:lang w:eastAsia="en-US"/>
      </w:rPr>
      <w:t>TÜRKİYE</w:t>
    </w:r>
  </w:p>
  <w:p w14:paraId="0123B624" w14:textId="0157F242" w:rsidR="00DB4A35" w:rsidRPr="0009057E" w:rsidRDefault="0009057E" w:rsidP="0009057E">
    <w:pPr>
      <w:tabs>
        <w:tab w:val="center" w:pos="4536"/>
        <w:tab w:val="right" w:pos="9072"/>
      </w:tabs>
      <w:jc w:val="center"/>
      <w:rPr>
        <w:rFonts w:ascii="Times New Roman" w:eastAsia="Franklin Gothic Book" w:hAnsi="Times New Roman"/>
        <w:color w:val="3E3E42"/>
        <w:lang w:eastAsia="en-US"/>
      </w:rPr>
    </w:pPr>
    <w:r w:rsidRPr="004C4D74">
      <w:rPr>
        <w:rFonts w:ascii="Times New Roman" w:eastAsia="Franklin Gothic Book" w:hAnsi="Times New Roman"/>
        <w:color w:val="3E3E42"/>
        <w:sz w:val="16"/>
        <w:lang w:eastAsia="en-US"/>
      </w:rPr>
      <w:t>Tel: +90 (531) 712 30 00 •</w:t>
    </w:r>
    <w:r>
      <w:rPr>
        <w:rFonts w:ascii="Times New Roman" w:eastAsia="Franklin Gothic Book" w:hAnsi="Times New Roman"/>
        <w:color w:val="3E3E42"/>
        <w:sz w:val="16"/>
        <w:lang w:eastAsia="en-US"/>
      </w:rPr>
      <w:t xml:space="preserve"> pieravukatlik</w:t>
    </w:r>
    <w:r w:rsidRPr="004C4D74">
      <w:rPr>
        <w:rFonts w:ascii="Times New Roman" w:eastAsia="Franklin Gothic Book" w:hAnsi="Times New Roman"/>
        <w:color w:val="3E3E42"/>
        <w:sz w:val="16"/>
        <w:lang w:eastAsia="en-US"/>
      </w:rPr>
      <w:t>.com • info@</w:t>
    </w:r>
    <w:r>
      <w:rPr>
        <w:rFonts w:ascii="Times New Roman" w:eastAsia="Franklin Gothic Book" w:hAnsi="Times New Roman"/>
        <w:color w:val="3E3E42"/>
        <w:sz w:val="16"/>
        <w:lang w:eastAsia="en-US"/>
      </w:rPr>
      <w:t>pieravukatlik</w:t>
    </w:r>
    <w:r w:rsidRPr="004C4D74">
      <w:rPr>
        <w:rFonts w:ascii="Times New Roman" w:eastAsia="Franklin Gothic Book" w:hAnsi="Times New Roman"/>
        <w:color w:val="3E3E42"/>
        <w:sz w:val="16"/>
        <w:lang w:eastAsia="en-US"/>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0C62C" w14:textId="77777777" w:rsidR="00AA3225" w:rsidRDefault="00AA3225" w:rsidP="000677B1">
      <w:r>
        <w:separator/>
      </w:r>
    </w:p>
  </w:footnote>
  <w:footnote w:type="continuationSeparator" w:id="0">
    <w:p w14:paraId="38C902E7" w14:textId="77777777" w:rsidR="00AA3225" w:rsidRDefault="00AA3225" w:rsidP="000677B1">
      <w:r>
        <w:continuationSeparator/>
      </w:r>
    </w:p>
  </w:footnote>
  <w:footnote w:type="continuationNotice" w:id="1">
    <w:p w14:paraId="7D9BBC78" w14:textId="77777777" w:rsidR="00AA3225" w:rsidRDefault="00AA32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4370" w14:textId="77777777" w:rsidR="00FA6180" w:rsidRDefault="00FA6180" w:rsidP="00D03D89">
    <w:pPr>
      <w:pStyle w:val="stBilgi"/>
      <w:jc w:val="right"/>
      <w:rPr>
        <w:b/>
        <w:noProof/>
        <w:color w:val="FF0000"/>
        <w:lang w:val="en-US"/>
      </w:rPr>
    </w:pPr>
    <w:r w:rsidRPr="00CB5ADF">
      <w:rPr>
        <w:b/>
        <w:noProof/>
        <w:color w:val="FF0000"/>
        <w:lang w:val="en-US"/>
      </w:rPr>
      <w:t xml:space="preserve">TİCARİ SIR NİTELİĞİNDE </w:t>
    </w:r>
    <w:r>
      <w:rPr>
        <w:b/>
        <w:noProof/>
        <w:color w:val="FF0000"/>
        <w:lang w:val="en-US"/>
      </w:rPr>
      <w:t xml:space="preserve">GİZLİ </w:t>
    </w:r>
    <w:r w:rsidRPr="00CB5ADF">
      <w:rPr>
        <w:b/>
        <w:noProof/>
        <w:color w:val="FF0000"/>
        <w:lang w:val="en-US"/>
      </w:rPr>
      <w:t>BİLGİ İÇERMEKTEDİ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94477" w14:textId="77777777" w:rsidR="0009057E" w:rsidRDefault="0009057E">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0681" w14:textId="4F4B8685" w:rsidR="6C86B877" w:rsidRPr="00ED5623" w:rsidRDefault="00DB4A35" w:rsidP="00ED5623">
    <w:pPr>
      <w:tabs>
        <w:tab w:val="center" w:pos="4680"/>
        <w:tab w:val="right" w:pos="9360"/>
      </w:tabs>
      <w:spacing w:after="240" w:line="276" w:lineRule="auto"/>
      <w:ind w:right="40"/>
      <w:jc w:val="center"/>
      <w:rPr>
        <w:rFonts w:ascii="Franklin Gothic Medium" w:eastAsia="Calibri" w:hAnsi="Franklin Gothic Medium" w:cs="Calibri"/>
        <w:b/>
        <w:i/>
        <w:iCs/>
        <w:noProof/>
        <w:sz w:val="21"/>
        <w:lang w:eastAsia="en-US"/>
      </w:rPr>
    </w:pPr>
    <w:r w:rsidRPr="00DB4A35">
      <w:rPr>
        <w:rFonts w:ascii="Franklin Gothic Medium" w:eastAsia="Calibri" w:hAnsi="Franklin Gothic Medium" w:cs="Calibri"/>
        <w:b/>
        <w:noProof/>
        <w:sz w:val="21"/>
        <w:lang w:eastAsia="en-US"/>
      </w:rPr>
      <w:drawing>
        <wp:inline distT="0" distB="0" distL="0" distR="0" wp14:anchorId="7F11F559" wp14:editId="7AF74FCE">
          <wp:extent cx="1044575" cy="890270"/>
          <wp:effectExtent l="0" t="0" r="3175" b="5080"/>
          <wp:docPr id="5" name="Picture 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etin içeren bir resim&#10;&#10;Açıklama otomatik olarak oluşturuldu"/>
                  <pic:cNvPicPr>
                    <a:picLocks noChangeAspect="1" noChangeArrowheads="1"/>
                  </pic:cNvPicPr>
                </pic:nvPicPr>
                <pic:blipFill rotWithShape="1">
                  <a:blip r:embed="rId1">
                    <a:extLst>
                      <a:ext uri="{28A0092B-C50C-407E-A947-70E740481C1C}">
                        <a14:useLocalDpi xmlns:a14="http://schemas.microsoft.com/office/drawing/2010/main" val="0"/>
                      </a:ext>
                    </a:extLst>
                  </a:blip>
                  <a:srcRect l="28161" t="14572" r="28917" b="19980"/>
                  <a:stretch/>
                </pic:blipFill>
                <pic:spPr bwMode="auto">
                  <a:xfrm>
                    <a:off x="0" y="0"/>
                    <a:ext cx="1044575" cy="89027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1"/>
    <w:multiLevelType w:val="multilevel"/>
    <w:tmpl w:val="1938F7F0"/>
    <w:lvl w:ilvl="0">
      <w:start w:val="1"/>
      <w:numFmt w:val="decimal"/>
      <w:isLgl/>
      <w:lvlText w:val="%1."/>
      <w:lvlJc w:val="left"/>
      <w:pPr>
        <w:tabs>
          <w:tab w:val="num" w:pos="-360"/>
        </w:tabs>
        <w:ind w:left="-360" w:firstLine="360"/>
      </w:pPr>
      <w:rPr>
        <w:b/>
        <w:color w:val="000000"/>
        <w:position w:val="0"/>
        <w:sz w:val="24"/>
      </w:rPr>
    </w:lvl>
    <w:lvl w:ilvl="1">
      <w:start w:val="1"/>
      <w:numFmt w:val="bullet"/>
      <w:suff w:val="nothing"/>
      <w:lvlText w:val="o"/>
      <w:lvlJc w:val="left"/>
      <w:pPr>
        <w:ind w:left="-720" w:firstLine="1440"/>
      </w:pPr>
      <w:rPr>
        <w:rFonts w:ascii="Courier New" w:eastAsia="ヒラギノ角ゴ Pro W3" w:hAnsi="Courier New" w:cs="Times New Roman" w:hint="default"/>
        <w:position w:val="0"/>
        <w:sz w:val="24"/>
      </w:rPr>
    </w:lvl>
    <w:lvl w:ilvl="2">
      <w:start w:val="1"/>
      <w:numFmt w:val="bullet"/>
      <w:suff w:val="nothing"/>
      <w:lvlText w:val=""/>
      <w:lvlJc w:val="left"/>
      <w:pPr>
        <w:ind w:left="-720" w:firstLine="2160"/>
      </w:pPr>
      <w:rPr>
        <w:rFonts w:ascii="Wingdings" w:eastAsia="ヒラギノ角ゴ Pro W3" w:hAnsi="Wingdings" w:hint="default"/>
        <w:position w:val="0"/>
        <w:sz w:val="24"/>
      </w:rPr>
    </w:lvl>
    <w:lvl w:ilvl="3">
      <w:start w:val="1"/>
      <w:numFmt w:val="bullet"/>
      <w:suff w:val="nothing"/>
      <w:lvlText w:val="·"/>
      <w:lvlJc w:val="left"/>
      <w:pPr>
        <w:ind w:left="-720" w:firstLine="2880"/>
      </w:pPr>
      <w:rPr>
        <w:position w:val="0"/>
        <w:sz w:val="24"/>
      </w:rPr>
    </w:lvl>
    <w:lvl w:ilvl="4">
      <w:start w:val="1"/>
      <w:numFmt w:val="bullet"/>
      <w:suff w:val="nothing"/>
      <w:lvlText w:val="o"/>
      <w:lvlJc w:val="left"/>
      <w:pPr>
        <w:ind w:left="-720" w:firstLine="3600"/>
      </w:pPr>
      <w:rPr>
        <w:rFonts w:ascii="Courier New" w:eastAsia="ヒラギノ角ゴ Pro W3" w:hAnsi="Courier New" w:cs="Times New Roman" w:hint="default"/>
        <w:position w:val="0"/>
        <w:sz w:val="24"/>
      </w:rPr>
    </w:lvl>
    <w:lvl w:ilvl="5">
      <w:start w:val="1"/>
      <w:numFmt w:val="bullet"/>
      <w:suff w:val="nothing"/>
      <w:lvlText w:val=""/>
      <w:lvlJc w:val="left"/>
      <w:pPr>
        <w:ind w:left="-720" w:firstLine="4320"/>
      </w:pPr>
      <w:rPr>
        <w:rFonts w:ascii="Wingdings" w:eastAsia="ヒラギノ角ゴ Pro W3" w:hAnsi="Wingdings" w:hint="default"/>
        <w:position w:val="0"/>
        <w:sz w:val="24"/>
      </w:rPr>
    </w:lvl>
    <w:lvl w:ilvl="6">
      <w:start w:val="1"/>
      <w:numFmt w:val="bullet"/>
      <w:suff w:val="nothing"/>
      <w:lvlText w:val="·"/>
      <w:lvlJc w:val="left"/>
      <w:pPr>
        <w:ind w:left="-720" w:firstLine="5040"/>
      </w:pPr>
      <w:rPr>
        <w:position w:val="0"/>
        <w:sz w:val="24"/>
      </w:rPr>
    </w:lvl>
    <w:lvl w:ilvl="7">
      <w:start w:val="1"/>
      <w:numFmt w:val="bullet"/>
      <w:suff w:val="nothing"/>
      <w:lvlText w:val="o"/>
      <w:lvlJc w:val="left"/>
      <w:pPr>
        <w:ind w:left="-720" w:firstLine="5760"/>
      </w:pPr>
      <w:rPr>
        <w:rFonts w:ascii="Courier New" w:eastAsia="ヒラギノ角ゴ Pro W3" w:hAnsi="Courier New" w:cs="Times New Roman" w:hint="default"/>
        <w:position w:val="0"/>
        <w:sz w:val="24"/>
      </w:rPr>
    </w:lvl>
    <w:lvl w:ilvl="8">
      <w:start w:val="1"/>
      <w:numFmt w:val="bullet"/>
      <w:suff w:val="nothing"/>
      <w:lvlText w:val=""/>
      <w:lvlJc w:val="left"/>
      <w:pPr>
        <w:ind w:left="-720" w:firstLine="6480"/>
      </w:pPr>
      <w:rPr>
        <w:rFonts w:ascii="Wingdings" w:eastAsia="ヒラギノ角ゴ Pro W3" w:hAnsi="Wingdings" w:hint="default"/>
        <w:position w:val="0"/>
        <w:sz w:val="24"/>
      </w:rPr>
    </w:lvl>
  </w:abstractNum>
  <w:abstractNum w:abstractNumId="1" w15:restartNumberingAfterBreak="0">
    <w:nsid w:val="02BD3876"/>
    <w:multiLevelType w:val="hybridMultilevel"/>
    <w:tmpl w:val="CBF04B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3948C8"/>
    <w:multiLevelType w:val="hybridMultilevel"/>
    <w:tmpl w:val="D474038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4270269"/>
    <w:multiLevelType w:val="hybridMultilevel"/>
    <w:tmpl w:val="8716EABC"/>
    <w:lvl w:ilvl="0" w:tplc="CD3E5894">
      <w:start w:val="1"/>
      <w:numFmt w:val="upperLetter"/>
      <w:lvlText w:val="%1."/>
      <w:lvlJc w:val="left"/>
      <w:pPr>
        <w:ind w:left="720" w:hanging="360"/>
      </w:pPr>
      <w:rPr>
        <w:rFonts w:hint="default"/>
        <w:b/>
        <w:bCs w:val="0"/>
        <w:color w:val="FF0000"/>
        <w:sz w:val="32"/>
        <w:szCs w:val="3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78D67A6"/>
    <w:multiLevelType w:val="hybridMultilevel"/>
    <w:tmpl w:val="4D46FFD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877680B"/>
    <w:multiLevelType w:val="hybridMultilevel"/>
    <w:tmpl w:val="0924F092"/>
    <w:lvl w:ilvl="0" w:tplc="70BC74A4">
      <w:start w:val="1"/>
      <w:numFmt w:val="bullet"/>
      <w:pStyle w:val="SavunmaMaddeareti1"/>
      <w:lvlText w:val=""/>
      <w:lvlJc w:val="left"/>
      <w:pPr>
        <w:ind w:left="720" w:hanging="360"/>
      </w:pPr>
      <w:rPr>
        <w:rFonts w:ascii="Symbol" w:hAnsi="Symbol" w:hint="default"/>
      </w:rPr>
    </w:lvl>
    <w:lvl w:ilvl="1" w:tplc="AFDACA26">
      <w:start w:val="1"/>
      <w:numFmt w:val="bullet"/>
      <w:pStyle w:val="SavunmaMaddeareti2"/>
      <w:lvlText w:val="o"/>
      <w:lvlJc w:val="left"/>
      <w:pPr>
        <w:ind w:left="1440" w:hanging="360"/>
      </w:pPr>
      <w:rPr>
        <w:rFonts w:ascii="Courier New" w:hAnsi="Courier New" w:cs="Courier New" w:hint="default"/>
        <w:color w:val="000000" w:themeColor="text1"/>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B6A2621"/>
    <w:multiLevelType w:val="hybridMultilevel"/>
    <w:tmpl w:val="23028FA4"/>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0E691085"/>
    <w:multiLevelType w:val="hybridMultilevel"/>
    <w:tmpl w:val="CBF04B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F531316"/>
    <w:multiLevelType w:val="multilevel"/>
    <w:tmpl w:val="C6AEA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2B1E06"/>
    <w:multiLevelType w:val="hybridMultilevel"/>
    <w:tmpl w:val="12F4758C"/>
    <w:lvl w:ilvl="0" w:tplc="18A49F86">
      <w:start w:val="1"/>
      <w:numFmt w:val="decimal"/>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4D200F4"/>
    <w:multiLevelType w:val="hybridMultilevel"/>
    <w:tmpl w:val="8716EABC"/>
    <w:lvl w:ilvl="0" w:tplc="FFFFFFFF">
      <w:start w:val="1"/>
      <w:numFmt w:val="upperLetter"/>
      <w:lvlText w:val="%1."/>
      <w:lvlJc w:val="left"/>
      <w:pPr>
        <w:ind w:left="720" w:hanging="360"/>
      </w:pPr>
      <w:rPr>
        <w:rFonts w:hint="default"/>
        <w:b/>
        <w:bCs w:val="0"/>
        <w:color w:val="FF00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8CA2ED3"/>
    <w:multiLevelType w:val="hybridMultilevel"/>
    <w:tmpl w:val="4D46FF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964796"/>
    <w:multiLevelType w:val="hybridMultilevel"/>
    <w:tmpl w:val="8716EABC"/>
    <w:lvl w:ilvl="0" w:tplc="FFFFFFFF">
      <w:start w:val="1"/>
      <w:numFmt w:val="upperLetter"/>
      <w:lvlText w:val="%1."/>
      <w:lvlJc w:val="left"/>
      <w:pPr>
        <w:ind w:left="720" w:hanging="360"/>
      </w:pPr>
      <w:rPr>
        <w:rFonts w:hint="default"/>
        <w:b/>
        <w:bCs w:val="0"/>
        <w:color w:val="FF00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DD2E4B"/>
    <w:multiLevelType w:val="hybridMultilevel"/>
    <w:tmpl w:val="508ECCC6"/>
    <w:lvl w:ilvl="0" w:tplc="CABAFCBE">
      <w:numFmt w:val="bullet"/>
      <w:lvlText w:val="-"/>
      <w:lvlJc w:val="left"/>
      <w:pPr>
        <w:ind w:left="720" w:hanging="360"/>
      </w:pPr>
      <w:rPr>
        <w:rFonts w:ascii="Courier New" w:eastAsiaTheme="minorEastAsia" w:hAnsi="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D4508CF"/>
    <w:multiLevelType w:val="multilevel"/>
    <w:tmpl w:val="5C243132"/>
    <w:lvl w:ilvl="0">
      <w:start w:val="2"/>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2A41A5D"/>
    <w:multiLevelType w:val="hybridMultilevel"/>
    <w:tmpl w:val="2E0A953C"/>
    <w:lvl w:ilvl="0" w:tplc="8A3E1894">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6" w15:restartNumberingAfterBreak="0">
    <w:nsid w:val="24C54F7D"/>
    <w:multiLevelType w:val="hybridMultilevel"/>
    <w:tmpl w:val="78C6DFA8"/>
    <w:lvl w:ilvl="0" w:tplc="8A3E189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5AD16EE"/>
    <w:multiLevelType w:val="hybridMultilevel"/>
    <w:tmpl w:val="F10ABC0A"/>
    <w:lvl w:ilvl="0" w:tplc="FFFFFFFF">
      <w:start w:val="1"/>
      <w:numFmt w:val="upperLetter"/>
      <w:lvlText w:val="%1."/>
      <w:lvlJc w:val="left"/>
      <w:pPr>
        <w:ind w:left="720" w:hanging="360"/>
      </w:pPr>
      <w:rPr>
        <w:rFonts w:hint="default"/>
        <w:b/>
        <w:bCs w:val="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8840BF3"/>
    <w:multiLevelType w:val="multilevel"/>
    <w:tmpl w:val="4098510E"/>
    <w:lvl w:ilvl="0">
      <w:start w:val="4"/>
      <w:numFmt w:val="decimal"/>
      <w:lvlText w:val="%1"/>
      <w:lvlJc w:val="left"/>
      <w:pPr>
        <w:ind w:left="360" w:hanging="360"/>
      </w:pPr>
      <w:rPr>
        <w:rFonts w:hint="default"/>
      </w:rPr>
    </w:lvl>
    <w:lvl w:ilvl="1">
      <w:start w:val="1"/>
      <w:numFmt w:val="decimal"/>
      <w:pStyle w:val="AltBalk"/>
      <w:lvlText w:val="5.%2."/>
      <w:lvlJc w:val="left"/>
      <w:pPr>
        <w:ind w:left="360" w:hanging="360"/>
      </w:pPr>
      <w:rPr>
        <w:rFonts w:cs="Times New Roman"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C2B29FC"/>
    <w:multiLevelType w:val="hybridMultilevel"/>
    <w:tmpl w:val="B10A60EC"/>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53A2464"/>
    <w:multiLevelType w:val="hybridMultilevel"/>
    <w:tmpl w:val="B142CC8E"/>
    <w:lvl w:ilvl="0" w:tplc="8A3E189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94375E9"/>
    <w:multiLevelType w:val="hybridMultilevel"/>
    <w:tmpl w:val="710E8AE4"/>
    <w:lvl w:ilvl="0" w:tplc="8A3E1894">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2" w15:restartNumberingAfterBreak="0">
    <w:nsid w:val="3B490DA7"/>
    <w:multiLevelType w:val="multilevel"/>
    <w:tmpl w:val="3F2E2C42"/>
    <w:lvl w:ilvl="0">
      <w:start w:val="1"/>
      <w:numFmt w:val="decimal"/>
      <w:pStyle w:val="SavunmaBalk2"/>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3" w15:restartNumberingAfterBreak="0">
    <w:nsid w:val="3C04155C"/>
    <w:multiLevelType w:val="hybridMultilevel"/>
    <w:tmpl w:val="990A8E72"/>
    <w:lvl w:ilvl="0" w:tplc="427A98DC">
      <w:numFmt w:val="bullet"/>
      <w:lvlText w:val="•"/>
      <w:lvlJc w:val="left"/>
      <w:pPr>
        <w:ind w:left="720" w:hanging="360"/>
      </w:pPr>
      <w:rPr>
        <w:rFonts w:ascii="Calibri" w:eastAsia="Arial Unicode MS"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EF7557D"/>
    <w:multiLevelType w:val="hybridMultilevel"/>
    <w:tmpl w:val="781E8EC6"/>
    <w:lvl w:ilvl="0" w:tplc="D0E4574A">
      <w:start w:val="1"/>
      <w:numFmt w:val="decimal"/>
      <w:lvlText w:val="%1-"/>
      <w:lvlJc w:val="left"/>
      <w:pPr>
        <w:ind w:left="720" w:hanging="360"/>
      </w:pPr>
      <w:rPr>
        <w:rFonts w:hint="default"/>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B2A4CCC"/>
    <w:multiLevelType w:val="hybridMultilevel"/>
    <w:tmpl w:val="0966FB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C32607C"/>
    <w:multiLevelType w:val="hybridMultilevel"/>
    <w:tmpl w:val="4D46FF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D1033BD"/>
    <w:multiLevelType w:val="multilevel"/>
    <w:tmpl w:val="39ACDC8C"/>
    <w:lvl w:ilvl="0">
      <w:start w:val="4"/>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D405B26"/>
    <w:multiLevelType w:val="hybridMultilevel"/>
    <w:tmpl w:val="FAB6DF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E32153F"/>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0" w15:restartNumberingAfterBreak="0">
    <w:nsid w:val="4FFE7F94"/>
    <w:multiLevelType w:val="hybridMultilevel"/>
    <w:tmpl w:val="3E18A434"/>
    <w:lvl w:ilvl="0" w:tplc="8A3E189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1672FC5"/>
    <w:multiLevelType w:val="hybridMultilevel"/>
    <w:tmpl w:val="A7C498DA"/>
    <w:lvl w:ilvl="0" w:tplc="8A3E189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1CD6071"/>
    <w:multiLevelType w:val="hybridMultilevel"/>
    <w:tmpl w:val="FAB6DF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3E240C"/>
    <w:multiLevelType w:val="multilevel"/>
    <w:tmpl w:val="39ACDC8C"/>
    <w:lvl w:ilvl="0">
      <w:start w:val="3"/>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5892873"/>
    <w:multiLevelType w:val="hybridMultilevel"/>
    <w:tmpl w:val="1FDCAA38"/>
    <w:lvl w:ilvl="0" w:tplc="8A3E189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4491E22"/>
    <w:multiLevelType w:val="hybridMultilevel"/>
    <w:tmpl w:val="560430D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9ED77BD"/>
    <w:multiLevelType w:val="hybridMultilevel"/>
    <w:tmpl w:val="852688F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9F3513E"/>
    <w:multiLevelType w:val="multilevel"/>
    <w:tmpl w:val="93909D30"/>
    <w:lvl w:ilvl="0">
      <w:start w:val="1"/>
      <w:numFmt w:val="decimal"/>
      <w:lvlText w:val="%1."/>
      <w:lvlJc w:val="left"/>
      <w:pPr>
        <w:ind w:left="360" w:hanging="360"/>
      </w:pPr>
      <w:rPr>
        <w:rFonts w:asciiTheme="minorHAnsi" w:eastAsia="Times New Roman" w:hAnsiTheme="minorHAnsi" w:cstheme="minorHAnsi"/>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AD35C75"/>
    <w:multiLevelType w:val="hybridMultilevel"/>
    <w:tmpl w:val="3F3E9F78"/>
    <w:lvl w:ilvl="0" w:tplc="8A3E189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D5C429C"/>
    <w:multiLevelType w:val="hybridMultilevel"/>
    <w:tmpl w:val="5A42FDFE"/>
    <w:lvl w:ilvl="0" w:tplc="B290B9A8">
      <w:start w:val="1"/>
      <w:numFmt w:val="decimal"/>
      <w:pStyle w:val="SavunmaNumaralandrma"/>
      <w:lvlText w:val="%1."/>
      <w:lvlJc w:val="left"/>
      <w:pPr>
        <w:ind w:left="720" w:hanging="360"/>
      </w:pPr>
      <w:rPr>
        <w:b/>
        <w:color w:val="FF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D6C1058"/>
    <w:multiLevelType w:val="hybridMultilevel"/>
    <w:tmpl w:val="5440A402"/>
    <w:lvl w:ilvl="0" w:tplc="8A3E189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DA400DD"/>
    <w:multiLevelType w:val="hybridMultilevel"/>
    <w:tmpl w:val="876CC5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6F73527B"/>
    <w:multiLevelType w:val="multilevel"/>
    <w:tmpl w:val="07A4A2A6"/>
    <w:lvl w:ilvl="0">
      <w:start w:val="4"/>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70BD54B1"/>
    <w:multiLevelType w:val="multilevel"/>
    <w:tmpl w:val="BA7A8A5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12317C2"/>
    <w:multiLevelType w:val="hybridMultilevel"/>
    <w:tmpl w:val="542CABD6"/>
    <w:lvl w:ilvl="0" w:tplc="8A3E189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34E4BC3"/>
    <w:multiLevelType w:val="hybridMultilevel"/>
    <w:tmpl w:val="566A7B04"/>
    <w:lvl w:ilvl="0" w:tplc="8A3E189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75CB4AF4"/>
    <w:multiLevelType w:val="hybridMultilevel"/>
    <w:tmpl w:val="72B86A56"/>
    <w:lvl w:ilvl="0" w:tplc="322C24D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8" w15:restartNumberingAfterBreak="0">
    <w:nsid w:val="7B1069A1"/>
    <w:multiLevelType w:val="hybridMultilevel"/>
    <w:tmpl w:val="1F741296"/>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9" w15:restartNumberingAfterBreak="0">
    <w:nsid w:val="7FEA06FE"/>
    <w:multiLevelType w:val="hybridMultilevel"/>
    <w:tmpl w:val="E72C1B3A"/>
    <w:lvl w:ilvl="0" w:tplc="8A3E1894">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16cid:durableId="1796826441">
    <w:abstractNumId w:val="5"/>
  </w:num>
  <w:num w:numId="2" w16cid:durableId="1799958197">
    <w:abstractNumId w:val="22"/>
  </w:num>
  <w:num w:numId="3" w16cid:durableId="1874537486">
    <w:abstractNumId w:val="39"/>
  </w:num>
  <w:num w:numId="4" w16cid:durableId="868765191">
    <w:abstractNumId w:val="20"/>
  </w:num>
  <w:num w:numId="5" w16cid:durableId="1888639006">
    <w:abstractNumId w:val="7"/>
  </w:num>
  <w:num w:numId="6" w16cid:durableId="438640933">
    <w:abstractNumId w:val="43"/>
  </w:num>
  <w:num w:numId="7" w16cid:durableId="757600856">
    <w:abstractNumId w:val="19"/>
  </w:num>
  <w:num w:numId="8" w16cid:durableId="1661812833">
    <w:abstractNumId w:val="14"/>
  </w:num>
  <w:num w:numId="9" w16cid:durableId="1101223425">
    <w:abstractNumId w:val="33"/>
  </w:num>
  <w:num w:numId="10" w16cid:durableId="1829899110">
    <w:abstractNumId w:val="42"/>
  </w:num>
  <w:num w:numId="11" w16cid:durableId="884679627">
    <w:abstractNumId w:val="1"/>
  </w:num>
  <w:num w:numId="12" w16cid:durableId="217253670">
    <w:abstractNumId w:val="49"/>
  </w:num>
  <w:num w:numId="13" w16cid:durableId="1971858221">
    <w:abstractNumId w:val="21"/>
  </w:num>
  <w:num w:numId="14" w16cid:durableId="1127360657">
    <w:abstractNumId w:val="36"/>
  </w:num>
  <w:num w:numId="15" w16cid:durableId="465467132">
    <w:abstractNumId w:val="46"/>
  </w:num>
  <w:num w:numId="16" w16cid:durableId="1771730425">
    <w:abstractNumId w:val="3"/>
  </w:num>
  <w:num w:numId="17" w16cid:durableId="543756864">
    <w:abstractNumId w:val="6"/>
  </w:num>
  <w:num w:numId="18" w16cid:durableId="1144663561">
    <w:abstractNumId w:val="40"/>
  </w:num>
  <w:num w:numId="19" w16cid:durableId="126358522">
    <w:abstractNumId w:val="34"/>
  </w:num>
  <w:num w:numId="20" w16cid:durableId="289093016">
    <w:abstractNumId w:val="15"/>
  </w:num>
  <w:num w:numId="21" w16cid:durableId="1773820915">
    <w:abstractNumId w:val="16"/>
  </w:num>
  <w:num w:numId="22" w16cid:durableId="109395886">
    <w:abstractNumId w:val="30"/>
  </w:num>
  <w:num w:numId="23" w16cid:durableId="112137130">
    <w:abstractNumId w:val="13"/>
  </w:num>
  <w:num w:numId="24" w16cid:durableId="1569270133">
    <w:abstractNumId w:val="35"/>
  </w:num>
  <w:num w:numId="25" w16cid:durableId="2133593812">
    <w:abstractNumId w:val="5"/>
  </w:num>
  <w:num w:numId="26" w16cid:durableId="69882497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49625139">
    <w:abstractNumId w:val="27"/>
  </w:num>
  <w:num w:numId="28" w16cid:durableId="460542934">
    <w:abstractNumId w:val="9"/>
  </w:num>
  <w:num w:numId="29" w16cid:durableId="1705905951">
    <w:abstractNumId w:val="38"/>
  </w:num>
  <w:num w:numId="30" w16cid:durableId="887959083">
    <w:abstractNumId w:val="45"/>
  </w:num>
  <w:num w:numId="31" w16cid:durableId="1595820505">
    <w:abstractNumId w:val="44"/>
  </w:num>
  <w:num w:numId="32" w16cid:durableId="1873181841">
    <w:abstractNumId w:val="48"/>
  </w:num>
  <w:num w:numId="33" w16cid:durableId="1924877684">
    <w:abstractNumId w:val="31"/>
  </w:num>
  <w:num w:numId="34" w16cid:durableId="1960405707">
    <w:abstractNumId w:val="17"/>
  </w:num>
  <w:num w:numId="35" w16cid:durableId="272514372">
    <w:abstractNumId w:val="4"/>
  </w:num>
  <w:num w:numId="36" w16cid:durableId="1403597240">
    <w:abstractNumId w:val="0"/>
    <w:lvlOverride w:ilvl="0">
      <w:startOverride w:val="1"/>
    </w:lvlOverride>
    <w:lvlOverride w:ilvl="1"/>
    <w:lvlOverride w:ilvl="2"/>
    <w:lvlOverride w:ilvl="3"/>
    <w:lvlOverride w:ilvl="4"/>
    <w:lvlOverride w:ilvl="5"/>
    <w:lvlOverride w:ilvl="6"/>
    <w:lvlOverride w:ilvl="7"/>
    <w:lvlOverride w:ilvl="8"/>
  </w:num>
  <w:num w:numId="37" w16cid:durableId="1153256364">
    <w:abstractNumId w:val="12"/>
  </w:num>
  <w:num w:numId="38" w16cid:durableId="2043161998">
    <w:abstractNumId w:val="10"/>
  </w:num>
  <w:num w:numId="39" w16cid:durableId="15058228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944638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33909836">
    <w:abstractNumId w:val="11"/>
  </w:num>
  <w:num w:numId="42" w16cid:durableId="716972256">
    <w:abstractNumId w:val="18"/>
  </w:num>
  <w:num w:numId="43" w16cid:durableId="371347831">
    <w:abstractNumId w:val="37"/>
  </w:num>
  <w:num w:numId="44" w16cid:durableId="1199466728">
    <w:abstractNumId w:val="26"/>
  </w:num>
  <w:num w:numId="45" w16cid:durableId="871959822">
    <w:abstractNumId w:val="8"/>
  </w:num>
  <w:num w:numId="46" w16cid:durableId="1574200580">
    <w:abstractNumId w:val="28"/>
  </w:num>
  <w:num w:numId="47" w16cid:durableId="1831760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1698178">
    <w:abstractNumId w:val="32"/>
  </w:num>
  <w:num w:numId="49" w16cid:durableId="1166898724">
    <w:abstractNumId w:val="24"/>
  </w:num>
  <w:num w:numId="50" w16cid:durableId="562566413">
    <w:abstractNumId w:val="25"/>
  </w:num>
  <w:num w:numId="51" w16cid:durableId="1203590346">
    <w:abstractNumId w:val="23"/>
  </w:num>
  <w:num w:numId="52" w16cid:durableId="189924520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83742360">
    <w:abstractNumId w:val="29"/>
  </w:num>
  <w:num w:numId="54" w16cid:durableId="1513568805">
    <w:abstractNumId w:val="41"/>
  </w:num>
  <w:num w:numId="55" w16cid:durableId="24807905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MTAyM7a0tDQyMrBU0lEKTi0uzszPAykwMq4FALvKOV4tAAAA"/>
  </w:docVars>
  <w:rsids>
    <w:rsidRoot w:val="000677B1"/>
    <w:rsid w:val="00000188"/>
    <w:rsid w:val="00001C3D"/>
    <w:rsid w:val="000021F0"/>
    <w:rsid w:val="000028AD"/>
    <w:rsid w:val="00003735"/>
    <w:rsid w:val="00004425"/>
    <w:rsid w:val="0000597B"/>
    <w:rsid w:val="00006D9F"/>
    <w:rsid w:val="00007D51"/>
    <w:rsid w:val="000113B9"/>
    <w:rsid w:val="000113FE"/>
    <w:rsid w:val="00011B6E"/>
    <w:rsid w:val="00012AF4"/>
    <w:rsid w:val="00013023"/>
    <w:rsid w:val="000141C4"/>
    <w:rsid w:val="0001437C"/>
    <w:rsid w:val="0001474C"/>
    <w:rsid w:val="0001482F"/>
    <w:rsid w:val="0001627F"/>
    <w:rsid w:val="000170DC"/>
    <w:rsid w:val="00017E4C"/>
    <w:rsid w:val="000203CE"/>
    <w:rsid w:val="00021DD2"/>
    <w:rsid w:val="00023396"/>
    <w:rsid w:val="000237E3"/>
    <w:rsid w:val="00024BF8"/>
    <w:rsid w:val="0002740E"/>
    <w:rsid w:val="0003008B"/>
    <w:rsid w:val="00030605"/>
    <w:rsid w:val="00030A69"/>
    <w:rsid w:val="00030B51"/>
    <w:rsid w:val="00031541"/>
    <w:rsid w:val="00032B36"/>
    <w:rsid w:val="00032E7F"/>
    <w:rsid w:val="00032EA9"/>
    <w:rsid w:val="000344B5"/>
    <w:rsid w:val="000351DB"/>
    <w:rsid w:val="000361DE"/>
    <w:rsid w:val="0003641F"/>
    <w:rsid w:val="000365F6"/>
    <w:rsid w:val="00037050"/>
    <w:rsid w:val="00040385"/>
    <w:rsid w:val="00040892"/>
    <w:rsid w:val="0004262E"/>
    <w:rsid w:val="00043259"/>
    <w:rsid w:val="00044CB9"/>
    <w:rsid w:val="00046406"/>
    <w:rsid w:val="000475AC"/>
    <w:rsid w:val="00047DEE"/>
    <w:rsid w:val="00050058"/>
    <w:rsid w:val="00050125"/>
    <w:rsid w:val="00050D18"/>
    <w:rsid w:val="00050FAD"/>
    <w:rsid w:val="00051C2F"/>
    <w:rsid w:val="00051C9D"/>
    <w:rsid w:val="0005226A"/>
    <w:rsid w:val="00052E11"/>
    <w:rsid w:val="000534E1"/>
    <w:rsid w:val="00054156"/>
    <w:rsid w:val="0005563C"/>
    <w:rsid w:val="000579E6"/>
    <w:rsid w:val="00057F7E"/>
    <w:rsid w:val="00060004"/>
    <w:rsid w:val="000600F8"/>
    <w:rsid w:val="000605A1"/>
    <w:rsid w:val="0006065A"/>
    <w:rsid w:val="000618F0"/>
    <w:rsid w:val="000632F4"/>
    <w:rsid w:val="0006396C"/>
    <w:rsid w:val="00064389"/>
    <w:rsid w:val="00064840"/>
    <w:rsid w:val="00064D65"/>
    <w:rsid w:val="00064E6E"/>
    <w:rsid w:val="0006764C"/>
    <w:rsid w:val="000677B1"/>
    <w:rsid w:val="00067B0C"/>
    <w:rsid w:val="00070229"/>
    <w:rsid w:val="00071CE8"/>
    <w:rsid w:val="00072EA8"/>
    <w:rsid w:val="00074106"/>
    <w:rsid w:val="00075CF4"/>
    <w:rsid w:val="0007642A"/>
    <w:rsid w:val="000764CF"/>
    <w:rsid w:val="00076BA4"/>
    <w:rsid w:val="00076CA3"/>
    <w:rsid w:val="0007727E"/>
    <w:rsid w:val="00077669"/>
    <w:rsid w:val="000804FD"/>
    <w:rsid w:val="00082978"/>
    <w:rsid w:val="00083D1B"/>
    <w:rsid w:val="000853F9"/>
    <w:rsid w:val="00085A0D"/>
    <w:rsid w:val="00085F10"/>
    <w:rsid w:val="00087494"/>
    <w:rsid w:val="00090034"/>
    <w:rsid w:val="0009057E"/>
    <w:rsid w:val="00090768"/>
    <w:rsid w:val="00090F89"/>
    <w:rsid w:val="0009185D"/>
    <w:rsid w:val="00093CF3"/>
    <w:rsid w:val="00093F37"/>
    <w:rsid w:val="00093FED"/>
    <w:rsid w:val="00095161"/>
    <w:rsid w:val="000958F3"/>
    <w:rsid w:val="00095A88"/>
    <w:rsid w:val="000963B0"/>
    <w:rsid w:val="000968B5"/>
    <w:rsid w:val="000A084C"/>
    <w:rsid w:val="000A1A09"/>
    <w:rsid w:val="000A1C62"/>
    <w:rsid w:val="000A28E1"/>
    <w:rsid w:val="000A3214"/>
    <w:rsid w:val="000A35A3"/>
    <w:rsid w:val="000A370A"/>
    <w:rsid w:val="000A3D7A"/>
    <w:rsid w:val="000A3F8C"/>
    <w:rsid w:val="000A608D"/>
    <w:rsid w:val="000A67BA"/>
    <w:rsid w:val="000A67F2"/>
    <w:rsid w:val="000A6F57"/>
    <w:rsid w:val="000B136B"/>
    <w:rsid w:val="000B2AED"/>
    <w:rsid w:val="000B2C1C"/>
    <w:rsid w:val="000B32CE"/>
    <w:rsid w:val="000B3922"/>
    <w:rsid w:val="000B3E04"/>
    <w:rsid w:val="000B49CD"/>
    <w:rsid w:val="000B5145"/>
    <w:rsid w:val="000B644C"/>
    <w:rsid w:val="000B7720"/>
    <w:rsid w:val="000B7AE3"/>
    <w:rsid w:val="000C0171"/>
    <w:rsid w:val="000C11EA"/>
    <w:rsid w:val="000C32BA"/>
    <w:rsid w:val="000C447C"/>
    <w:rsid w:val="000C44BF"/>
    <w:rsid w:val="000C4640"/>
    <w:rsid w:val="000C5615"/>
    <w:rsid w:val="000C5F71"/>
    <w:rsid w:val="000C6A63"/>
    <w:rsid w:val="000D22E0"/>
    <w:rsid w:val="000D3D2E"/>
    <w:rsid w:val="000D40CC"/>
    <w:rsid w:val="000D47C9"/>
    <w:rsid w:val="000D493F"/>
    <w:rsid w:val="000D4C23"/>
    <w:rsid w:val="000D4ECC"/>
    <w:rsid w:val="000D6A34"/>
    <w:rsid w:val="000E0A34"/>
    <w:rsid w:val="000E0D63"/>
    <w:rsid w:val="000E2B2D"/>
    <w:rsid w:val="000E3238"/>
    <w:rsid w:val="000E3CEA"/>
    <w:rsid w:val="000E66BF"/>
    <w:rsid w:val="000F0750"/>
    <w:rsid w:val="000F0AEF"/>
    <w:rsid w:val="000F0E55"/>
    <w:rsid w:val="000F1F4D"/>
    <w:rsid w:val="000F231A"/>
    <w:rsid w:val="000F47E5"/>
    <w:rsid w:val="000F4FC5"/>
    <w:rsid w:val="000F5369"/>
    <w:rsid w:val="000F5DD9"/>
    <w:rsid w:val="000F6004"/>
    <w:rsid w:val="000F7F9E"/>
    <w:rsid w:val="00100554"/>
    <w:rsid w:val="00100B82"/>
    <w:rsid w:val="00102084"/>
    <w:rsid w:val="00102DE0"/>
    <w:rsid w:val="00103294"/>
    <w:rsid w:val="00103C2C"/>
    <w:rsid w:val="001040B0"/>
    <w:rsid w:val="00104257"/>
    <w:rsid w:val="0010454D"/>
    <w:rsid w:val="00105650"/>
    <w:rsid w:val="001062D9"/>
    <w:rsid w:val="00106307"/>
    <w:rsid w:val="0010672E"/>
    <w:rsid w:val="001068D8"/>
    <w:rsid w:val="00106B71"/>
    <w:rsid w:val="00106DA5"/>
    <w:rsid w:val="00107ABD"/>
    <w:rsid w:val="00110244"/>
    <w:rsid w:val="0011226A"/>
    <w:rsid w:val="001134E9"/>
    <w:rsid w:val="0011466D"/>
    <w:rsid w:val="00114943"/>
    <w:rsid w:val="00117965"/>
    <w:rsid w:val="0012121A"/>
    <w:rsid w:val="001217C8"/>
    <w:rsid w:val="00121A78"/>
    <w:rsid w:val="001230E4"/>
    <w:rsid w:val="00127284"/>
    <w:rsid w:val="00127738"/>
    <w:rsid w:val="0012792E"/>
    <w:rsid w:val="00127E96"/>
    <w:rsid w:val="00127F86"/>
    <w:rsid w:val="0013073D"/>
    <w:rsid w:val="001318F6"/>
    <w:rsid w:val="00131CAF"/>
    <w:rsid w:val="00135A23"/>
    <w:rsid w:val="001368DD"/>
    <w:rsid w:val="00137D36"/>
    <w:rsid w:val="00141153"/>
    <w:rsid w:val="00141727"/>
    <w:rsid w:val="0014172E"/>
    <w:rsid w:val="0014227C"/>
    <w:rsid w:val="00142F3E"/>
    <w:rsid w:val="0014483D"/>
    <w:rsid w:val="00145EB4"/>
    <w:rsid w:val="001461AA"/>
    <w:rsid w:val="00147762"/>
    <w:rsid w:val="00147953"/>
    <w:rsid w:val="0015068C"/>
    <w:rsid w:val="001509E3"/>
    <w:rsid w:val="00150B27"/>
    <w:rsid w:val="00150C67"/>
    <w:rsid w:val="00150FDF"/>
    <w:rsid w:val="0015144E"/>
    <w:rsid w:val="001515BB"/>
    <w:rsid w:val="0015178E"/>
    <w:rsid w:val="0015334D"/>
    <w:rsid w:val="00153654"/>
    <w:rsid w:val="0015496C"/>
    <w:rsid w:val="00154ABD"/>
    <w:rsid w:val="00157D8C"/>
    <w:rsid w:val="001607A6"/>
    <w:rsid w:val="001616FD"/>
    <w:rsid w:val="0016212C"/>
    <w:rsid w:val="00162326"/>
    <w:rsid w:val="00162327"/>
    <w:rsid w:val="0016380C"/>
    <w:rsid w:val="00163810"/>
    <w:rsid w:val="00163AEF"/>
    <w:rsid w:val="00163E84"/>
    <w:rsid w:val="001645A1"/>
    <w:rsid w:val="00164C40"/>
    <w:rsid w:val="001661F4"/>
    <w:rsid w:val="001674FC"/>
    <w:rsid w:val="001700C9"/>
    <w:rsid w:val="00170482"/>
    <w:rsid w:val="00170FB4"/>
    <w:rsid w:val="00171FFB"/>
    <w:rsid w:val="001728F0"/>
    <w:rsid w:val="001730BA"/>
    <w:rsid w:val="0017383E"/>
    <w:rsid w:val="00174713"/>
    <w:rsid w:val="001759E3"/>
    <w:rsid w:val="00175CF7"/>
    <w:rsid w:val="00176BD0"/>
    <w:rsid w:val="00176C4D"/>
    <w:rsid w:val="0017773E"/>
    <w:rsid w:val="001806E3"/>
    <w:rsid w:val="00182454"/>
    <w:rsid w:val="00182CD4"/>
    <w:rsid w:val="00182DFB"/>
    <w:rsid w:val="00183684"/>
    <w:rsid w:val="00183D3D"/>
    <w:rsid w:val="00187180"/>
    <w:rsid w:val="00187580"/>
    <w:rsid w:val="00190110"/>
    <w:rsid w:val="00190146"/>
    <w:rsid w:val="00190211"/>
    <w:rsid w:val="001908FF"/>
    <w:rsid w:val="00191173"/>
    <w:rsid w:val="001919D6"/>
    <w:rsid w:val="00195720"/>
    <w:rsid w:val="0019608F"/>
    <w:rsid w:val="001962CC"/>
    <w:rsid w:val="00196582"/>
    <w:rsid w:val="00196851"/>
    <w:rsid w:val="00196EA4"/>
    <w:rsid w:val="00197528"/>
    <w:rsid w:val="00197709"/>
    <w:rsid w:val="001A0DDF"/>
    <w:rsid w:val="001A17E7"/>
    <w:rsid w:val="001A1A38"/>
    <w:rsid w:val="001A1C84"/>
    <w:rsid w:val="001A2424"/>
    <w:rsid w:val="001A47F0"/>
    <w:rsid w:val="001A481D"/>
    <w:rsid w:val="001A4F2A"/>
    <w:rsid w:val="001A5098"/>
    <w:rsid w:val="001A537C"/>
    <w:rsid w:val="001A54C3"/>
    <w:rsid w:val="001A56B4"/>
    <w:rsid w:val="001A5D31"/>
    <w:rsid w:val="001A666E"/>
    <w:rsid w:val="001B060C"/>
    <w:rsid w:val="001B13D4"/>
    <w:rsid w:val="001B154C"/>
    <w:rsid w:val="001B17EA"/>
    <w:rsid w:val="001B495E"/>
    <w:rsid w:val="001B535D"/>
    <w:rsid w:val="001B57CC"/>
    <w:rsid w:val="001B5CA8"/>
    <w:rsid w:val="001B66B8"/>
    <w:rsid w:val="001B66DF"/>
    <w:rsid w:val="001B7E7C"/>
    <w:rsid w:val="001C117A"/>
    <w:rsid w:val="001C1A59"/>
    <w:rsid w:val="001C244C"/>
    <w:rsid w:val="001C4AED"/>
    <w:rsid w:val="001C5399"/>
    <w:rsid w:val="001D01FF"/>
    <w:rsid w:val="001D03FF"/>
    <w:rsid w:val="001D10D4"/>
    <w:rsid w:val="001D2663"/>
    <w:rsid w:val="001D3F60"/>
    <w:rsid w:val="001D465F"/>
    <w:rsid w:val="001D46F0"/>
    <w:rsid w:val="001D6608"/>
    <w:rsid w:val="001D7DE4"/>
    <w:rsid w:val="001E077E"/>
    <w:rsid w:val="001E0C6F"/>
    <w:rsid w:val="001E2064"/>
    <w:rsid w:val="001E2492"/>
    <w:rsid w:val="001E31A0"/>
    <w:rsid w:val="001E3FB5"/>
    <w:rsid w:val="001E4413"/>
    <w:rsid w:val="001E44B9"/>
    <w:rsid w:val="001E5313"/>
    <w:rsid w:val="001E557A"/>
    <w:rsid w:val="001E6D3F"/>
    <w:rsid w:val="001E72DA"/>
    <w:rsid w:val="001E7E12"/>
    <w:rsid w:val="001F1802"/>
    <w:rsid w:val="001F1A3A"/>
    <w:rsid w:val="001F33F7"/>
    <w:rsid w:val="001F57A0"/>
    <w:rsid w:val="001F670B"/>
    <w:rsid w:val="001F6A5A"/>
    <w:rsid w:val="001F6EF9"/>
    <w:rsid w:val="00200FCF"/>
    <w:rsid w:val="0020290E"/>
    <w:rsid w:val="0020394D"/>
    <w:rsid w:val="002057DB"/>
    <w:rsid w:val="002062F6"/>
    <w:rsid w:val="00206866"/>
    <w:rsid w:val="00206B48"/>
    <w:rsid w:val="00207536"/>
    <w:rsid w:val="00207E19"/>
    <w:rsid w:val="0021070A"/>
    <w:rsid w:val="00210785"/>
    <w:rsid w:val="002116EC"/>
    <w:rsid w:val="0021249A"/>
    <w:rsid w:val="00213BBF"/>
    <w:rsid w:val="00213CF0"/>
    <w:rsid w:val="00213EC4"/>
    <w:rsid w:val="00215380"/>
    <w:rsid w:val="00216872"/>
    <w:rsid w:val="00216D04"/>
    <w:rsid w:val="00217ACE"/>
    <w:rsid w:val="0022003F"/>
    <w:rsid w:val="002201F9"/>
    <w:rsid w:val="002209DE"/>
    <w:rsid w:val="00220D68"/>
    <w:rsid w:val="00220E3F"/>
    <w:rsid w:val="00220FBB"/>
    <w:rsid w:val="002215F1"/>
    <w:rsid w:val="00221F10"/>
    <w:rsid w:val="00222EBA"/>
    <w:rsid w:val="00223266"/>
    <w:rsid w:val="002237AA"/>
    <w:rsid w:val="0022489C"/>
    <w:rsid w:val="002250FC"/>
    <w:rsid w:val="00225298"/>
    <w:rsid w:val="002259ED"/>
    <w:rsid w:val="00225CDD"/>
    <w:rsid w:val="00230103"/>
    <w:rsid w:val="002307AE"/>
    <w:rsid w:val="00232CB3"/>
    <w:rsid w:val="00233B51"/>
    <w:rsid w:val="00233F50"/>
    <w:rsid w:val="002346FF"/>
    <w:rsid w:val="00235D2E"/>
    <w:rsid w:val="002361A7"/>
    <w:rsid w:val="002405D6"/>
    <w:rsid w:val="0024128E"/>
    <w:rsid w:val="002412BF"/>
    <w:rsid w:val="00241C22"/>
    <w:rsid w:val="00242A86"/>
    <w:rsid w:val="00242F65"/>
    <w:rsid w:val="0024325C"/>
    <w:rsid w:val="002432E9"/>
    <w:rsid w:val="002441C8"/>
    <w:rsid w:val="00245D0F"/>
    <w:rsid w:val="002461A7"/>
    <w:rsid w:val="00246A67"/>
    <w:rsid w:val="00246BBA"/>
    <w:rsid w:val="00247C7D"/>
    <w:rsid w:val="00251325"/>
    <w:rsid w:val="00252130"/>
    <w:rsid w:val="00253674"/>
    <w:rsid w:val="0025367C"/>
    <w:rsid w:val="00253E5E"/>
    <w:rsid w:val="00254CCE"/>
    <w:rsid w:val="0025527F"/>
    <w:rsid w:val="00256293"/>
    <w:rsid w:val="002601D2"/>
    <w:rsid w:val="00260D14"/>
    <w:rsid w:val="0026108E"/>
    <w:rsid w:val="00261114"/>
    <w:rsid w:val="0026199B"/>
    <w:rsid w:val="002643DB"/>
    <w:rsid w:val="00264D8B"/>
    <w:rsid w:val="002652F8"/>
    <w:rsid w:val="002654C1"/>
    <w:rsid w:val="00266144"/>
    <w:rsid w:val="00266700"/>
    <w:rsid w:val="002676BA"/>
    <w:rsid w:val="002679D5"/>
    <w:rsid w:val="00270877"/>
    <w:rsid w:val="00270EEE"/>
    <w:rsid w:val="00271D89"/>
    <w:rsid w:val="00272CFA"/>
    <w:rsid w:val="002775CB"/>
    <w:rsid w:val="00277680"/>
    <w:rsid w:val="00282015"/>
    <w:rsid w:val="002833A1"/>
    <w:rsid w:val="00283A26"/>
    <w:rsid w:val="00284398"/>
    <w:rsid w:val="00284775"/>
    <w:rsid w:val="002851F3"/>
    <w:rsid w:val="00286D62"/>
    <w:rsid w:val="0028717C"/>
    <w:rsid w:val="00287487"/>
    <w:rsid w:val="0028784C"/>
    <w:rsid w:val="00287F54"/>
    <w:rsid w:val="00290EEF"/>
    <w:rsid w:val="00292AF4"/>
    <w:rsid w:val="00294512"/>
    <w:rsid w:val="00294C3E"/>
    <w:rsid w:val="00295638"/>
    <w:rsid w:val="002962DB"/>
    <w:rsid w:val="002969CA"/>
    <w:rsid w:val="00297415"/>
    <w:rsid w:val="002A008E"/>
    <w:rsid w:val="002A0F19"/>
    <w:rsid w:val="002A1411"/>
    <w:rsid w:val="002A280B"/>
    <w:rsid w:val="002A2D01"/>
    <w:rsid w:val="002A476A"/>
    <w:rsid w:val="002A4C20"/>
    <w:rsid w:val="002A5494"/>
    <w:rsid w:val="002A56F2"/>
    <w:rsid w:val="002A5C5C"/>
    <w:rsid w:val="002B0279"/>
    <w:rsid w:val="002B0D1B"/>
    <w:rsid w:val="002B0F29"/>
    <w:rsid w:val="002B2713"/>
    <w:rsid w:val="002B417D"/>
    <w:rsid w:val="002B486D"/>
    <w:rsid w:val="002B6347"/>
    <w:rsid w:val="002B6682"/>
    <w:rsid w:val="002B78C4"/>
    <w:rsid w:val="002C151B"/>
    <w:rsid w:val="002C1AE5"/>
    <w:rsid w:val="002C2E5B"/>
    <w:rsid w:val="002C3259"/>
    <w:rsid w:val="002C3417"/>
    <w:rsid w:val="002C3B1F"/>
    <w:rsid w:val="002C4076"/>
    <w:rsid w:val="002C43A9"/>
    <w:rsid w:val="002C4A42"/>
    <w:rsid w:val="002C4ACF"/>
    <w:rsid w:val="002C4AF5"/>
    <w:rsid w:val="002C4E66"/>
    <w:rsid w:val="002C5661"/>
    <w:rsid w:val="002C59ED"/>
    <w:rsid w:val="002C5E9A"/>
    <w:rsid w:val="002C6950"/>
    <w:rsid w:val="002D039B"/>
    <w:rsid w:val="002D0521"/>
    <w:rsid w:val="002D1B0B"/>
    <w:rsid w:val="002D2FD1"/>
    <w:rsid w:val="002D3498"/>
    <w:rsid w:val="002D3DE9"/>
    <w:rsid w:val="002D6CFF"/>
    <w:rsid w:val="002D781E"/>
    <w:rsid w:val="002D7A9C"/>
    <w:rsid w:val="002E00C7"/>
    <w:rsid w:val="002E2410"/>
    <w:rsid w:val="002E2E04"/>
    <w:rsid w:val="002E3626"/>
    <w:rsid w:val="002E3638"/>
    <w:rsid w:val="002E41BF"/>
    <w:rsid w:val="002E4713"/>
    <w:rsid w:val="002E6CFA"/>
    <w:rsid w:val="002E734A"/>
    <w:rsid w:val="002F169F"/>
    <w:rsid w:val="002F22B5"/>
    <w:rsid w:val="002F273F"/>
    <w:rsid w:val="002F34A7"/>
    <w:rsid w:val="002F4647"/>
    <w:rsid w:val="002F4D55"/>
    <w:rsid w:val="002F50FD"/>
    <w:rsid w:val="002F5572"/>
    <w:rsid w:val="002F62BF"/>
    <w:rsid w:val="002F6FD5"/>
    <w:rsid w:val="002F7298"/>
    <w:rsid w:val="002F7365"/>
    <w:rsid w:val="002F7F80"/>
    <w:rsid w:val="00300847"/>
    <w:rsid w:val="00300B79"/>
    <w:rsid w:val="00300D90"/>
    <w:rsid w:val="003010BD"/>
    <w:rsid w:val="00301BB8"/>
    <w:rsid w:val="00301CBA"/>
    <w:rsid w:val="00303209"/>
    <w:rsid w:val="003040F7"/>
    <w:rsid w:val="00304A47"/>
    <w:rsid w:val="00305CD7"/>
    <w:rsid w:val="00305CFC"/>
    <w:rsid w:val="00306198"/>
    <w:rsid w:val="0030753B"/>
    <w:rsid w:val="00310A29"/>
    <w:rsid w:val="00312066"/>
    <w:rsid w:val="00312AC2"/>
    <w:rsid w:val="00312C70"/>
    <w:rsid w:val="00312FE2"/>
    <w:rsid w:val="00313B4B"/>
    <w:rsid w:val="003142AC"/>
    <w:rsid w:val="00316F71"/>
    <w:rsid w:val="00317A60"/>
    <w:rsid w:val="00317BBC"/>
    <w:rsid w:val="00317C2C"/>
    <w:rsid w:val="00317DBF"/>
    <w:rsid w:val="00317FE9"/>
    <w:rsid w:val="00320CB1"/>
    <w:rsid w:val="00320FCA"/>
    <w:rsid w:val="0032114B"/>
    <w:rsid w:val="00321D5A"/>
    <w:rsid w:val="00322813"/>
    <w:rsid w:val="0032396B"/>
    <w:rsid w:val="003246E9"/>
    <w:rsid w:val="003248D6"/>
    <w:rsid w:val="0032533C"/>
    <w:rsid w:val="00325EC9"/>
    <w:rsid w:val="003272AD"/>
    <w:rsid w:val="00327368"/>
    <w:rsid w:val="00330F8C"/>
    <w:rsid w:val="00331116"/>
    <w:rsid w:val="003319CA"/>
    <w:rsid w:val="00331B1E"/>
    <w:rsid w:val="0033361E"/>
    <w:rsid w:val="00333E70"/>
    <w:rsid w:val="00334CC2"/>
    <w:rsid w:val="00335F84"/>
    <w:rsid w:val="003364CE"/>
    <w:rsid w:val="0033794D"/>
    <w:rsid w:val="00340047"/>
    <w:rsid w:val="00340C8A"/>
    <w:rsid w:val="003411F5"/>
    <w:rsid w:val="00343A13"/>
    <w:rsid w:val="003446A1"/>
    <w:rsid w:val="003446FD"/>
    <w:rsid w:val="00345F6C"/>
    <w:rsid w:val="00346D83"/>
    <w:rsid w:val="00347B76"/>
    <w:rsid w:val="00350309"/>
    <w:rsid w:val="003514B8"/>
    <w:rsid w:val="003516B5"/>
    <w:rsid w:val="00351D75"/>
    <w:rsid w:val="0035230D"/>
    <w:rsid w:val="003531C6"/>
    <w:rsid w:val="003533FB"/>
    <w:rsid w:val="00353A9B"/>
    <w:rsid w:val="00355D8F"/>
    <w:rsid w:val="0035683A"/>
    <w:rsid w:val="0035758E"/>
    <w:rsid w:val="0036188C"/>
    <w:rsid w:val="00361D63"/>
    <w:rsid w:val="00361DCA"/>
    <w:rsid w:val="00362288"/>
    <w:rsid w:val="003628B8"/>
    <w:rsid w:val="00364379"/>
    <w:rsid w:val="003652EA"/>
    <w:rsid w:val="00367386"/>
    <w:rsid w:val="003712A9"/>
    <w:rsid w:val="0037196B"/>
    <w:rsid w:val="00373172"/>
    <w:rsid w:val="003734DB"/>
    <w:rsid w:val="0037446C"/>
    <w:rsid w:val="003754C5"/>
    <w:rsid w:val="00375E67"/>
    <w:rsid w:val="003762DD"/>
    <w:rsid w:val="00376BE5"/>
    <w:rsid w:val="0038021B"/>
    <w:rsid w:val="00380D81"/>
    <w:rsid w:val="00381B4F"/>
    <w:rsid w:val="00384921"/>
    <w:rsid w:val="0038529E"/>
    <w:rsid w:val="0038575E"/>
    <w:rsid w:val="00385DAB"/>
    <w:rsid w:val="003878A5"/>
    <w:rsid w:val="00387B9C"/>
    <w:rsid w:val="00390837"/>
    <w:rsid w:val="00391154"/>
    <w:rsid w:val="00391CE4"/>
    <w:rsid w:val="003938FC"/>
    <w:rsid w:val="00393D9B"/>
    <w:rsid w:val="003943A0"/>
    <w:rsid w:val="00394C8A"/>
    <w:rsid w:val="00394D64"/>
    <w:rsid w:val="00396672"/>
    <w:rsid w:val="0039681B"/>
    <w:rsid w:val="003974FE"/>
    <w:rsid w:val="003A0902"/>
    <w:rsid w:val="003A0C55"/>
    <w:rsid w:val="003A106C"/>
    <w:rsid w:val="003A1FDB"/>
    <w:rsid w:val="003A216C"/>
    <w:rsid w:val="003A5B06"/>
    <w:rsid w:val="003A5E8E"/>
    <w:rsid w:val="003A61F3"/>
    <w:rsid w:val="003A6627"/>
    <w:rsid w:val="003A71B8"/>
    <w:rsid w:val="003A7937"/>
    <w:rsid w:val="003B0160"/>
    <w:rsid w:val="003B1AC4"/>
    <w:rsid w:val="003B27B7"/>
    <w:rsid w:val="003B2EF5"/>
    <w:rsid w:val="003B3BB8"/>
    <w:rsid w:val="003B3C17"/>
    <w:rsid w:val="003B43E8"/>
    <w:rsid w:val="003B47E2"/>
    <w:rsid w:val="003B4F7C"/>
    <w:rsid w:val="003B5458"/>
    <w:rsid w:val="003B57CA"/>
    <w:rsid w:val="003B6255"/>
    <w:rsid w:val="003B7758"/>
    <w:rsid w:val="003C33ED"/>
    <w:rsid w:val="003C3FA3"/>
    <w:rsid w:val="003C4A4F"/>
    <w:rsid w:val="003C4F7B"/>
    <w:rsid w:val="003C55BB"/>
    <w:rsid w:val="003D0A73"/>
    <w:rsid w:val="003D150D"/>
    <w:rsid w:val="003D2E8B"/>
    <w:rsid w:val="003D3669"/>
    <w:rsid w:val="003D39F8"/>
    <w:rsid w:val="003D3B65"/>
    <w:rsid w:val="003D4F12"/>
    <w:rsid w:val="003D4F35"/>
    <w:rsid w:val="003D559A"/>
    <w:rsid w:val="003D5C58"/>
    <w:rsid w:val="003D77EA"/>
    <w:rsid w:val="003D7D6C"/>
    <w:rsid w:val="003E4C7F"/>
    <w:rsid w:val="003E4EB6"/>
    <w:rsid w:val="003E53D7"/>
    <w:rsid w:val="003E6067"/>
    <w:rsid w:val="003E6254"/>
    <w:rsid w:val="003E6B48"/>
    <w:rsid w:val="003E71E5"/>
    <w:rsid w:val="003F0D30"/>
    <w:rsid w:val="003F148B"/>
    <w:rsid w:val="003F173E"/>
    <w:rsid w:val="003F186F"/>
    <w:rsid w:val="003F463E"/>
    <w:rsid w:val="003F515C"/>
    <w:rsid w:val="003F5807"/>
    <w:rsid w:val="0040049E"/>
    <w:rsid w:val="00401BEB"/>
    <w:rsid w:val="00403130"/>
    <w:rsid w:val="00403856"/>
    <w:rsid w:val="00403D44"/>
    <w:rsid w:val="004041E3"/>
    <w:rsid w:val="004051D3"/>
    <w:rsid w:val="004054CC"/>
    <w:rsid w:val="00407833"/>
    <w:rsid w:val="0041259D"/>
    <w:rsid w:val="0041359D"/>
    <w:rsid w:val="00413B62"/>
    <w:rsid w:val="00416525"/>
    <w:rsid w:val="00417AF1"/>
    <w:rsid w:val="00420011"/>
    <w:rsid w:val="00420D3B"/>
    <w:rsid w:val="00423820"/>
    <w:rsid w:val="00424A99"/>
    <w:rsid w:val="00424D1F"/>
    <w:rsid w:val="00424F3B"/>
    <w:rsid w:val="00427507"/>
    <w:rsid w:val="0043003B"/>
    <w:rsid w:val="004300AD"/>
    <w:rsid w:val="00430536"/>
    <w:rsid w:val="0043072B"/>
    <w:rsid w:val="00431984"/>
    <w:rsid w:val="00432F39"/>
    <w:rsid w:val="00433B05"/>
    <w:rsid w:val="00434D5A"/>
    <w:rsid w:val="00434DD3"/>
    <w:rsid w:val="00435107"/>
    <w:rsid w:val="004354C8"/>
    <w:rsid w:val="00435522"/>
    <w:rsid w:val="00435759"/>
    <w:rsid w:val="004365E2"/>
    <w:rsid w:val="00436BD0"/>
    <w:rsid w:val="00437CC1"/>
    <w:rsid w:val="004418EA"/>
    <w:rsid w:val="00442E11"/>
    <w:rsid w:val="00442F85"/>
    <w:rsid w:val="00443AB8"/>
    <w:rsid w:val="00443ADC"/>
    <w:rsid w:val="004444AF"/>
    <w:rsid w:val="0044472D"/>
    <w:rsid w:val="00445080"/>
    <w:rsid w:val="00446BFA"/>
    <w:rsid w:val="0044735F"/>
    <w:rsid w:val="00447689"/>
    <w:rsid w:val="00450C58"/>
    <w:rsid w:val="00451BE1"/>
    <w:rsid w:val="00451E41"/>
    <w:rsid w:val="00452805"/>
    <w:rsid w:val="00452C22"/>
    <w:rsid w:val="00453668"/>
    <w:rsid w:val="00455287"/>
    <w:rsid w:val="004559CF"/>
    <w:rsid w:val="00455CAF"/>
    <w:rsid w:val="00455DE4"/>
    <w:rsid w:val="0045681B"/>
    <w:rsid w:val="0045748C"/>
    <w:rsid w:val="00461083"/>
    <w:rsid w:val="004611F9"/>
    <w:rsid w:val="00462364"/>
    <w:rsid w:val="00462414"/>
    <w:rsid w:val="004633C3"/>
    <w:rsid w:val="004633CA"/>
    <w:rsid w:val="00464425"/>
    <w:rsid w:val="00464ACA"/>
    <w:rsid w:val="004656BB"/>
    <w:rsid w:val="0046635C"/>
    <w:rsid w:val="004664B3"/>
    <w:rsid w:val="00467484"/>
    <w:rsid w:val="0046782A"/>
    <w:rsid w:val="00467E5C"/>
    <w:rsid w:val="004704C2"/>
    <w:rsid w:val="00471FED"/>
    <w:rsid w:val="004728F8"/>
    <w:rsid w:val="0047337B"/>
    <w:rsid w:val="00473C32"/>
    <w:rsid w:val="00473DAE"/>
    <w:rsid w:val="00474E24"/>
    <w:rsid w:val="0047516F"/>
    <w:rsid w:val="004767C5"/>
    <w:rsid w:val="004767FD"/>
    <w:rsid w:val="00476C5B"/>
    <w:rsid w:val="00481273"/>
    <w:rsid w:val="00481496"/>
    <w:rsid w:val="00481961"/>
    <w:rsid w:val="00482017"/>
    <w:rsid w:val="00482187"/>
    <w:rsid w:val="00482A46"/>
    <w:rsid w:val="00482A6C"/>
    <w:rsid w:val="00484BF9"/>
    <w:rsid w:val="00485341"/>
    <w:rsid w:val="00486543"/>
    <w:rsid w:val="00486626"/>
    <w:rsid w:val="00486E27"/>
    <w:rsid w:val="00490D41"/>
    <w:rsid w:val="004911CA"/>
    <w:rsid w:val="00491452"/>
    <w:rsid w:val="00492FC2"/>
    <w:rsid w:val="004941CA"/>
    <w:rsid w:val="00494C1A"/>
    <w:rsid w:val="004956E4"/>
    <w:rsid w:val="00496105"/>
    <w:rsid w:val="004A07D4"/>
    <w:rsid w:val="004A1147"/>
    <w:rsid w:val="004A6141"/>
    <w:rsid w:val="004A674A"/>
    <w:rsid w:val="004A6D9C"/>
    <w:rsid w:val="004B0137"/>
    <w:rsid w:val="004B0321"/>
    <w:rsid w:val="004B1183"/>
    <w:rsid w:val="004B1746"/>
    <w:rsid w:val="004B2655"/>
    <w:rsid w:val="004B26BD"/>
    <w:rsid w:val="004B4581"/>
    <w:rsid w:val="004B736B"/>
    <w:rsid w:val="004B73E2"/>
    <w:rsid w:val="004B76C8"/>
    <w:rsid w:val="004C100F"/>
    <w:rsid w:val="004C1019"/>
    <w:rsid w:val="004C2568"/>
    <w:rsid w:val="004C26DE"/>
    <w:rsid w:val="004C2D40"/>
    <w:rsid w:val="004C33DD"/>
    <w:rsid w:val="004C45B4"/>
    <w:rsid w:val="004C67CE"/>
    <w:rsid w:val="004C6A6A"/>
    <w:rsid w:val="004C729F"/>
    <w:rsid w:val="004C7643"/>
    <w:rsid w:val="004C77DC"/>
    <w:rsid w:val="004D00D1"/>
    <w:rsid w:val="004D0536"/>
    <w:rsid w:val="004D060E"/>
    <w:rsid w:val="004D0959"/>
    <w:rsid w:val="004D0E46"/>
    <w:rsid w:val="004D1A67"/>
    <w:rsid w:val="004D2073"/>
    <w:rsid w:val="004D28DE"/>
    <w:rsid w:val="004D2F05"/>
    <w:rsid w:val="004D3810"/>
    <w:rsid w:val="004D38B4"/>
    <w:rsid w:val="004D4AD4"/>
    <w:rsid w:val="004D4B38"/>
    <w:rsid w:val="004D52D8"/>
    <w:rsid w:val="004D6726"/>
    <w:rsid w:val="004D7896"/>
    <w:rsid w:val="004D78EA"/>
    <w:rsid w:val="004E0BA5"/>
    <w:rsid w:val="004E1855"/>
    <w:rsid w:val="004E2850"/>
    <w:rsid w:val="004E3C6D"/>
    <w:rsid w:val="004E3DC9"/>
    <w:rsid w:val="004E4948"/>
    <w:rsid w:val="004E4E8F"/>
    <w:rsid w:val="004E5A33"/>
    <w:rsid w:val="004E5CC6"/>
    <w:rsid w:val="004E600D"/>
    <w:rsid w:val="004E69ED"/>
    <w:rsid w:val="004E7A76"/>
    <w:rsid w:val="004E7FF8"/>
    <w:rsid w:val="004F1226"/>
    <w:rsid w:val="004F21DB"/>
    <w:rsid w:val="004F22DB"/>
    <w:rsid w:val="004F2C29"/>
    <w:rsid w:val="004F32AD"/>
    <w:rsid w:val="004F3D86"/>
    <w:rsid w:val="004F4AA1"/>
    <w:rsid w:val="004F5FAF"/>
    <w:rsid w:val="004F6B14"/>
    <w:rsid w:val="004F6B8F"/>
    <w:rsid w:val="004F7D56"/>
    <w:rsid w:val="0050047E"/>
    <w:rsid w:val="00500AD8"/>
    <w:rsid w:val="00500B94"/>
    <w:rsid w:val="00503542"/>
    <w:rsid w:val="00504DEE"/>
    <w:rsid w:val="00506C6A"/>
    <w:rsid w:val="00507041"/>
    <w:rsid w:val="00507E75"/>
    <w:rsid w:val="00507EED"/>
    <w:rsid w:val="00510054"/>
    <w:rsid w:val="0051067B"/>
    <w:rsid w:val="0051089F"/>
    <w:rsid w:val="0051282C"/>
    <w:rsid w:val="00513BB2"/>
    <w:rsid w:val="005147BA"/>
    <w:rsid w:val="00514A14"/>
    <w:rsid w:val="0051572D"/>
    <w:rsid w:val="0051623D"/>
    <w:rsid w:val="0051758D"/>
    <w:rsid w:val="005203FA"/>
    <w:rsid w:val="00520627"/>
    <w:rsid w:val="00520A0E"/>
    <w:rsid w:val="00520BEF"/>
    <w:rsid w:val="00520F4C"/>
    <w:rsid w:val="005210B5"/>
    <w:rsid w:val="00521DBB"/>
    <w:rsid w:val="00522B8B"/>
    <w:rsid w:val="00522DF6"/>
    <w:rsid w:val="00522FE6"/>
    <w:rsid w:val="00524EA8"/>
    <w:rsid w:val="00525158"/>
    <w:rsid w:val="005266CC"/>
    <w:rsid w:val="00526B94"/>
    <w:rsid w:val="00526D28"/>
    <w:rsid w:val="00526DD8"/>
    <w:rsid w:val="00527828"/>
    <w:rsid w:val="005305D3"/>
    <w:rsid w:val="005308C3"/>
    <w:rsid w:val="00530E01"/>
    <w:rsid w:val="00531B0E"/>
    <w:rsid w:val="00532DCF"/>
    <w:rsid w:val="00533E29"/>
    <w:rsid w:val="0053526E"/>
    <w:rsid w:val="00535315"/>
    <w:rsid w:val="005365E5"/>
    <w:rsid w:val="00536F9C"/>
    <w:rsid w:val="00537338"/>
    <w:rsid w:val="00540485"/>
    <w:rsid w:val="005417FE"/>
    <w:rsid w:val="005435A8"/>
    <w:rsid w:val="00543665"/>
    <w:rsid w:val="005437FD"/>
    <w:rsid w:val="005441FC"/>
    <w:rsid w:val="0054438F"/>
    <w:rsid w:val="00545B77"/>
    <w:rsid w:val="00546FBD"/>
    <w:rsid w:val="00547207"/>
    <w:rsid w:val="0054755C"/>
    <w:rsid w:val="00547809"/>
    <w:rsid w:val="00547A35"/>
    <w:rsid w:val="005511ED"/>
    <w:rsid w:val="00551E60"/>
    <w:rsid w:val="00554032"/>
    <w:rsid w:val="00554B6D"/>
    <w:rsid w:val="005575D4"/>
    <w:rsid w:val="0055780A"/>
    <w:rsid w:val="00561072"/>
    <w:rsid w:val="00561162"/>
    <w:rsid w:val="005612C5"/>
    <w:rsid w:val="00561D0D"/>
    <w:rsid w:val="005625CD"/>
    <w:rsid w:val="005635A0"/>
    <w:rsid w:val="005638C3"/>
    <w:rsid w:val="005642F0"/>
    <w:rsid w:val="0056448D"/>
    <w:rsid w:val="0056597E"/>
    <w:rsid w:val="00566C7F"/>
    <w:rsid w:val="00571400"/>
    <w:rsid w:val="00571ACC"/>
    <w:rsid w:val="00571BEE"/>
    <w:rsid w:val="00572143"/>
    <w:rsid w:val="0057274E"/>
    <w:rsid w:val="0057282E"/>
    <w:rsid w:val="00572D2B"/>
    <w:rsid w:val="005739F0"/>
    <w:rsid w:val="0057403C"/>
    <w:rsid w:val="00574502"/>
    <w:rsid w:val="00574791"/>
    <w:rsid w:val="0057521E"/>
    <w:rsid w:val="0057562C"/>
    <w:rsid w:val="005762CE"/>
    <w:rsid w:val="0057692A"/>
    <w:rsid w:val="00576ABE"/>
    <w:rsid w:val="00576ED5"/>
    <w:rsid w:val="0057710D"/>
    <w:rsid w:val="00581A01"/>
    <w:rsid w:val="00581A9D"/>
    <w:rsid w:val="00581C1C"/>
    <w:rsid w:val="005838F6"/>
    <w:rsid w:val="00584372"/>
    <w:rsid w:val="005857DB"/>
    <w:rsid w:val="00586542"/>
    <w:rsid w:val="005865B8"/>
    <w:rsid w:val="005877F0"/>
    <w:rsid w:val="00587979"/>
    <w:rsid w:val="00590122"/>
    <w:rsid w:val="00590E95"/>
    <w:rsid w:val="005916BF"/>
    <w:rsid w:val="00593888"/>
    <w:rsid w:val="00593AC8"/>
    <w:rsid w:val="00595104"/>
    <w:rsid w:val="00597A7C"/>
    <w:rsid w:val="005A169D"/>
    <w:rsid w:val="005A30DF"/>
    <w:rsid w:val="005A3648"/>
    <w:rsid w:val="005A3C95"/>
    <w:rsid w:val="005A45FB"/>
    <w:rsid w:val="005A4CFF"/>
    <w:rsid w:val="005A62C4"/>
    <w:rsid w:val="005A6F00"/>
    <w:rsid w:val="005A7AEC"/>
    <w:rsid w:val="005B02AE"/>
    <w:rsid w:val="005B0925"/>
    <w:rsid w:val="005B10EE"/>
    <w:rsid w:val="005B1EC6"/>
    <w:rsid w:val="005B45F4"/>
    <w:rsid w:val="005B4EB5"/>
    <w:rsid w:val="005B671D"/>
    <w:rsid w:val="005B6D7D"/>
    <w:rsid w:val="005C08E9"/>
    <w:rsid w:val="005C0A7D"/>
    <w:rsid w:val="005C0D27"/>
    <w:rsid w:val="005C137D"/>
    <w:rsid w:val="005C1F86"/>
    <w:rsid w:val="005C2FBB"/>
    <w:rsid w:val="005C386F"/>
    <w:rsid w:val="005C393E"/>
    <w:rsid w:val="005C3C75"/>
    <w:rsid w:val="005C41A5"/>
    <w:rsid w:val="005C43B0"/>
    <w:rsid w:val="005C4AF5"/>
    <w:rsid w:val="005C4CF0"/>
    <w:rsid w:val="005C5B9E"/>
    <w:rsid w:val="005C7D11"/>
    <w:rsid w:val="005D0F6C"/>
    <w:rsid w:val="005D1A12"/>
    <w:rsid w:val="005D20F2"/>
    <w:rsid w:val="005D2383"/>
    <w:rsid w:val="005D2E2A"/>
    <w:rsid w:val="005D3C5F"/>
    <w:rsid w:val="005D4CD4"/>
    <w:rsid w:val="005D539B"/>
    <w:rsid w:val="005D57D4"/>
    <w:rsid w:val="005D637E"/>
    <w:rsid w:val="005D69DE"/>
    <w:rsid w:val="005D7764"/>
    <w:rsid w:val="005E09F2"/>
    <w:rsid w:val="005E1303"/>
    <w:rsid w:val="005E23BF"/>
    <w:rsid w:val="005E2472"/>
    <w:rsid w:val="005E25E9"/>
    <w:rsid w:val="005E2D42"/>
    <w:rsid w:val="005E3350"/>
    <w:rsid w:val="005E4531"/>
    <w:rsid w:val="005E4838"/>
    <w:rsid w:val="005E48BC"/>
    <w:rsid w:val="005E5851"/>
    <w:rsid w:val="005E5C45"/>
    <w:rsid w:val="005E5DA5"/>
    <w:rsid w:val="005E64A7"/>
    <w:rsid w:val="005E6C31"/>
    <w:rsid w:val="005E7891"/>
    <w:rsid w:val="005F054E"/>
    <w:rsid w:val="005F1904"/>
    <w:rsid w:val="005F1A43"/>
    <w:rsid w:val="005F24E5"/>
    <w:rsid w:val="005F2566"/>
    <w:rsid w:val="005F3F64"/>
    <w:rsid w:val="005F4036"/>
    <w:rsid w:val="005F43BE"/>
    <w:rsid w:val="005F4544"/>
    <w:rsid w:val="005F4667"/>
    <w:rsid w:val="005F486C"/>
    <w:rsid w:val="005F4DF6"/>
    <w:rsid w:val="005F5410"/>
    <w:rsid w:val="005F55C9"/>
    <w:rsid w:val="005F67D1"/>
    <w:rsid w:val="005F756A"/>
    <w:rsid w:val="005F7BB0"/>
    <w:rsid w:val="00601169"/>
    <w:rsid w:val="006024D5"/>
    <w:rsid w:val="00602CD4"/>
    <w:rsid w:val="006037A1"/>
    <w:rsid w:val="006038B2"/>
    <w:rsid w:val="0060678F"/>
    <w:rsid w:val="00606C3B"/>
    <w:rsid w:val="00606FB1"/>
    <w:rsid w:val="00607C6D"/>
    <w:rsid w:val="00610865"/>
    <w:rsid w:val="006119EA"/>
    <w:rsid w:val="00611D05"/>
    <w:rsid w:val="00612591"/>
    <w:rsid w:val="006134E8"/>
    <w:rsid w:val="006145B8"/>
    <w:rsid w:val="00620554"/>
    <w:rsid w:val="00620CC7"/>
    <w:rsid w:val="006216AB"/>
    <w:rsid w:val="00622140"/>
    <w:rsid w:val="006223A7"/>
    <w:rsid w:val="00624A4A"/>
    <w:rsid w:val="00625849"/>
    <w:rsid w:val="00630132"/>
    <w:rsid w:val="00631317"/>
    <w:rsid w:val="00633A59"/>
    <w:rsid w:val="00633C4D"/>
    <w:rsid w:val="006353E3"/>
    <w:rsid w:val="0063649F"/>
    <w:rsid w:val="00637FFC"/>
    <w:rsid w:val="006407AC"/>
    <w:rsid w:val="00641B36"/>
    <w:rsid w:val="006425E0"/>
    <w:rsid w:val="00642F15"/>
    <w:rsid w:val="00643ADF"/>
    <w:rsid w:val="00644EEB"/>
    <w:rsid w:val="00645372"/>
    <w:rsid w:val="006454CA"/>
    <w:rsid w:val="00645936"/>
    <w:rsid w:val="006465E3"/>
    <w:rsid w:val="00646B5A"/>
    <w:rsid w:val="00646C4A"/>
    <w:rsid w:val="00646FB3"/>
    <w:rsid w:val="00647608"/>
    <w:rsid w:val="006478C0"/>
    <w:rsid w:val="00647AF1"/>
    <w:rsid w:val="00650998"/>
    <w:rsid w:val="00651374"/>
    <w:rsid w:val="00651A3D"/>
    <w:rsid w:val="00652572"/>
    <w:rsid w:val="00652AE5"/>
    <w:rsid w:val="006531BC"/>
    <w:rsid w:val="0065368E"/>
    <w:rsid w:val="0065372A"/>
    <w:rsid w:val="00653936"/>
    <w:rsid w:val="00653AAB"/>
    <w:rsid w:val="00653BAE"/>
    <w:rsid w:val="00654536"/>
    <w:rsid w:val="00654B9A"/>
    <w:rsid w:val="006552F1"/>
    <w:rsid w:val="006560FC"/>
    <w:rsid w:val="006563A3"/>
    <w:rsid w:val="006566CA"/>
    <w:rsid w:val="00656D25"/>
    <w:rsid w:val="00657243"/>
    <w:rsid w:val="006579AD"/>
    <w:rsid w:val="0066104B"/>
    <w:rsid w:val="00661BA5"/>
    <w:rsid w:val="00664618"/>
    <w:rsid w:val="006653B1"/>
    <w:rsid w:val="00665B92"/>
    <w:rsid w:val="00666099"/>
    <w:rsid w:val="00666ED8"/>
    <w:rsid w:val="006670C8"/>
    <w:rsid w:val="0066754F"/>
    <w:rsid w:val="006702D8"/>
    <w:rsid w:val="0067086C"/>
    <w:rsid w:val="00671027"/>
    <w:rsid w:val="00671A44"/>
    <w:rsid w:val="006724A7"/>
    <w:rsid w:val="0067353E"/>
    <w:rsid w:val="006736B8"/>
    <w:rsid w:val="00673AA3"/>
    <w:rsid w:val="00674478"/>
    <w:rsid w:val="00675A80"/>
    <w:rsid w:val="00680B37"/>
    <w:rsid w:val="00681FD4"/>
    <w:rsid w:val="00683DF2"/>
    <w:rsid w:val="00684AF9"/>
    <w:rsid w:val="00684BAC"/>
    <w:rsid w:val="0068550E"/>
    <w:rsid w:val="00686716"/>
    <w:rsid w:val="0068724C"/>
    <w:rsid w:val="0069105C"/>
    <w:rsid w:val="006922AC"/>
    <w:rsid w:val="006922B0"/>
    <w:rsid w:val="006926CF"/>
    <w:rsid w:val="00695694"/>
    <w:rsid w:val="006956EA"/>
    <w:rsid w:val="00695E9E"/>
    <w:rsid w:val="006962A3"/>
    <w:rsid w:val="006A03FD"/>
    <w:rsid w:val="006A07C8"/>
    <w:rsid w:val="006A1315"/>
    <w:rsid w:val="006A207C"/>
    <w:rsid w:val="006A23C4"/>
    <w:rsid w:val="006A3C68"/>
    <w:rsid w:val="006A43FA"/>
    <w:rsid w:val="006A6112"/>
    <w:rsid w:val="006A7587"/>
    <w:rsid w:val="006A78C1"/>
    <w:rsid w:val="006A7B32"/>
    <w:rsid w:val="006B12B5"/>
    <w:rsid w:val="006B3B47"/>
    <w:rsid w:val="006B3F5F"/>
    <w:rsid w:val="006B4179"/>
    <w:rsid w:val="006B5F4E"/>
    <w:rsid w:val="006B77AC"/>
    <w:rsid w:val="006B7A6D"/>
    <w:rsid w:val="006B7A7F"/>
    <w:rsid w:val="006B7C9F"/>
    <w:rsid w:val="006C0298"/>
    <w:rsid w:val="006C03D2"/>
    <w:rsid w:val="006C112F"/>
    <w:rsid w:val="006C1271"/>
    <w:rsid w:val="006C3558"/>
    <w:rsid w:val="006C426A"/>
    <w:rsid w:val="006C4287"/>
    <w:rsid w:val="006C514E"/>
    <w:rsid w:val="006C6677"/>
    <w:rsid w:val="006D00F3"/>
    <w:rsid w:val="006D025D"/>
    <w:rsid w:val="006D0C66"/>
    <w:rsid w:val="006D0CFC"/>
    <w:rsid w:val="006D1931"/>
    <w:rsid w:val="006D27C7"/>
    <w:rsid w:val="006D3DE5"/>
    <w:rsid w:val="006D42DE"/>
    <w:rsid w:val="006D4FD6"/>
    <w:rsid w:val="006D5974"/>
    <w:rsid w:val="006D59DE"/>
    <w:rsid w:val="006D7B53"/>
    <w:rsid w:val="006D7CF8"/>
    <w:rsid w:val="006E036D"/>
    <w:rsid w:val="006E1014"/>
    <w:rsid w:val="006E380E"/>
    <w:rsid w:val="006E3F99"/>
    <w:rsid w:val="006E5293"/>
    <w:rsid w:val="006E5598"/>
    <w:rsid w:val="006E58C0"/>
    <w:rsid w:val="006E6ED7"/>
    <w:rsid w:val="006E7CBA"/>
    <w:rsid w:val="006F00AC"/>
    <w:rsid w:val="006F0AA8"/>
    <w:rsid w:val="006F14B8"/>
    <w:rsid w:val="006F24DB"/>
    <w:rsid w:val="006F2FDB"/>
    <w:rsid w:val="006F4029"/>
    <w:rsid w:val="006F4585"/>
    <w:rsid w:val="006F5092"/>
    <w:rsid w:val="006F5B9C"/>
    <w:rsid w:val="006F7F94"/>
    <w:rsid w:val="007007C0"/>
    <w:rsid w:val="00700D8A"/>
    <w:rsid w:val="00701D21"/>
    <w:rsid w:val="0070209C"/>
    <w:rsid w:val="007027DB"/>
    <w:rsid w:val="00703D58"/>
    <w:rsid w:val="00704113"/>
    <w:rsid w:val="007049EA"/>
    <w:rsid w:val="0070681B"/>
    <w:rsid w:val="0070798F"/>
    <w:rsid w:val="007079B2"/>
    <w:rsid w:val="00707F34"/>
    <w:rsid w:val="0071028E"/>
    <w:rsid w:val="007103B9"/>
    <w:rsid w:val="007109CE"/>
    <w:rsid w:val="00710AF1"/>
    <w:rsid w:val="00710DF8"/>
    <w:rsid w:val="0071296D"/>
    <w:rsid w:val="007132C7"/>
    <w:rsid w:val="007138D6"/>
    <w:rsid w:val="00713DE7"/>
    <w:rsid w:val="00713E31"/>
    <w:rsid w:val="0071417D"/>
    <w:rsid w:val="007146ED"/>
    <w:rsid w:val="00714969"/>
    <w:rsid w:val="00716DB8"/>
    <w:rsid w:val="00717181"/>
    <w:rsid w:val="00720F68"/>
    <w:rsid w:val="007219DC"/>
    <w:rsid w:val="00721BE1"/>
    <w:rsid w:val="0072381F"/>
    <w:rsid w:val="00723C87"/>
    <w:rsid w:val="00723FAA"/>
    <w:rsid w:val="007241F7"/>
    <w:rsid w:val="0072510B"/>
    <w:rsid w:val="00725ECB"/>
    <w:rsid w:val="00726B1D"/>
    <w:rsid w:val="00726BF1"/>
    <w:rsid w:val="007305D6"/>
    <w:rsid w:val="007308BF"/>
    <w:rsid w:val="00730DDD"/>
    <w:rsid w:val="00731D3C"/>
    <w:rsid w:val="007327AB"/>
    <w:rsid w:val="0073292E"/>
    <w:rsid w:val="00732C43"/>
    <w:rsid w:val="00733128"/>
    <w:rsid w:val="007337FD"/>
    <w:rsid w:val="00733D73"/>
    <w:rsid w:val="00734A59"/>
    <w:rsid w:val="0073536B"/>
    <w:rsid w:val="00737408"/>
    <w:rsid w:val="00740317"/>
    <w:rsid w:val="00740647"/>
    <w:rsid w:val="00741FCE"/>
    <w:rsid w:val="00742697"/>
    <w:rsid w:val="00742D31"/>
    <w:rsid w:val="00743D11"/>
    <w:rsid w:val="00744D0B"/>
    <w:rsid w:val="00744DF9"/>
    <w:rsid w:val="007472C5"/>
    <w:rsid w:val="00750653"/>
    <w:rsid w:val="00751408"/>
    <w:rsid w:val="00752A6C"/>
    <w:rsid w:val="00753A16"/>
    <w:rsid w:val="00753B26"/>
    <w:rsid w:val="00756331"/>
    <w:rsid w:val="00756CB8"/>
    <w:rsid w:val="00757EA6"/>
    <w:rsid w:val="007600BE"/>
    <w:rsid w:val="007609B4"/>
    <w:rsid w:val="007620F3"/>
    <w:rsid w:val="0076231C"/>
    <w:rsid w:val="00762BAF"/>
    <w:rsid w:val="00763ADC"/>
    <w:rsid w:val="00763B03"/>
    <w:rsid w:val="00764A08"/>
    <w:rsid w:val="007651BA"/>
    <w:rsid w:val="007657B0"/>
    <w:rsid w:val="007676B1"/>
    <w:rsid w:val="0077047C"/>
    <w:rsid w:val="00770698"/>
    <w:rsid w:val="00771C62"/>
    <w:rsid w:val="0077222D"/>
    <w:rsid w:val="00772D51"/>
    <w:rsid w:val="00773A8D"/>
    <w:rsid w:val="00773BF8"/>
    <w:rsid w:val="0077456F"/>
    <w:rsid w:val="0077506B"/>
    <w:rsid w:val="00775F52"/>
    <w:rsid w:val="00776A35"/>
    <w:rsid w:val="00777646"/>
    <w:rsid w:val="007778D1"/>
    <w:rsid w:val="007808FB"/>
    <w:rsid w:val="00780AEE"/>
    <w:rsid w:val="00781BD5"/>
    <w:rsid w:val="00782A8E"/>
    <w:rsid w:val="00782FD4"/>
    <w:rsid w:val="00783F98"/>
    <w:rsid w:val="00784762"/>
    <w:rsid w:val="00784961"/>
    <w:rsid w:val="00785656"/>
    <w:rsid w:val="00786852"/>
    <w:rsid w:val="007870D7"/>
    <w:rsid w:val="00787854"/>
    <w:rsid w:val="00791374"/>
    <w:rsid w:val="0079166B"/>
    <w:rsid w:val="0079192A"/>
    <w:rsid w:val="00791FA3"/>
    <w:rsid w:val="007925E0"/>
    <w:rsid w:val="00792657"/>
    <w:rsid w:val="0079535B"/>
    <w:rsid w:val="00796A4F"/>
    <w:rsid w:val="0079793A"/>
    <w:rsid w:val="007A1317"/>
    <w:rsid w:val="007A1560"/>
    <w:rsid w:val="007A446A"/>
    <w:rsid w:val="007A4AA5"/>
    <w:rsid w:val="007A58A2"/>
    <w:rsid w:val="007B26E4"/>
    <w:rsid w:val="007B4584"/>
    <w:rsid w:val="007B57A6"/>
    <w:rsid w:val="007B584B"/>
    <w:rsid w:val="007B7567"/>
    <w:rsid w:val="007C04CD"/>
    <w:rsid w:val="007C0A84"/>
    <w:rsid w:val="007C0C47"/>
    <w:rsid w:val="007C12B1"/>
    <w:rsid w:val="007C1B3A"/>
    <w:rsid w:val="007C1B60"/>
    <w:rsid w:val="007C1FDD"/>
    <w:rsid w:val="007C21FD"/>
    <w:rsid w:val="007C25B9"/>
    <w:rsid w:val="007C295A"/>
    <w:rsid w:val="007C30A6"/>
    <w:rsid w:val="007C40E3"/>
    <w:rsid w:val="007C42B7"/>
    <w:rsid w:val="007C4418"/>
    <w:rsid w:val="007C48D1"/>
    <w:rsid w:val="007C4B80"/>
    <w:rsid w:val="007C5819"/>
    <w:rsid w:val="007C6476"/>
    <w:rsid w:val="007C6661"/>
    <w:rsid w:val="007C673B"/>
    <w:rsid w:val="007C704F"/>
    <w:rsid w:val="007C7077"/>
    <w:rsid w:val="007D27AB"/>
    <w:rsid w:val="007D30B9"/>
    <w:rsid w:val="007D3483"/>
    <w:rsid w:val="007D3A02"/>
    <w:rsid w:val="007D3CDE"/>
    <w:rsid w:val="007D4F40"/>
    <w:rsid w:val="007D5F0A"/>
    <w:rsid w:val="007D5F35"/>
    <w:rsid w:val="007D6115"/>
    <w:rsid w:val="007D70A9"/>
    <w:rsid w:val="007D7E94"/>
    <w:rsid w:val="007D7EE8"/>
    <w:rsid w:val="007E1268"/>
    <w:rsid w:val="007E128F"/>
    <w:rsid w:val="007E216E"/>
    <w:rsid w:val="007E2218"/>
    <w:rsid w:val="007E24B5"/>
    <w:rsid w:val="007E252B"/>
    <w:rsid w:val="007E2CE3"/>
    <w:rsid w:val="007E39FC"/>
    <w:rsid w:val="007E5348"/>
    <w:rsid w:val="007E5662"/>
    <w:rsid w:val="007E5D5A"/>
    <w:rsid w:val="007E6180"/>
    <w:rsid w:val="007E708F"/>
    <w:rsid w:val="007F0277"/>
    <w:rsid w:val="007F0DAB"/>
    <w:rsid w:val="007F27B8"/>
    <w:rsid w:val="007F3450"/>
    <w:rsid w:val="007F4062"/>
    <w:rsid w:val="007F4374"/>
    <w:rsid w:val="007F4592"/>
    <w:rsid w:val="007F51EB"/>
    <w:rsid w:val="007F5987"/>
    <w:rsid w:val="007F5CF8"/>
    <w:rsid w:val="0080040D"/>
    <w:rsid w:val="00800CC8"/>
    <w:rsid w:val="00801532"/>
    <w:rsid w:val="00801D1E"/>
    <w:rsid w:val="0080236F"/>
    <w:rsid w:val="008041C6"/>
    <w:rsid w:val="00804A96"/>
    <w:rsid w:val="00806698"/>
    <w:rsid w:val="00806EDF"/>
    <w:rsid w:val="0080706A"/>
    <w:rsid w:val="00807474"/>
    <w:rsid w:val="00810279"/>
    <w:rsid w:val="00810C77"/>
    <w:rsid w:val="00810F07"/>
    <w:rsid w:val="00811453"/>
    <w:rsid w:val="0081199F"/>
    <w:rsid w:val="00812496"/>
    <w:rsid w:val="00812EE5"/>
    <w:rsid w:val="008134BE"/>
    <w:rsid w:val="008138D3"/>
    <w:rsid w:val="0081544D"/>
    <w:rsid w:val="00815E54"/>
    <w:rsid w:val="008220FA"/>
    <w:rsid w:val="00823666"/>
    <w:rsid w:val="00823EC0"/>
    <w:rsid w:val="00824517"/>
    <w:rsid w:val="00824BBB"/>
    <w:rsid w:val="00825F9A"/>
    <w:rsid w:val="0082675E"/>
    <w:rsid w:val="00826AB8"/>
    <w:rsid w:val="00826FB8"/>
    <w:rsid w:val="008275DB"/>
    <w:rsid w:val="00830353"/>
    <w:rsid w:val="00831CB7"/>
    <w:rsid w:val="008322D5"/>
    <w:rsid w:val="00833B44"/>
    <w:rsid w:val="00833EE9"/>
    <w:rsid w:val="00834197"/>
    <w:rsid w:val="00834EC6"/>
    <w:rsid w:val="008352EB"/>
    <w:rsid w:val="008407A1"/>
    <w:rsid w:val="00840EC0"/>
    <w:rsid w:val="0084106A"/>
    <w:rsid w:val="008421AD"/>
    <w:rsid w:val="008423DB"/>
    <w:rsid w:val="00843260"/>
    <w:rsid w:val="00843261"/>
    <w:rsid w:val="00843312"/>
    <w:rsid w:val="00843709"/>
    <w:rsid w:val="008450E2"/>
    <w:rsid w:val="0084629A"/>
    <w:rsid w:val="0084698D"/>
    <w:rsid w:val="00847238"/>
    <w:rsid w:val="00853ACD"/>
    <w:rsid w:val="00853CCB"/>
    <w:rsid w:val="008552B6"/>
    <w:rsid w:val="0086157C"/>
    <w:rsid w:val="00862349"/>
    <w:rsid w:val="008632C7"/>
    <w:rsid w:val="00866060"/>
    <w:rsid w:val="00866555"/>
    <w:rsid w:val="00866612"/>
    <w:rsid w:val="00867910"/>
    <w:rsid w:val="008719AE"/>
    <w:rsid w:val="00871F0A"/>
    <w:rsid w:val="00873106"/>
    <w:rsid w:val="008769E3"/>
    <w:rsid w:val="00876EAF"/>
    <w:rsid w:val="00876FC7"/>
    <w:rsid w:val="008800A0"/>
    <w:rsid w:val="00881366"/>
    <w:rsid w:val="00881E33"/>
    <w:rsid w:val="008826C0"/>
    <w:rsid w:val="00882CE5"/>
    <w:rsid w:val="008842DB"/>
    <w:rsid w:val="00885818"/>
    <w:rsid w:val="008858CA"/>
    <w:rsid w:val="00887B8E"/>
    <w:rsid w:val="00890C33"/>
    <w:rsid w:val="00891D3E"/>
    <w:rsid w:val="00891DD3"/>
    <w:rsid w:val="00892322"/>
    <w:rsid w:val="0089564E"/>
    <w:rsid w:val="00895F86"/>
    <w:rsid w:val="0089631A"/>
    <w:rsid w:val="008A03CE"/>
    <w:rsid w:val="008A180C"/>
    <w:rsid w:val="008A1DE0"/>
    <w:rsid w:val="008A23F6"/>
    <w:rsid w:val="008A2585"/>
    <w:rsid w:val="008A7BEB"/>
    <w:rsid w:val="008B0021"/>
    <w:rsid w:val="008B09BC"/>
    <w:rsid w:val="008B0BC0"/>
    <w:rsid w:val="008B0C92"/>
    <w:rsid w:val="008B126C"/>
    <w:rsid w:val="008B1B40"/>
    <w:rsid w:val="008B242D"/>
    <w:rsid w:val="008B35FC"/>
    <w:rsid w:val="008B3637"/>
    <w:rsid w:val="008B416C"/>
    <w:rsid w:val="008B4365"/>
    <w:rsid w:val="008B4452"/>
    <w:rsid w:val="008B66A7"/>
    <w:rsid w:val="008B7878"/>
    <w:rsid w:val="008C0275"/>
    <w:rsid w:val="008C0ABD"/>
    <w:rsid w:val="008C0C2D"/>
    <w:rsid w:val="008C0D9E"/>
    <w:rsid w:val="008C2DC8"/>
    <w:rsid w:val="008C3131"/>
    <w:rsid w:val="008C624C"/>
    <w:rsid w:val="008C638C"/>
    <w:rsid w:val="008C6A6F"/>
    <w:rsid w:val="008C75F8"/>
    <w:rsid w:val="008C7B59"/>
    <w:rsid w:val="008D0820"/>
    <w:rsid w:val="008D3962"/>
    <w:rsid w:val="008D50EB"/>
    <w:rsid w:val="008D5103"/>
    <w:rsid w:val="008D5823"/>
    <w:rsid w:val="008D6A68"/>
    <w:rsid w:val="008D7084"/>
    <w:rsid w:val="008E09A9"/>
    <w:rsid w:val="008E0A3C"/>
    <w:rsid w:val="008E3101"/>
    <w:rsid w:val="008E3C25"/>
    <w:rsid w:val="008E3F7E"/>
    <w:rsid w:val="008E43A5"/>
    <w:rsid w:val="008E5D81"/>
    <w:rsid w:val="008E7E17"/>
    <w:rsid w:val="008F14EE"/>
    <w:rsid w:val="008F1AFA"/>
    <w:rsid w:val="008F1EAD"/>
    <w:rsid w:val="008F26BF"/>
    <w:rsid w:val="008F273C"/>
    <w:rsid w:val="008F2B43"/>
    <w:rsid w:val="008F36DE"/>
    <w:rsid w:val="008F407B"/>
    <w:rsid w:val="008F51D8"/>
    <w:rsid w:val="008F5575"/>
    <w:rsid w:val="008F5AA5"/>
    <w:rsid w:val="008F6F62"/>
    <w:rsid w:val="008F7261"/>
    <w:rsid w:val="009003B9"/>
    <w:rsid w:val="00901A8A"/>
    <w:rsid w:val="00903102"/>
    <w:rsid w:val="00903CD0"/>
    <w:rsid w:val="00904B6B"/>
    <w:rsid w:val="00906B98"/>
    <w:rsid w:val="00907024"/>
    <w:rsid w:val="0090797E"/>
    <w:rsid w:val="00907AA6"/>
    <w:rsid w:val="009106D6"/>
    <w:rsid w:val="009130A9"/>
    <w:rsid w:val="00913661"/>
    <w:rsid w:val="009137B4"/>
    <w:rsid w:val="00914B40"/>
    <w:rsid w:val="009154D4"/>
    <w:rsid w:val="00915991"/>
    <w:rsid w:val="00916C62"/>
    <w:rsid w:val="0091705D"/>
    <w:rsid w:val="009178DC"/>
    <w:rsid w:val="00917CDF"/>
    <w:rsid w:val="00917E6A"/>
    <w:rsid w:val="009204C6"/>
    <w:rsid w:val="0092105A"/>
    <w:rsid w:val="00921199"/>
    <w:rsid w:val="00922841"/>
    <w:rsid w:val="009243CC"/>
    <w:rsid w:val="00924EB0"/>
    <w:rsid w:val="0092518E"/>
    <w:rsid w:val="00925815"/>
    <w:rsid w:val="009266B9"/>
    <w:rsid w:val="00926B3F"/>
    <w:rsid w:val="00926C5C"/>
    <w:rsid w:val="0092708F"/>
    <w:rsid w:val="0092710A"/>
    <w:rsid w:val="00927723"/>
    <w:rsid w:val="00927ADC"/>
    <w:rsid w:val="00930016"/>
    <w:rsid w:val="00931D70"/>
    <w:rsid w:val="0093210E"/>
    <w:rsid w:val="00935319"/>
    <w:rsid w:val="0093596F"/>
    <w:rsid w:val="00935A50"/>
    <w:rsid w:val="00936138"/>
    <w:rsid w:val="00937B13"/>
    <w:rsid w:val="00940574"/>
    <w:rsid w:val="00940833"/>
    <w:rsid w:val="009423EC"/>
    <w:rsid w:val="009437B4"/>
    <w:rsid w:val="00943CDD"/>
    <w:rsid w:val="00943FCA"/>
    <w:rsid w:val="009469D0"/>
    <w:rsid w:val="009473C2"/>
    <w:rsid w:val="00950677"/>
    <w:rsid w:val="00950ED7"/>
    <w:rsid w:val="00951B70"/>
    <w:rsid w:val="0095223E"/>
    <w:rsid w:val="00952D8D"/>
    <w:rsid w:val="00953246"/>
    <w:rsid w:val="00953659"/>
    <w:rsid w:val="00954073"/>
    <w:rsid w:val="0095603B"/>
    <w:rsid w:val="00956075"/>
    <w:rsid w:val="00956D84"/>
    <w:rsid w:val="00960089"/>
    <w:rsid w:val="00961211"/>
    <w:rsid w:val="00961916"/>
    <w:rsid w:val="00961DA9"/>
    <w:rsid w:val="00962269"/>
    <w:rsid w:val="00962B1B"/>
    <w:rsid w:val="00963886"/>
    <w:rsid w:val="0096498C"/>
    <w:rsid w:val="009652FB"/>
    <w:rsid w:val="00965CBE"/>
    <w:rsid w:val="00967208"/>
    <w:rsid w:val="00967C71"/>
    <w:rsid w:val="00967EE6"/>
    <w:rsid w:val="009705D7"/>
    <w:rsid w:val="009734F3"/>
    <w:rsid w:val="00973BE4"/>
    <w:rsid w:val="00975655"/>
    <w:rsid w:val="00976DA7"/>
    <w:rsid w:val="00980AD7"/>
    <w:rsid w:val="00980EA8"/>
    <w:rsid w:val="00981E1F"/>
    <w:rsid w:val="0098339D"/>
    <w:rsid w:val="0098344B"/>
    <w:rsid w:val="0098384B"/>
    <w:rsid w:val="00983D32"/>
    <w:rsid w:val="00984444"/>
    <w:rsid w:val="0098478D"/>
    <w:rsid w:val="009854F0"/>
    <w:rsid w:val="00986529"/>
    <w:rsid w:val="0099088F"/>
    <w:rsid w:val="009918D6"/>
    <w:rsid w:val="00992FB1"/>
    <w:rsid w:val="009933CE"/>
    <w:rsid w:val="009948E7"/>
    <w:rsid w:val="00994DF7"/>
    <w:rsid w:val="009954F8"/>
    <w:rsid w:val="00996565"/>
    <w:rsid w:val="00996747"/>
    <w:rsid w:val="009970F7"/>
    <w:rsid w:val="009975FC"/>
    <w:rsid w:val="009A16B3"/>
    <w:rsid w:val="009A1762"/>
    <w:rsid w:val="009A380B"/>
    <w:rsid w:val="009A3A6D"/>
    <w:rsid w:val="009A62F5"/>
    <w:rsid w:val="009A6670"/>
    <w:rsid w:val="009A6D2F"/>
    <w:rsid w:val="009A7AE1"/>
    <w:rsid w:val="009A7D44"/>
    <w:rsid w:val="009B0EFE"/>
    <w:rsid w:val="009B1474"/>
    <w:rsid w:val="009B23B0"/>
    <w:rsid w:val="009B43AB"/>
    <w:rsid w:val="009B52A4"/>
    <w:rsid w:val="009B5E24"/>
    <w:rsid w:val="009B69C6"/>
    <w:rsid w:val="009B6DDC"/>
    <w:rsid w:val="009C03A5"/>
    <w:rsid w:val="009C0C97"/>
    <w:rsid w:val="009C3B5F"/>
    <w:rsid w:val="009C42C1"/>
    <w:rsid w:val="009C43A5"/>
    <w:rsid w:val="009C4810"/>
    <w:rsid w:val="009C5448"/>
    <w:rsid w:val="009C6BF6"/>
    <w:rsid w:val="009C76F9"/>
    <w:rsid w:val="009C7D8C"/>
    <w:rsid w:val="009D1E87"/>
    <w:rsid w:val="009D2F0F"/>
    <w:rsid w:val="009D3438"/>
    <w:rsid w:val="009D49B2"/>
    <w:rsid w:val="009D4AB5"/>
    <w:rsid w:val="009D56A3"/>
    <w:rsid w:val="009D581E"/>
    <w:rsid w:val="009D77C2"/>
    <w:rsid w:val="009D78BD"/>
    <w:rsid w:val="009E15B8"/>
    <w:rsid w:val="009E1875"/>
    <w:rsid w:val="009E18D7"/>
    <w:rsid w:val="009E31AC"/>
    <w:rsid w:val="009E4B01"/>
    <w:rsid w:val="009E5675"/>
    <w:rsid w:val="009E5FD6"/>
    <w:rsid w:val="009E6E3E"/>
    <w:rsid w:val="009E6EBD"/>
    <w:rsid w:val="009E7B7C"/>
    <w:rsid w:val="009F05C4"/>
    <w:rsid w:val="009F128C"/>
    <w:rsid w:val="009F15F6"/>
    <w:rsid w:val="009F29DF"/>
    <w:rsid w:val="009F45F8"/>
    <w:rsid w:val="009F4906"/>
    <w:rsid w:val="009F5F58"/>
    <w:rsid w:val="009F628B"/>
    <w:rsid w:val="009F62D3"/>
    <w:rsid w:val="009F638C"/>
    <w:rsid w:val="00A000B0"/>
    <w:rsid w:val="00A009C1"/>
    <w:rsid w:val="00A01A3E"/>
    <w:rsid w:val="00A03D1E"/>
    <w:rsid w:val="00A04879"/>
    <w:rsid w:val="00A05C85"/>
    <w:rsid w:val="00A05FFD"/>
    <w:rsid w:val="00A066CE"/>
    <w:rsid w:val="00A06FC8"/>
    <w:rsid w:val="00A107D3"/>
    <w:rsid w:val="00A11579"/>
    <w:rsid w:val="00A1197F"/>
    <w:rsid w:val="00A11E76"/>
    <w:rsid w:val="00A12836"/>
    <w:rsid w:val="00A13295"/>
    <w:rsid w:val="00A13348"/>
    <w:rsid w:val="00A1408E"/>
    <w:rsid w:val="00A152C6"/>
    <w:rsid w:val="00A15ACF"/>
    <w:rsid w:val="00A15D72"/>
    <w:rsid w:val="00A167CF"/>
    <w:rsid w:val="00A168A3"/>
    <w:rsid w:val="00A168A6"/>
    <w:rsid w:val="00A169F5"/>
    <w:rsid w:val="00A2011E"/>
    <w:rsid w:val="00A20162"/>
    <w:rsid w:val="00A21CBD"/>
    <w:rsid w:val="00A22E05"/>
    <w:rsid w:val="00A2331A"/>
    <w:rsid w:val="00A23406"/>
    <w:rsid w:val="00A236BB"/>
    <w:rsid w:val="00A2382C"/>
    <w:rsid w:val="00A238A3"/>
    <w:rsid w:val="00A25146"/>
    <w:rsid w:val="00A25431"/>
    <w:rsid w:val="00A25DE4"/>
    <w:rsid w:val="00A277CC"/>
    <w:rsid w:val="00A300BE"/>
    <w:rsid w:val="00A3273B"/>
    <w:rsid w:val="00A33622"/>
    <w:rsid w:val="00A34C6F"/>
    <w:rsid w:val="00A351EA"/>
    <w:rsid w:val="00A376DD"/>
    <w:rsid w:val="00A400F3"/>
    <w:rsid w:val="00A43747"/>
    <w:rsid w:val="00A43947"/>
    <w:rsid w:val="00A44047"/>
    <w:rsid w:val="00A45008"/>
    <w:rsid w:val="00A46792"/>
    <w:rsid w:val="00A4735D"/>
    <w:rsid w:val="00A47496"/>
    <w:rsid w:val="00A475A8"/>
    <w:rsid w:val="00A532DD"/>
    <w:rsid w:val="00A54DEC"/>
    <w:rsid w:val="00A55E93"/>
    <w:rsid w:val="00A564FF"/>
    <w:rsid w:val="00A568EC"/>
    <w:rsid w:val="00A569FD"/>
    <w:rsid w:val="00A56DE9"/>
    <w:rsid w:val="00A578D3"/>
    <w:rsid w:val="00A608DE"/>
    <w:rsid w:val="00A60B03"/>
    <w:rsid w:val="00A60F36"/>
    <w:rsid w:val="00A61624"/>
    <w:rsid w:val="00A616AB"/>
    <w:rsid w:val="00A61897"/>
    <w:rsid w:val="00A621F9"/>
    <w:rsid w:val="00A624A7"/>
    <w:rsid w:val="00A62A16"/>
    <w:rsid w:val="00A636D1"/>
    <w:rsid w:val="00A63B99"/>
    <w:rsid w:val="00A64409"/>
    <w:rsid w:val="00A662E0"/>
    <w:rsid w:val="00A70049"/>
    <w:rsid w:val="00A707C0"/>
    <w:rsid w:val="00A7203D"/>
    <w:rsid w:val="00A7280D"/>
    <w:rsid w:val="00A743B9"/>
    <w:rsid w:val="00A76D51"/>
    <w:rsid w:val="00A77030"/>
    <w:rsid w:val="00A7783C"/>
    <w:rsid w:val="00A803B9"/>
    <w:rsid w:val="00A809C3"/>
    <w:rsid w:val="00A80E69"/>
    <w:rsid w:val="00A811A0"/>
    <w:rsid w:val="00A81F7D"/>
    <w:rsid w:val="00A8217B"/>
    <w:rsid w:val="00A822B7"/>
    <w:rsid w:val="00A82483"/>
    <w:rsid w:val="00A82F71"/>
    <w:rsid w:val="00A8339A"/>
    <w:rsid w:val="00A84070"/>
    <w:rsid w:val="00A84996"/>
    <w:rsid w:val="00A85C01"/>
    <w:rsid w:val="00A85E63"/>
    <w:rsid w:val="00A87800"/>
    <w:rsid w:val="00A9087D"/>
    <w:rsid w:val="00A92094"/>
    <w:rsid w:val="00A920A9"/>
    <w:rsid w:val="00A92801"/>
    <w:rsid w:val="00A929BA"/>
    <w:rsid w:val="00A936D5"/>
    <w:rsid w:val="00A95079"/>
    <w:rsid w:val="00A956BA"/>
    <w:rsid w:val="00A96850"/>
    <w:rsid w:val="00A96D38"/>
    <w:rsid w:val="00A97B0E"/>
    <w:rsid w:val="00A97BEF"/>
    <w:rsid w:val="00A97CA7"/>
    <w:rsid w:val="00A97F43"/>
    <w:rsid w:val="00AA0869"/>
    <w:rsid w:val="00AA0B08"/>
    <w:rsid w:val="00AA0C06"/>
    <w:rsid w:val="00AA0D6D"/>
    <w:rsid w:val="00AA1021"/>
    <w:rsid w:val="00AA1361"/>
    <w:rsid w:val="00AA15C9"/>
    <w:rsid w:val="00AA2109"/>
    <w:rsid w:val="00AA2959"/>
    <w:rsid w:val="00AA2A9E"/>
    <w:rsid w:val="00AA3225"/>
    <w:rsid w:val="00AA39AD"/>
    <w:rsid w:val="00AA4430"/>
    <w:rsid w:val="00AA44BB"/>
    <w:rsid w:val="00AA4552"/>
    <w:rsid w:val="00AA4E45"/>
    <w:rsid w:val="00AA6ACA"/>
    <w:rsid w:val="00AA6FB6"/>
    <w:rsid w:val="00AA75FA"/>
    <w:rsid w:val="00AA79D2"/>
    <w:rsid w:val="00AA7AC3"/>
    <w:rsid w:val="00AA7C0C"/>
    <w:rsid w:val="00AB03AA"/>
    <w:rsid w:val="00AB0431"/>
    <w:rsid w:val="00AB0D68"/>
    <w:rsid w:val="00AB214E"/>
    <w:rsid w:val="00AB5064"/>
    <w:rsid w:val="00AB5933"/>
    <w:rsid w:val="00AB5BD4"/>
    <w:rsid w:val="00AB6419"/>
    <w:rsid w:val="00AB738D"/>
    <w:rsid w:val="00AB7E44"/>
    <w:rsid w:val="00AC07E1"/>
    <w:rsid w:val="00AC1A9E"/>
    <w:rsid w:val="00AC2713"/>
    <w:rsid w:val="00AC2C02"/>
    <w:rsid w:val="00AC325C"/>
    <w:rsid w:val="00AC36A2"/>
    <w:rsid w:val="00AC4F41"/>
    <w:rsid w:val="00AC56DE"/>
    <w:rsid w:val="00AC7BD1"/>
    <w:rsid w:val="00AC7C6F"/>
    <w:rsid w:val="00AC7FF6"/>
    <w:rsid w:val="00AD017E"/>
    <w:rsid w:val="00AD09F9"/>
    <w:rsid w:val="00AD1882"/>
    <w:rsid w:val="00AD1D28"/>
    <w:rsid w:val="00AD264B"/>
    <w:rsid w:val="00AD2711"/>
    <w:rsid w:val="00AD29AA"/>
    <w:rsid w:val="00AD3517"/>
    <w:rsid w:val="00AD3813"/>
    <w:rsid w:val="00AD49CA"/>
    <w:rsid w:val="00AD5B7A"/>
    <w:rsid w:val="00AD62CC"/>
    <w:rsid w:val="00AD678B"/>
    <w:rsid w:val="00AD6E43"/>
    <w:rsid w:val="00AD7383"/>
    <w:rsid w:val="00AE0E3A"/>
    <w:rsid w:val="00AE2234"/>
    <w:rsid w:val="00AE25E8"/>
    <w:rsid w:val="00AE3AF7"/>
    <w:rsid w:val="00AE53AC"/>
    <w:rsid w:val="00AE59A9"/>
    <w:rsid w:val="00AE5AEC"/>
    <w:rsid w:val="00AE6726"/>
    <w:rsid w:val="00AE7B82"/>
    <w:rsid w:val="00AE7B94"/>
    <w:rsid w:val="00AE7FDF"/>
    <w:rsid w:val="00AF0726"/>
    <w:rsid w:val="00AF0D37"/>
    <w:rsid w:val="00AF1641"/>
    <w:rsid w:val="00AF234B"/>
    <w:rsid w:val="00AF33BE"/>
    <w:rsid w:val="00AF4872"/>
    <w:rsid w:val="00AF4890"/>
    <w:rsid w:val="00AF4D5E"/>
    <w:rsid w:val="00AF4D88"/>
    <w:rsid w:val="00AF508D"/>
    <w:rsid w:val="00AF6CA0"/>
    <w:rsid w:val="00AF70AB"/>
    <w:rsid w:val="00AF71C4"/>
    <w:rsid w:val="00AF79D9"/>
    <w:rsid w:val="00B00012"/>
    <w:rsid w:val="00B00855"/>
    <w:rsid w:val="00B01BD0"/>
    <w:rsid w:val="00B023B9"/>
    <w:rsid w:val="00B02DBA"/>
    <w:rsid w:val="00B0401B"/>
    <w:rsid w:val="00B041E6"/>
    <w:rsid w:val="00B0428E"/>
    <w:rsid w:val="00B047FA"/>
    <w:rsid w:val="00B04F12"/>
    <w:rsid w:val="00B076F3"/>
    <w:rsid w:val="00B07F9E"/>
    <w:rsid w:val="00B1081F"/>
    <w:rsid w:val="00B1212F"/>
    <w:rsid w:val="00B12F20"/>
    <w:rsid w:val="00B12F8E"/>
    <w:rsid w:val="00B13160"/>
    <w:rsid w:val="00B1595B"/>
    <w:rsid w:val="00B15FB0"/>
    <w:rsid w:val="00B1600A"/>
    <w:rsid w:val="00B16041"/>
    <w:rsid w:val="00B169ED"/>
    <w:rsid w:val="00B16B96"/>
    <w:rsid w:val="00B16E96"/>
    <w:rsid w:val="00B16F6D"/>
    <w:rsid w:val="00B17631"/>
    <w:rsid w:val="00B2028D"/>
    <w:rsid w:val="00B212F8"/>
    <w:rsid w:val="00B223C4"/>
    <w:rsid w:val="00B245D8"/>
    <w:rsid w:val="00B25744"/>
    <w:rsid w:val="00B272C3"/>
    <w:rsid w:val="00B279CB"/>
    <w:rsid w:val="00B30228"/>
    <w:rsid w:val="00B3125F"/>
    <w:rsid w:val="00B32561"/>
    <w:rsid w:val="00B33CCD"/>
    <w:rsid w:val="00B351AE"/>
    <w:rsid w:val="00B3534A"/>
    <w:rsid w:val="00B35C9A"/>
    <w:rsid w:val="00B35CB4"/>
    <w:rsid w:val="00B36A7B"/>
    <w:rsid w:val="00B37DE1"/>
    <w:rsid w:val="00B41123"/>
    <w:rsid w:val="00B417D6"/>
    <w:rsid w:val="00B41CF2"/>
    <w:rsid w:val="00B427A3"/>
    <w:rsid w:val="00B45378"/>
    <w:rsid w:val="00B46834"/>
    <w:rsid w:val="00B479BD"/>
    <w:rsid w:val="00B50541"/>
    <w:rsid w:val="00B51F4F"/>
    <w:rsid w:val="00B52F20"/>
    <w:rsid w:val="00B53A5A"/>
    <w:rsid w:val="00B53C36"/>
    <w:rsid w:val="00B541E8"/>
    <w:rsid w:val="00B5481F"/>
    <w:rsid w:val="00B553E4"/>
    <w:rsid w:val="00B55D2D"/>
    <w:rsid w:val="00B56112"/>
    <w:rsid w:val="00B56A53"/>
    <w:rsid w:val="00B579C4"/>
    <w:rsid w:val="00B57C19"/>
    <w:rsid w:val="00B61AB4"/>
    <w:rsid w:val="00B61E46"/>
    <w:rsid w:val="00B61FC8"/>
    <w:rsid w:val="00B62359"/>
    <w:rsid w:val="00B631A1"/>
    <w:rsid w:val="00B64D82"/>
    <w:rsid w:val="00B650D3"/>
    <w:rsid w:val="00B65B95"/>
    <w:rsid w:val="00B65E79"/>
    <w:rsid w:val="00B65F57"/>
    <w:rsid w:val="00B6636E"/>
    <w:rsid w:val="00B6680F"/>
    <w:rsid w:val="00B66B2E"/>
    <w:rsid w:val="00B67344"/>
    <w:rsid w:val="00B675C2"/>
    <w:rsid w:val="00B70D3D"/>
    <w:rsid w:val="00B71610"/>
    <w:rsid w:val="00B71F63"/>
    <w:rsid w:val="00B720F4"/>
    <w:rsid w:val="00B72374"/>
    <w:rsid w:val="00B74445"/>
    <w:rsid w:val="00B74CC9"/>
    <w:rsid w:val="00B7586D"/>
    <w:rsid w:val="00B75C08"/>
    <w:rsid w:val="00B77429"/>
    <w:rsid w:val="00B77843"/>
    <w:rsid w:val="00B80932"/>
    <w:rsid w:val="00B81298"/>
    <w:rsid w:val="00B81306"/>
    <w:rsid w:val="00B818F2"/>
    <w:rsid w:val="00B82A45"/>
    <w:rsid w:val="00B82A4E"/>
    <w:rsid w:val="00B82DC5"/>
    <w:rsid w:val="00B84E42"/>
    <w:rsid w:val="00B85F4D"/>
    <w:rsid w:val="00B86748"/>
    <w:rsid w:val="00B874BD"/>
    <w:rsid w:val="00B879F7"/>
    <w:rsid w:val="00B911CB"/>
    <w:rsid w:val="00B92040"/>
    <w:rsid w:val="00B9482E"/>
    <w:rsid w:val="00B9555F"/>
    <w:rsid w:val="00B96AA0"/>
    <w:rsid w:val="00B96E7B"/>
    <w:rsid w:val="00B96ECA"/>
    <w:rsid w:val="00B978C4"/>
    <w:rsid w:val="00B97F97"/>
    <w:rsid w:val="00BA06C4"/>
    <w:rsid w:val="00BA0DA3"/>
    <w:rsid w:val="00BA0DF8"/>
    <w:rsid w:val="00BA2680"/>
    <w:rsid w:val="00BA2745"/>
    <w:rsid w:val="00BA2D30"/>
    <w:rsid w:val="00BA2F9A"/>
    <w:rsid w:val="00BA3B41"/>
    <w:rsid w:val="00BB0B2D"/>
    <w:rsid w:val="00BB11F4"/>
    <w:rsid w:val="00BB1C7F"/>
    <w:rsid w:val="00BB3B2F"/>
    <w:rsid w:val="00BB40F1"/>
    <w:rsid w:val="00BB7505"/>
    <w:rsid w:val="00BB7964"/>
    <w:rsid w:val="00BC008E"/>
    <w:rsid w:val="00BC0865"/>
    <w:rsid w:val="00BC0B1B"/>
    <w:rsid w:val="00BC4507"/>
    <w:rsid w:val="00BC4D43"/>
    <w:rsid w:val="00BC5DD7"/>
    <w:rsid w:val="00BC66E5"/>
    <w:rsid w:val="00BC7907"/>
    <w:rsid w:val="00BD0662"/>
    <w:rsid w:val="00BD067B"/>
    <w:rsid w:val="00BD20EA"/>
    <w:rsid w:val="00BD2B68"/>
    <w:rsid w:val="00BD3238"/>
    <w:rsid w:val="00BD3397"/>
    <w:rsid w:val="00BD3976"/>
    <w:rsid w:val="00BD40EC"/>
    <w:rsid w:val="00BD5B5C"/>
    <w:rsid w:val="00BD6A48"/>
    <w:rsid w:val="00BD752F"/>
    <w:rsid w:val="00BE02BF"/>
    <w:rsid w:val="00BE267D"/>
    <w:rsid w:val="00BE29F0"/>
    <w:rsid w:val="00BE322C"/>
    <w:rsid w:val="00BE3E14"/>
    <w:rsid w:val="00BE3FD1"/>
    <w:rsid w:val="00BE4864"/>
    <w:rsid w:val="00BE50AE"/>
    <w:rsid w:val="00BE50D6"/>
    <w:rsid w:val="00BE65C2"/>
    <w:rsid w:val="00BE6B04"/>
    <w:rsid w:val="00BE7F3A"/>
    <w:rsid w:val="00BF01BB"/>
    <w:rsid w:val="00BF0C9C"/>
    <w:rsid w:val="00BF0E2A"/>
    <w:rsid w:val="00BF2B9C"/>
    <w:rsid w:val="00BF370F"/>
    <w:rsid w:val="00BF47F8"/>
    <w:rsid w:val="00BF593D"/>
    <w:rsid w:val="00BF5C6E"/>
    <w:rsid w:val="00BF5C9C"/>
    <w:rsid w:val="00BF6E0A"/>
    <w:rsid w:val="00BF7953"/>
    <w:rsid w:val="00BF7B16"/>
    <w:rsid w:val="00C0004C"/>
    <w:rsid w:val="00C0127F"/>
    <w:rsid w:val="00C023CD"/>
    <w:rsid w:val="00C025CB"/>
    <w:rsid w:val="00C0338B"/>
    <w:rsid w:val="00C051DE"/>
    <w:rsid w:val="00C05D19"/>
    <w:rsid w:val="00C06630"/>
    <w:rsid w:val="00C079E9"/>
    <w:rsid w:val="00C10C21"/>
    <w:rsid w:val="00C10D01"/>
    <w:rsid w:val="00C1201D"/>
    <w:rsid w:val="00C13F31"/>
    <w:rsid w:val="00C14C0B"/>
    <w:rsid w:val="00C151C2"/>
    <w:rsid w:val="00C157EF"/>
    <w:rsid w:val="00C158CC"/>
    <w:rsid w:val="00C2134C"/>
    <w:rsid w:val="00C21445"/>
    <w:rsid w:val="00C219AE"/>
    <w:rsid w:val="00C24328"/>
    <w:rsid w:val="00C2459C"/>
    <w:rsid w:val="00C25684"/>
    <w:rsid w:val="00C26D59"/>
    <w:rsid w:val="00C26D8A"/>
    <w:rsid w:val="00C27A04"/>
    <w:rsid w:val="00C31E5E"/>
    <w:rsid w:val="00C32825"/>
    <w:rsid w:val="00C3291B"/>
    <w:rsid w:val="00C32F18"/>
    <w:rsid w:val="00C33983"/>
    <w:rsid w:val="00C360BA"/>
    <w:rsid w:val="00C36FF9"/>
    <w:rsid w:val="00C372DD"/>
    <w:rsid w:val="00C3742A"/>
    <w:rsid w:val="00C40E37"/>
    <w:rsid w:val="00C4154F"/>
    <w:rsid w:val="00C41E2A"/>
    <w:rsid w:val="00C42424"/>
    <w:rsid w:val="00C424A2"/>
    <w:rsid w:val="00C42822"/>
    <w:rsid w:val="00C43321"/>
    <w:rsid w:val="00C43D8D"/>
    <w:rsid w:val="00C4401D"/>
    <w:rsid w:val="00C44512"/>
    <w:rsid w:val="00C4605C"/>
    <w:rsid w:val="00C47388"/>
    <w:rsid w:val="00C52717"/>
    <w:rsid w:val="00C53565"/>
    <w:rsid w:val="00C53B9F"/>
    <w:rsid w:val="00C542A6"/>
    <w:rsid w:val="00C548C9"/>
    <w:rsid w:val="00C5532F"/>
    <w:rsid w:val="00C554C6"/>
    <w:rsid w:val="00C568C9"/>
    <w:rsid w:val="00C56A7C"/>
    <w:rsid w:val="00C57BA4"/>
    <w:rsid w:val="00C60B58"/>
    <w:rsid w:val="00C60BE2"/>
    <w:rsid w:val="00C60EEA"/>
    <w:rsid w:val="00C61DC1"/>
    <w:rsid w:val="00C63E9D"/>
    <w:rsid w:val="00C63EB1"/>
    <w:rsid w:val="00C64D85"/>
    <w:rsid w:val="00C65DCE"/>
    <w:rsid w:val="00C6634A"/>
    <w:rsid w:val="00C67E1D"/>
    <w:rsid w:val="00C73615"/>
    <w:rsid w:val="00C74437"/>
    <w:rsid w:val="00C751A4"/>
    <w:rsid w:val="00C756EB"/>
    <w:rsid w:val="00C75726"/>
    <w:rsid w:val="00C75CC7"/>
    <w:rsid w:val="00C760DE"/>
    <w:rsid w:val="00C76697"/>
    <w:rsid w:val="00C76D65"/>
    <w:rsid w:val="00C77047"/>
    <w:rsid w:val="00C77F37"/>
    <w:rsid w:val="00C807F2"/>
    <w:rsid w:val="00C80C8F"/>
    <w:rsid w:val="00C82BCB"/>
    <w:rsid w:val="00C83A4B"/>
    <w:rsid w:val="00C84F5E"/>
    <w:rsid w:val="00C8545E"/>
    <w:rsid w:val="00C85651"/>
    <w:rsid w:val="00C85807"/>
    <w:rsid w:val="00C85F08"/>
    <w:rsid w:val="00C87E35"/>
    <w:rsid w:val="00C90E11"/>
    <w:rsid w:val="00C91B6E"/>
    <w:rsid w:val="00C91E86"/>
    <w:rsid w:val="00C96E22"/>
    <w:rsid w:val="00CA0B40"/>
    <w:rsid w:val="00CA14DC"/>
    <w:rsid w:val="00CA179C"/>
    <w:rsid w:val="00CA48B9"/>
    <w:rsid w:val="00CA5277"/>
    <w:rsid w:val="00CA72EC"/>
    <w:rsid w:val="00CB0269"/>
    <w:rsid w:val="00CB251A"/>
    <w:rsid w:val="00CB5A85"/>
    <w:rsid w:val="00CB628D"/>
    <w:rsid w:val="00CB6493"/>
    <w:rsid w:val="00CB6BB1"/>
    <w:rsid w:val="00CB73DF"/>
    <w:rsid w:val="00CC0BC0"/>
    <w:rsid w:val="00CC10A8"/>
    <w:rsid w:val="00CC2DC3"/>
    <w:rsid w:val="00CC5557"/>
    <w:rsid w:val="00CC6167"/>
    <w:rsid w:val="00CC63CC"/>
    <w:rsid w:val="00CC660B"/>
    <w:rsid w:val="00CC6F06"/>
    <w:rsid w:val="00CC70E8"/>
    <w:rsid w:val="00CD1B42"/>
    <w:rsid w:val="00CD20CC"/>
    <w:rsid w:val="00CD2F0F"/>
    <w:rsid w:val="00CD4D38"/>
    <w:rsid w:val="00CD63D5"/>
    <w:rsid w:val="00CD6C61"/>
    <w:rsid w:val="00CD7811"/>
    <w:rsid w:val="00CD79D4"/>
    <w:rsid w:val="00CE0232"/>
    <w:rsid w:val="00CE039D"/>
    <w:rsid w:val="00CE0B35"/>
    <w:rsid w:val="00CE1B7E"/>
    <w:rsid w:val="00CE3BC3"/>
    <w:rsid w:val="00CE3BEF"/>
    <w:rsid w:val="00CE3DBC"/>
    <w:rsid w:val="00CE419D"/>
    <w:rsid w:val="00CE44B0"/>
    <w:rsid w:val="00CE50B1"/>
    <w:rsid w:val="00CE5D6F"/>
    <w:rsid w:val="00CE63C6"/>
    <w:rsid w:val="00CF1640"/>
    <w:rsid w:val="00CF2862"/>
    <w:rsid w:val="00CF2DB8"/>
    <w:rsid w:val="00CF37EF"/>
    <w:rsid w:val="00CF426E"/>
    <w:rsid w:val="00CF44F6"/>
    <w:rsid w:val="00CF574A"/>
    <w:rsid w:val="00CF6B8B"/>
    <w:rsid w:val="00CF75A5"/>
    <w:rsid w:val="00D0042B"/>
    <w:rsid w:val="00D0313F"/>
    <w:rsid w:val="00D03D89"/>
    <w:rsid w:val="00D042F9"/>
    <w:rsid w:val="00D04C1E"/>
    <w:rsid w:val="00D05EC3"/>
    <w:rsid w:val="00D060C9"/>
    <w:rsid w:val="00D0703A"/>
    <w:rsid w:val="00D118FC"/>
    <w:rsid w:val="00D11EDE"/>
    <w:rsid w:val="00D11F6D"/>
    <w:rsid w:val="00D12220"/>
    <w:rsid w:val="00D1260B"/>
    <w:rsid w:val="00D12BDA"/>
    <w:rsid w:val="00D139AC"/>
    <w:rsid w:val="00D13B31"/>
    <w:rsid w:val="00D14697"/>
    <w:rsid w:val="00D14C52"/>
    <w:rsid w:val="00D15289"/>
    <w:rsid w:val="00D16CDD"/>
    <w:rsid w:val="00D204A3"/>
    <w:rsid w:val="00D21DBF"/>
    <w:rsid w:val="00D22DCA"/>
    <w:rsid w:val="00D23022"/>
    <w:rsid w:val="00D2312B"/>
    <w:rsid w:val="00D23F70"/>
    <w:rsid w:val="00D24097"/>
    <w:rsid w:val="00D243FF"/>
    <w:rsid w:val="00D2441A"/>
    <w:rsid w:val="00D25DBB"/>
    <w:rsid w:val="00D260D4"/>
    <w:rsid w:val="00D278E9"/>
    <w:rsid w:val="00D30B9C"/>
    <w:rsid w:val="00D31211"/>
    <w:rsid w:val="00D318B5"/>
    <w:rsid w:val="00D32501"/>
    <w:rsid w:val="00D33BAE"/>
    <w:rsid w:val="00D33C16"/>
    <w:rsid w:val="00D34A0E"/>
    <w:rsid w:val="00D34C74"/>
    <w:rsid w:val="00D3540B"/>
    <w:rsid w:val="00D36080"/>
    <w:rsid w:val="00D3700A"/>
    <w:rsid w:val="00D37667"/>
    <w:rsid w:val="00D37E70"/>
    <w:rsid w:val="00D411A1"/>
    <w:rsid w:val="00D4160E"/>
    <w:rsid w:val="00D41978"/>
    <w:rsid w:val="00D4216D"/>
    <w:rsid w:val="00D42747"/>
    <w:rsid w:val="00D42AA7"/>
    <w:rsid w:val="00D4306E"/>
    <w:rsid w:val="00D43B1C"/>
    <w:rsid w:val="00D44001"/>
    <w:rsid w:val="00D442A5"/>
    <w:rsid w:val="00D45B91"/>
    <w:rsid w:val="00D46468"/>
    <w:rsid w:val="00D46488"/>
    <w:rsid w:val="00D5213C"/>
    <w:rsid w:val="00D5394A"/>
    <w:rsid w:val="00D53DBF"/>
    <w:rsid w:val="00D5406D"/>
    <w:rsid w:val="00D54936"/>
    <w:rsid w:val="00D55042"/>
    <w:rsid w:val="00D55A1F"/>
    <w:rsid w:val="00D609EE"/>
    <w:rsid w:val="00D60A14"/>
    <w:rsid w:val="00D6115B"/>
    <w:rsid w:val="00D61463"/>
    <w:rsid w:val="00D616AD"/>
    <w:rsid w:val="00D62F63"/>
    <w:rsid w:val="00D63051"/>
    <w:rsid w:val="00D67412"/>
    <w:rsid w:val="00D67CDE"/>
    <w:rsid w:val="00D71AC1"/>
    <w:rsid w:val="00D73415"/>
    <w:rsid w:val="00D736E1"/>
    <w:rsid w:val="00D74305"/>
    <w:rsid w:val="00D74FE8"/>
    <w:rsid w:val="00D75CCF"/>
    <w:rsid w:val="00D75E75"/>
    <w:rsid w:val="00D80283"/>
    <w:rsid w:val="00D81C8F"/>
    <w:rsid w:val="00D83D3F"/>
    <w:rsid w:val="00D83E30"/>
    <w:rsid w:val="00D849FF"/>
    <w:rsid w:val="00D85016"/>
    <w:rsid w:val="00D8546A"/>
    <w:rsid w:val="00D8578D"/>
    <w:rsid w:val="00D85D79"/>
    <w:rsid w:val="00D860BC"/>
    <w:rsid w:val="00D86197"/>
    <w:rsid w:val="00D86BB8"/>
    <w:rsid w:val="00D87389"/>
    <w:rsid w:val="00D90868"/>
    <w:rsid w:val="00D90FD1"/>
    <w:rsid w:val="00D91400"/>
    <w:rsid w:val="00D93692"/>
    <w:rsid w:val="00D93850"/>
    <w:rsid w:val="00D93978"/>
    <w:rsid w:val="00D93C6B"/>
    <w:rsid w:val="00D94D92"/>
    <w:rsid w:val="00D96F37"/>
    <w:rsid w:val="00D97543"/>
    <w:rsid w:val="00DA2FBA"/>
    <w:rsid w:val="00DA3E10"/>
    <w:rsid w:val="00DA49FD"/>
    <w:rsid w:val="00DA4CCE"/>
    <w:rsid w:val="00DA58C7"/>
    <w:rsid w:val="00DA5929"/>
    <w:rsid w:val="00DA63A6"/>
    <w:rsid w:val="00DA655B"/>
    <w:rsid w:val="00DA6967"/>
    <w:rsid w:val="00DA7CB2"/>
    <w:rsid w:val="00DB042D"/>
    <w:rsid w:val="00DB0FA6"/>
    <w:rsid w:val="00DB26EB"/>
    <w:rsid w:val="00DB2858"/>
    <w:rsid w:val="00DB411E"/>
    <w:rsid w:val="00DB4934"/>
    <w:rsid w:val="00DB4A35"/>
    <w:rsid w:val="00DB4CB6"/>
    <w:rsid w:val="00DB56B4"/>
    <w:rsid w:val="00DB6DBE"/>
    <w:rsid w:val="00DC1316"/>
    <w:rsid w:val="00DC16CE"/>
    <w:rsid w:val="00DC26FA"/>
    <w:rsid w:val="00DC2776"/>
    <w:rsid w:val="00DC481B"/>
    <w:rsid w:val="00DC4D2F"/>
    <w:rsid w:val="00DC565D"/>
    <w:rsid w:val="00DC6651"/>
    <w:rsid w:val="00DC6676"/>
    <w:rsid w:val="00DC6B1E"/>
    <w:rsid w:val="00DC753A"/>
    <w:rsid w:val="00DC7C62"/>
    <w:rsid w:val="00DD0131"/>
    <w:rsid w:val="00DD04E4"/>
    <w:rsid w:val="00DD073F"/>
    <w:rsid w:val="00DD168A"/>
    <w:rsid w:val="00DD1A91"/>
    <w:rsid w:val="00DD2298"/>
    <w:rsid w:val="00DD233D"/>
    <w:rsid w:val="00DD2896"/>
    <w:rsid w:val="00DD430A"/>
    <w:rsid w:val="00DD4B07"/>
    <w:rsid w:val="00DD6E53"/>
    <w:rsid w:val="00DD7307"/>
    <w:rsid w:val="00DD781B"/>
    <w:rsid w:val="00DD7F5C"/>
    <w:rsid w:val="00DE05D0"/>
    <w:rsid w:val="00DE096D"/>
    <w:rsid w:val="00DE1063"/>
    <w:rsid w:val="00DE23D3"/>
    <w:rsid w:val="00DE3EE0"/>
    <w:rsid w:val="00DE4041"/>
    <w:rsid w:val="00DE491E"/>
    <w:rsid w:val="00DE49FA"/>
    <w:rsid w:val="00DE50E4"/>
    <w:rsid w:val="00DE5944"/>
    <w:rsid w:val="00DE607A"/>
    <w:rsid w:val="00DE7747"/>
    <w:rsid w:val="00DE7C25"/>
    <w:rsid w:val="00DE7F6F"/>
    <w:rsid w:val="00DF1902"/>
    <w:rsid w:val="00DF1FA2"/>
    <w:rsid w:val="00DF3EA4"/>
    <w:rsid w:val="00DF4094"/>
    <w:rsid w:val="00DF40C2"/>
    <w:rsid w:val="00DF40C3"/>
    <w:rsid w:val="00DF40D6"/>
    <w:rsid w:val="00DF4442"/>
    <w:rsid w:val="00DF447F"/>
    <w:rsid w:val="00DF4584"/>
    <w:rsid w:val="00DF4DA7"/>
    <w:rsid w:val="00DF5A1E"/>
    <w:rsid w:val="00DF5A20"/>
    <w:rsid w:val="00DF5DF2"/>
    <w:rsid w:val="00DF79AA"/>
    <w:rsid w:val="00E01804"/>
    <w:rsid w:val="00E02039"/>
    <w:rsid w:val="00E02D6A"/>
    <w:rsid w:val="00E03A0A"/>
    <w:rsid w:val="00E03A45"/>
    <w:rsid w:val="00E03FA2"/>
    <w:rsid w:val="00E0491F"/>
    <w:rsid w:val="00E06506"/>
    <w:rsid w:val="00E06795"/>
    <w:rsid w:val="00E06B10"/>
    <w:rsid w:val="00E11C1E"/>
    <w:rsid w:val="00E12B7E"/>
    <w:rsid w:val="00E12EBA"/>
    <w:rsid w:val="00E145AD"/>
    <w:rsid w:val="00E14D26"/>
    <w:rsid w:val="00E15175"/>
    <w:rsid w:val="00E155B2"/>
    <w:rsid w:val="00E15DE6"/>
    <w:rsid w:val="00E17453"/>
    <w:rsid w:val="00E176F1"/>
    <w:rsid w:val="00E20090"/>
    <w:rsid w:val="00E20A5B"/>
    <w:rsid w:val="00E20FDF"/>
    <w:rsid w:val="00E226E5"/>
    <w:rsid w:val="00E22C53"/>
    <w:rsid w:val="00E23B6D"/>
    <w:rsid w:val="00E23EFF"/>
    <w:rsid w:val="00E24A7B"/>
    <w:rsid w:val="00E26002"/>
    <w:rsid w:val="00E27181"/>
    <w:rsid w:val="00E301C3"/>
    <w:rsid w:val="00E305A5"/>
    <w:rsid w:val="00E30F52"/>
    <w:rsid w:val="00E31237"/>
    <w:rsid w:val="00E315EF"/>
    <w:rsid w:val="00E31839"/>
    <w:rsid w:val="00E336B0"/>
    <w:rsid w:val="00E34CD3"/>
    <w:rsid w:val="00E35A6B"/>
    <w:rsid w:val="00E36810"/>
    <w:rsid w:val="00E36917"/>
    <w:rsid w:val="00E37AC1"/>
    <w:rsid w:val="00E4129B"/>
    <w:rsid w:val="00E41E2C"/>
    <w:rsid w:val="00E420AA"/>
    <w:rsid w:val="00E42C92"/>
    <w:rsid w:val="00E42F4A"/>
    <w:rsid w:val="00E450F8"/>
    <w:rsid w:val="00E4552F"/>
    <w:rsid w:val="00E461C0"/>
    <w:rsid w:val="00E51A0F"/>
    <w:rsid w:val="00E5213D"/>
    <w:rsid w:val="00E527B4"/>
    <w:rsid w:val="00E527ED"/>
    <w:rsid w:val="00E52894"/>
    <w:rsid w:val="00E52A3F"/>
    <w:rsid w:val="00E534B1"/>
    <w:rsid w:val="00E54241"/>
    <w:rsid w:val="00E54D58"/>
    <w:rsid w:val="00E55503"/>
    <w:rsid w:val="00E56EAF"/>
    <w:rsid w:val="00E6077E"/>
    <w:rsid w:val="00E611E0"/>
    <w:rsid w:val="00E6189E"/>
    <w:rsid w:val="00E61C50"/>
    <w:rsid w:val="00E623D8"/>
    <w:rsid w:val="00E62D2D"/>
    <w:rsid w:val="00E62F10"/>
    <w:rsid w:val="00E63229"/>
    <w:rsid w:val="00E634A0"/>
    <w:rsid w:val="00E639DE"/>
    <w:rsid w:val="00E63CF2"/>
    <w:rsid w:val="00E63E4C"/>
    <w:rsid w:val="00E645B8"/>
    <w:rsid w:val="00E653D3"/>
    <w:rsid w:val="00E676BD"/>
    <w:rsid w:val="00E677B6"/>
    <w:rsid w:val="00E67D3C"/>
    <w:rsid w:val="00E72C2C"/>
    <w:rsid w:val="00E74816"/>
    <w:rsid w:val="00E74CAC"/>
    <w:rsid w:val="00E75D37"/>
    <w:rsid w:val="00E77793"/>
    <w:rsid w:val="00E80DF0"/>
    <w:rsid w:val="00E81E68"/>
    <w:rsid w:val="00E82AFA"/>
    <w:rsid w:val="00E82D53"/>
    <w:rsid w:val="00E8454C"/>
    <w:rsid w:val="00E854EA"/>
    <w:rsid w:val="00E85BE9"/>
    <w:rsid w:val="00E8717B"/>
    <w:rsid w:val="00E91797"/>
    <w:rsid w:val="00E918CE"/>
    <w:rsid w:val="00E91FB7"/>
    <w:rsid w:val="00E92552"/>
    <w:rsid w:val="00E929F2"/>
    <w:rsid w:val="00E929F7"/>
    <w:rsid w:val="00E92C32"/>
    <w:rsid w:val="00E9390A"/>
    <w:rsid w:val="00E939FD"/>
    <w:rsid w:val="00E958E5"/>
    <w:rsid w:val="00E95D86"/>
    <w:rsid w:val="00E96642"/>
    <w:rsid w:val="00E96C4D"/>
    <w:rsid w:val="00E97115"/>
    <w:rsid w:val="00E9739A"/>
    <w:rsid w:val="00E97CE8"/>
    <w:rsid w:val="00EA1959"/>
    <w:rsid w:val="00EA34A8"/>
    <w:rsid w:val="00EA3715"/>
    <w:rsid w:val="00EA4EC3"/>
    <w:rsid w:val="00EA502A"/>
    <w:rsid w:val="00EA74B1"/>
    <w:rsid w:val="00EA7861"/>
    <w:rsid w:val="00EB1D5C"/>
    <w:rsid w:val="00EB20A4"/>
    <w:rsid w:val="00EB2415"/>
    <w:rsid w:val="00EB30DA"/>
    <w:rsid w:val="00EB3D66"/>
    <w:rsid w:val="00EB404D"/>
    <w:rsid w:val="00EB41A6"/>
    <w:rsid w:val="00EB4251"/>
    <w:rsid w:val="00EB50DD"/>
    <w:rsid w:val="00EB6650"/>
    <w:rsid w:val="00EB6E77"/>
    <w:rsid w:val="00EC00B8"/>
    <w:rsid w:val="00EC1041"/>
    <w:rsid w:val="00EC54FF"/>
    <w:rsid w:val="00EC56F7"/>
    <w:rsid w:val="00EC6BE0"/>
    <w:rsid w:val="00EC6FEB"/>
    <w:rsid w:val="00ED0AF4"/>
    <w:rsid w:val="00ED0DF9"/>
    <w:rsid w:val="00ED0DFA"/>
    <w:rsid w:val="00ED145D"/>
    <w:rsid w:val="00ED1DB2"/>
    <w:rsid w:val="00ED1E1E"/>
    <w:rsid w:val="00ED3048"/>
    <w:rsid w:val="00ED35E3"/>
    <w:rsid w:val="00ED4582"/>
    <w:rsid w:val="00ED4E21"/>
    <w:rsid w:val="00ED5623"/>
    <w:rsid w:val="00ED56C3"/>
    <w:rsid w:val="00ED7950"/>
    <w:rsid w:val="00EE0A83"/>
    <w:rsid w:val="00EE0E07"/>
    <w:rsid w:val="00EE103F"/>
    <w:rsid w:val="00EE14CD"/>
    <w:rsid w:val="00EE14D6"/>
    <w:rsid w:val="00EE1592"/>
    <w:rsid w:val="00EE20CE"/>
    <w:rsid w:val="00EE2DF8"/>
    <w:rsid w:val="00EE45E1"/>
    <w:rsid w:val="00EE4BA5"/>
    <w:rsid w:val="00EE67AB"/>
    <w:rsid w:val="00EF0243"/>
    <w:rsid w:val="00EF1146"/>
    <w:rsid w:val="00EF1596"/>
    <w:rsid w:val="00EF3D69"/>
    <w:rsid w:val="00EF4A32"/>
    <w:rsid w:val="00EF50E1"/>
    <w:rsid w:val="00EF5664"/>
    <w:rsid w:val="00EF59AB"/>
    <w:rsid w:val="00EF6494"/>
    <w:rsid w:val="00EF7A82"/>
    <w:rsid w:val="00EF7E99"/>
    <w:rsid w:val="00F006A5"/>
    <w:rsid w:val="00F0163D"/>
    <w:rsid w:val="00F02221"/>
    <w:rsid w:val="00F03393"/>
    <w:rsid w:val="00F039EE"/>
    <w:rsid w:val="00F03FA3"/>
    <w:rsid w:val="00F05086"/>
    <w:rsid w:val="00F05208"/>
    <w:rsid w:val="00F0611B"/>
    <w:rsid w:val="00F062B8"/>
    <w:rsid w:val="00F06D09"/>
    <w:rsid w:val="00F10D63"/>
    <w:rsid w:val="00F13335"/>
    <w:rsid w:val="00F15E13"/>
    <w:rsid w:val="00F15F86"/>
    <w:rsid w:val="00F1767F"/>
    <w:rsid w:val="00F20721"/>
    <w:rsid w:val="00F2091F"/>
    <w:rsid w:val="00F21CE0"/>
    <w:rsid w:val="00F21FA3"/>
    <w:rsid w:val="00F226B0"/>
    <w:rsid w:val="00F22969"/>
    <w:rsid w:val="00F243B6"/>
    <w:rsid w:val="00F2454E"/>
    <w:rsid w:val="00F263E5"/>
    <w:rsid w:val="00F265FB"/>
    <w:rsid w:val="00F2669F"/>
    <w:rsid w:val="00F266DA"/>
    <w:rsid w:val="00F26E6E"/>
    <w:rsid w:val="00F30881"/>
    <w:rsid w:val="00F30DAC"/>
    <w:rsid w:val="00F3165C"/>
    <w:rsid w:val="00F31D82"/>
    <w:rsid w:val="00F333C0"/>
    <w:rsid w:val="00F33F2D"/>
    <w:rsid w:val="00F340CF"/>
    <w:rsid w:val="00F342E1"/>
    <w:rsid w:val="00F34403"/>
    <w:rsid w:val="00F34430"/>
    <w:rsid w:val="00F3499F"/>
    <w:rsid w:val="00F34EB6"/>
    <w:rsid w:val="00F358D9"/>
    <w:rsid w:val="00F35BCE"/>
    <w:rsid w:val="00F35FC0"/>
    <w:rsid w:val="00F364DE"/>
    <w:rsid w:val="00F40547"/>
    <w:rsid w:val="00F409B9"/>
    <w:rsid w:val="00F41777"/>
    <w:rsid w:val="00F4356A"/>
    <w:rsid w:val="00F436AE"/>
    <w:rsid w:val="00F44715"/>
    <w:rsid w:val="00F454CF"/>
    <w:rsid w:val="00F455D3"/>
    <w:rsid w:val="00F46753"/>
    <w:rsid w:val="00F47FB0"/>
    <w:rsid w:val="00F50515"/>
    <w:rsid w:val="00F50F75"/>
    <w:rsid w:val="00F51079"/>
    <w:rsid w:val="00F518A7"/>
    <w:rsid w:val="00F51EE9"/>
    <w:rsid w:val="00F54411"/>
    <w:rsid w:val="00F54CB9"/>
    <w:rsid w:val="00F5568A"/>
    <w:rsid w:val="00F57189"/>
    <w:rsid w:val="00F57B10"/>
    <w:rsid w:val="00F57DE3"/>
    <w:rsid w:val="00F60F02"/>
    <w:rsid w:val="00F61755"/>
    <w:rsid w:val="00F61D5C"/>
    <w:rsid w:val="00F6227A"/>
    <w:rsid w:val="00F62DC9"/>
    <w:rsid w:val="00F63CEF"/>
    <w:rsid w:val="00F6431F"/>
    <w:rsid w:val="00F6526D"/>
    <w:rsid w:val="00F6601F"/>
    <w:rsid w:val="00F66177"/>
    <w:rsid w:val="00F66D87"/>
    <w:rsid w:val="00F71B01"/>
    <w:rsid w:val="00F7363B"/>
    <w:rsid w:val="00F73837"/>
    <w:rsid w:val="00F73EED"/>
    <w:rsid w:val="00F743D3"/>
    <w:rsid w:val="00F7499D"/>
    <w:rsid w:val="00F80707"/>
    <w:rsid w:val="00F812DF"/>
    <w:rsid w:val="00F83492"/>
    <w:rsid w:val="00F84487"/>
    <w:rsid w:val="00F84820"/>
    <w:rsid w:val="00F860E3"/>
    <w:rsid w:val="00F860EC"/>
    <w:rsid w:val="00F8722B"/>
    <w:rsid w:val="00F87A1A"/>
    <w:rsid w:val="00F87B82"/>
    <w:rsid w:val="00F90245"/>
    <w:rsid w:val="00F90E11"/>
    <w:rsid w:val="00F9184A"/>
    <w:rsid w:val="00F92E7F"/>
    <w:rsid w:val="00F937D1"/>
    <w:rsid w:val="00F94E4E"/>
    <w:rsid w:val="00F94F3B"/>
    <w:rsid w:val="00F96198"/>
    <w:rsid w:val="00F9732A"/>
    <w:rsid w:val="00F97A5D"/>
    <w:rsid w:val="00F97BBB"/>
    <w:rsid w:val="00F97BE5"/>
    <w:rsid w:val="00FA0400"/>
    <w:rsid w:val="00FA0F9A"/>
    <w:rsid w:val="00FA1D96"/>
    <w:rsid w:val="00FA36DC"/>
    <w:rsid w:val="00FA39A6"/>
    <w:rsid w:val="00FA39CC"/>
    <w:rsid w:val="00FA4469"/>
    <w:rsid w:val="00FA4750"/>
    <w:rsid w:val="00FA54D2"/>
    <w:rsid w:val="00FA5611"/>
    <w:rsid w:val="00FA5A2A"/>
    <w:rsid w:val="00FA6180"/>
    <w:rsid w:val="00FA6569"/>
    <w:rsid w:val="00FA65E6"/>
    <w:rsid w:val="00FA7509"/>
    <w:rsid w:val="00FA7C33"/>
    <w:rsid w:val="00FB1C7C"/>
    <w:rsid w:val="00FB1D89"/>
    <w:rsid w:val="00FB2DDA"/>
    <w:rsid w:val="00FB4513"/>
    <w:rsid w:val="00FB4686"/>
    <w:rsid w:val="00FB49BD"/>
    <w:rsid w:val="00FB5164"/>
    <w:rsid w:val="00FB5B3A"/>
    <w:rsid w:val="00FB5E9A"/>
    <w:rsid w:val="00FB6BAF"/>
    <w:rsid w:val="00FB715E"/>
    <w:rsid w:val="00FB743E"/>
    <w:rsid w:val="00FB7CB8"/>
    <w:rsid w:val="00FB7D37"/>
    <w:rsid w:val="00FC0347"/>
    <w:rsid w:val="00FC1ABF"/>
    <w:rsid w:val="00FC3915"/>
    <w:rsid w:val="00FC4F0A"/>
    <w:rsid w:val="00FC50AB"/>
    <w:rsid w:val="00FC6CD9"/>
    <w:rsid w:val="00FC73B3"/>
    <w:rsid w:val="00FD0B5D"/>
    <w:rsid w:val="00FD1E76"/>
    <w:rsid w:val="00FD258E"/>
    <w:rsid w:val="00FD2784"/>
    <w:rsid w:val="00FD5F2E"/>
    <w:rsid w:val="00FD6AB7"/>
    <w:rsid w:val="00FD6D98"/>
    <w:rsid w:val="00FD768C"/>
    <w:rsid w:val="00FD76A6"/>
    <w:rsid w:val="00FE039B"/>
    <w:rsid w:val="00FE03AC"/>
    <w:rsid w:val="00FE0870"/>
    <w:rsid w:val="00FE2041"/>
    <w:rsid w:val="00FE2B39"/>
    <w:rsid w:val="00FE3985"/>
    <w:rsid w:val="00FE4D6E"/>
    <w:rsid w:val="00FE545D"/>
    <w:rsid w:val="00FE5851"/>
    <w:rsid w:val="00FE7981"/>
    <w:rsid w:val="00FF15A2"/>
    <w:rsid w:val="00FF23E5"/>
    <w:rsid w:val="00FF3B4C"/>
    <w:rsid w:val="00FF3EE9"/>
    <w:rsid w:val="00FF4164"/>
    <w:rsid w:val="00FF497C"/>
    <w:rsid w:val="00FF4B1D"/>
    <w:rsid w:val="00FF4C36"/>
    <w:rsid w:val="00FF5D61"/>
    <w:rsid w:val="00FF66F2"/>
    <w:rsid w:val="6C86B877"/>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4501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uiPriority="3" w:qFormat="1"/>
    <w:lsdException w:name="heading 3" w:uiPriority="4" w:qFormat="1"/>
    <w:lsdException w:name="heading 4" w:uiPriority="5"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5" w:qFormat="1"/>
    <w:lsdException w:name="Light Shading Accent 2" w:uiPriority="6"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380B"/>
    <w:rPr>
      <w:sz w:val="24"/>
      <w:szCs w:val="24"/>
    </w:rPr>
  </w:style>
  <w:style w:type="paragraph" w:styleId="Balk1">
    <w:name w:val="heading 1"/>
    <w:basedOn w:val="Normal"/>
    <w:next w:val="GvdeMetni"/>
    <w:link w:val="Balk1Char"/>
    <w:uiPriority w:val="2"/>
    <w:qFormat/>
    <w:rsid w:val="0079192A"/>
    <w:pPr>
      <w:keepNext/>
      <w:spacing w:before="240" w:after="240" w:line="320" w:lineRule="atLeast"/>
      <w:outlineLvl w:val="0"/>
    </w:pPr>
    <w:rPr>
      <w:b/>
      <w:smallCaps/>
      <w:color w:val="0070C0"/>
      <w:sz w:val="28"/>
      <w:szCs w:val="28"/>
    </w:rPr>
  </w:style>
  <w:style w:type="paragraph" w:styleId="Balk2">
    <w:name w:val="heading 2"/>
    <w:basedOn w:val="Normal"/>
    <w:next w:val="GvdeMetni"/>
    <w:link w:val="Balk2Char"/>
    <w:uiPriority w:val="3"/>
    <w:qFormat/>
    <w:rsid w:val="0079192A"/>
    <w:pPr>
      <w:keepNext/>
      <w:spacing w:before="240" w:after="240" w:line="320" w:lineRule="atLeast"/>
      <w:outlineLvl w:val="1"/>
    </w:pPr>
    <w:rPr>
      <w:b/>
      <w:bCs/>
      <w:iCs/>
      <w:color w:val="0070C0"/>
      <w:sz w:val="26"/>
      <w:szCs w:val="26"/>
    </w:rPr>
  </w:style>
  <w:style w:type="paragraph" w:styleId="Balk3">
    <w:name w:val="heading 3"/>
    <w:basedOn w:val="Normal"/>
    <w:next w:val="GvdeMetni"/>
    <w:link w:val="Balk3Char"/>
    <w:uiPriority w:val="4"/>
    <w:qFormat/>
    <w:rsid w:val="0079192A"/>
    <w:pPr>
      <w:keepNext/>
      <w:spacing w:before="240" w:after="240" w:line="320" w:lineRule="atLeast"/>
      <w:outlineLvl w:val="2"/>
    </w:pPr>
    <w:rPr>
      <w:bCs/>
      <w:color w:val="0070C0"/>
      <w:szCs w:val="26"/>
      <w:u w:val="single"/>
    </w:rPr>
  </w:style>
  <w:style w:type="paragraph" w:styleId="Balk4">
    <w:name w:val="heading 4"/>
    <w:basedOn w:val="Normal"/>
    <w:next w:val="GvdeMetni"/>
    <w:link w:val="Balk4Char"/>
    <w:uiPriority w:val="5"/>
    <w:qFormat/>
    <w:rsid w:val="0079192A"/>
    <w:pPr>
      <w:keepNext/>
      <w:keepLines/>
      <w:spacing w:before="120" w:after="120" w:line="320" w:lineRule="atLeast"/>
      <w:outlineLvl w:val="3"/>
    </w:pPr>
    <w:rPr>
      <w:rFonts w:eastAsia="SimSun"/>
      <w:bCs/>
      <w:iCs/>
      <w:color w:val="4F81BD"/>
    </w:rPr>
  </w:style>
  <w:style w:type="paragraph" w:styleId="Balk5">
    <w:name w:val="heading 5"/>
    <w:basedOn w:val="Normal"/>
    <w:next w:val="Normal"/>
    <w:link w:val="Balk5Char"/>
    <w:uiPriority w:val="9"/>
    <w:qFormat/>
    <w:rsid w:val="00D43B1C"/>
    <w:pPr>
      <w:keepNext/>
      <w:keepLines/>
      <w:spacing w:before="200" w:line="276" w:lineRule="auto"/>
      <w:outlineLvl w:val="4"/>
    </w:pPr>
    <w:rPr>
      <w:rFonts w:ascii="Cambria" w:hAnsi="Cambria"/>
      <w:color w:val="243F6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lnt1">
    <w:name w:val="Alıntı1"/>
    <w:basedOn w:val="Normal"/>
    <w:rsid w:val="0079192A"/>
    <w:pPr>
      <w:spacing w:before="180" w:after="180"/>
      <w:ind w:left="709" w:right="709"/>
      <w:jc w:val="both"/>
    </w:pPr>
    <w:rPr>
      <w:rFonts w:ascii="Times New Roman" w:hAnsi="Times New Roman"/>
      <w:i/>
      <w:szCs w:val="20"/>
    </w:rPr>
  </w:style>
  <w:style w:type="paragraph" w:styleId="BalonMetni">
    <w:name w:val="Balloon Text"/>
    <w:basedOn w:val="Normal"/>
    <w:link w:val="BalonMetniChar"/>
    <w:unhideWhenUsed/>
    <w:rsid w:val="0079192A"/>
    <w:rPr>
      <w:rFonts w:ascii="Tahoma" w:hAnsi="Tahoma"/>
      <w:sz w:val="16"/>
      <w:szCs w:val="16"/>
    </w:rPr>
  </w:style>
  <w:style w:type="character" w:customStyle="1" w:styleId="BalonMetniChar">
    <w:name w:val="Balon Metni Char"/>
    <w:link w:val="BalonMetni"/>
    <w:rsid w:val="00CE3BEF"/>
    <w:rPr>
      <w:rFonts w:ascii="Tahoma" w:hAnsi="Tahoma" w:cs="Tahoma"/>
      <w:sz w:val="16"/>
      <w:szCs w:val="16"/>
      <w:lang w:eastAsia="tr-TR"/>
    </w:rPr>
  </w:style>
  <w:style w:type="paragraph" w:styleId="GvdeMetni">
    <w:name w:val="Body Text"/>
    <w:basedOn w:val="Normal"/>
    <w:link w:val="GvdeMetniChar"/>
    <w:qFormat/>
    <w:rsid w:val="00DF1902"/>
    <w:pPr>
      <w:spacing w:before="120" w:after="120" w:line="276" w:lineRule="auto"/>
      <w:jc w:val="both"/>
    </w:pPr>
    <w:rPr>
      <w:rFonts w:eastAsia="Arial Unicode MS"/>
      <w:szCs w:val="20"/>
    </w:rPr>
  </w:style>
  <w:style w:type="character" w:customStyle="1" w:styleId="GvdeMetniChar">
    <w:name w:val="Gövde Metni Char"/>
    <w:link w:val="GvdeMetni"/>
    <w:rsid w:val="00DF1902"/>
    <w:rPr>
      <w:rFonts w:eastAsia="Arial Unicode MS"/>
      <w:sz w:val="24"/>
    </w:rPr>
  </w:style>
  <w:style w:type="paragraph" w:styleId="GvdeMetnilkGirintisi">
    <w:name w:val="Body Text First Indent"/>
    <w:basedOn w:val="Normal"/>
    <w:link w:val="GvdeMetnilkGirintisiChar"/>
    <w:uiPriority w:val="1"/>
    <w:rsid w:val="0079192A"/>
    <w:pPr>
      <w:spacing w:before="240" w:after="240" w:line="320" w:lineRule="atLeast"/>
      <w:ind w:firstLine="567"/>
      <w:jc w:val="both"/>
    </w:pPr>
    <w:rPr>
      <w:rFonts w:eastAsia="SimSun"/>
      <w:szCs w:val="20"/>
      <w:lang w:val="en-US" w:bidi="en-US"/>
    </w:rPr>
  </w:style>
  <w:style w:type="character" w:customStyle="1" w:styleId="GvdeMetnilkGirintisiChar">
    <w:name w:val="Gövde Metni İlk Girintisi Char"/>
    <w:link w:val="GvdeMetnilkGirintisi"/>
    <w:uiPriority w:val="1"/>
    <w:rsid w:val="00CE3BEF"/>
    <w:rPr>
      <w:rFonts w:ascii="Calibri" w:eastAsia="SimSun" w:hAnsi="Calibri" w:cs="Times New Roman"/>
      <w:sz w:val="24"/>
      <w:szCs w:val="20"/>
      <w:lang w:val="en-US" w:eastAsia="tr-TR" w:bidi="en-US"/>
    </w:rPr>
  </w:style>
  <w:style w:type="paragraph" w:styleId="GvdeMetniGirintisi3">
    <w:name w:val="Body Text Indent 3"/>
    <w:basedOn w:val="Normal"/>
    <w:link w:val="GvdeMetniGirintisi3Char"/>
    <w:uiPriority w:val="99"/>
    <w:semiHidden/>
    <w:unhideWhenUsed/>
    <w:rsid w:val="0079192A"/>
    <w:pPr>
      <w:spacing w:after="120"/>
      <w:ind w:left="283"/>
    </w:pPr>
    <w:rPr>
      <w:sz w:val="16"/>
      <w:szCs w:val="16"/>
    </w:rPr>
  </w:style>
  <w:style w:type="character" w:customStyle="1" w:styleId="GvdeMetniGirintisi3Char">
    <w:name w:val="Gövde Metni Girintisi 3 Char"/>
    <w:link w:val="GvdeMetniGirintisi3"/>
    <w:uiPriority w:val="99"/>
    <w:semiHidden/>
    <w:rsid w:val="00CE3BEF"/>
    <w:rPr>
      <w:rFonts w:ascii="Calibri" w:hAnsi="Calibri" w:cs="Times New Roman"/>
      <w:sz w:val="16"/>
      <w:szCs w:val="16"/>
      <w:lang w:eastAsia="tr-TR"/>
    </w:rPr>
  </w:style>
  <w:style w:type="paragraph" w:styleId="BelgeBalantlar">
    <w:name w:val="Document Map"/>
    <w:basedOn w:val="Normal"/>
    <w:link w:val="BelgeBalantlarChar"/>
    <w:semiHidden/>
    <w:rsid w:val="0079192A"/>
    <w:pPr>
      <w:shd w:val="clear" w:color="auto" w:fill="000080"/>
    </w:pPr>
    <w:rPr>
      <w:rFonts w:ascii="Tahoma" w:hAnsi="Tahoma"/>
      <w:sz w:val="20"/>
      <w:szCs w:val="20"/>
    </w:rPr>
  </w:style>
  <w:style w:type="character" w:customStyle="1" w:styleId="BelgeBalantlarChar">
    <w:name w:val="Belge Bağlantıları Char"/>
    <w:link w:val="BelgeBalantlar"/>
    <w:semiHidden/>
    <w:rsid w:val="00CE3BEF"/>
    <w:rPr>
      <w:rFonts w:ascii="Tahoma" w:hAnsi="Tahoma" w:cs="Tahoma"/>
      <w:sz w:val="20"/>
      <w:szCs w:val="20"/>
      <w:shd w:val="clear" w:color="auto" w:fill="000080"/>
      <w:lang w:eastAsia="tr-TR"/>
    </w:rPr>
  </w:style>
  <w:style w:type="paragraph" w:styleId="AltBilgi">
    <w:name w:val="footer"/>
    <w:basedOn w:val="Normal"/>
    <w:link w:val="AltBilgiChar"/>
    <w:uiPriority w:val="99"/>
    <w:rsid w:val="0079192A"/>
    <w:pPr>
      <w:tabs>
        <w:tab w:val="center" w:pos="4536"/>
        <w:tab w:val="right" w:pos="9072"/>
      </w:tabs>
    </w:pPr>
  </w:style>
  <w:style w:type="character" w:customStyle="1" w:styleId="AltBilgiChar">
    <w:name w:val="Alt Bilgi Char"/>
    <w:link w:val="AltBilgi"/>
    <w:uiPriority w:val="99"/>
    <w:rsid w:val="00CE3BEF"/>
    <w:rPr>
      <w:rFonts w:ascii="Calibri" w:hAnsi="Calibri" w:cs="Times New Roman"/>
      <w:sz w:val="24"/>
      <w:szCs w:val="24"/>
      <w:lang w:eastAsia="tr-TR"/>
    </w:rPr>
  </w:style>
  <w:style w:type="character" w:styleId="DipnotBavurusu">
    <w:name w:val="footnote reference"/>
    <w:aliases w:val="(NECG) Footnote Reference,fr,Ref,de nota al pie,Footnote symbol,-E Fußnotenzeichen,o,Style 3,Appel note de bas de p,Style 17,FR,Style 13,Style 12,Style 124,callout,Style 4,FC,Style 30,-E Fuﾟnotenzeichen,FN Ref,Style 6,Style 20,BVI fnr"/>
    <w:qFormat/>
    <w:rsid w:val="0079192A"/>
    <w:rPr>
      <w:vertAlign w:val="superscript"/>
    </w:rPr>
  </w:style>
  <w:style w:type="paragraph" w:styleId="DipnotMetni">
    <w:name w:val="footnote text"/>
    <w:aliases w:val="fn,Footnote Text Char Car,ALTS FOOTNOTE,Mod-Footnote Text,ALTS FOOTNOTE Char,Footnote Text Char1 Char,Footnote Text Char Char1 Char,ft Char Char Char,Footnote Text Char3 Char Char Char,Car,Char Char,(NECG) Footnote Text,fn Char Char,ft,FT"/>
    <w:basedOn w:val="Normal"/>
    <w:link w:val="DipnotMetniChar"/>
    <w:uiPriority w:val="99"/>
    <w:qFormat/>
    <w:rsid w:val="0079192A"/>
    <w:pPr>
      <w:jc w:val="both"/>
    </w:pPr>
    <w:rPr>
      <w:rFonts w:ascii="Arial Unicode MS" w:eastAsia="Arial Unicode MS" w:hAnsi="Arial Unicode MS"/>
      <w:sz w:val="18"/>
      <w:szCs w:val="18"/>
    </w:rPr>
  </w:style>
  <w:style w:type="character" w:customStyle="1" w:styleId="DipnotMetniChar">
    <w:name w:val="Dipnot Metni Char"/>
    <w:aliases w:val="fn Char,Footnote Text Char Car Char,ALTS FOOTNOTE Char1,Mod-Footnote Text Char,ALTS FOOTNOTE Char Char,Footnote Text Char1 Char Char,Footnote Text Char Char1 Char Char,ft Char Char Char Char,Footnote Text Char3 Char Char Char Char"/>
    <w:link w:val="DipnotMetni"/>
    <w:uiPriority w:val="99"/>
    <w:qFormat/>
    <w:rsid w:val="00CE3BEF"/>
    <w:rPr>
      <w:rFonts w:ascii="Arial Unicode MS" w:eastAsia="Arial Unicode MS" w:hAnsi="Arial Unicode MS" w:cs="Arial Unicode MS"/>
      <w:sz w:val="18"/>
      <w:szCs w:val="18"/>
      <w:lang w:eastAsia="tr-TR"/>
    </w:rPr>
  </w:style>
  <w:style w:type="paragraph" w:styleId="stBilgi">
    <w:name w:val="header"/>
    <w:basedOn w:val="Normal"/>
    <w:link w:val="stBilgiChar"/>
    <w:uiPriority w:val="99"/>
    <w:rsid w:val="0079192A"/>
    <w:pPr>
      <w:tabs>
        <w:tab w:val="center" w:pos="4536"/>
        <w:tab w:val="right" w:pos="9072"/>
      </w:tabs>
    </w:pPr>
  </w:style>
  <w:style w:type="character" w:customStyle="1" w:styleId="stBilgiChar">
    <w:name w:val="Üst Bilgi Char"/>
    <w:link w:val="stBilgi"/>
    <w:uiPriority w:val="99"/>
    <w:rsid w:val="00CE3BEF"/>
    <w:rPr>
      <w:rFonts w:ascii="Calibri" w:hAnsi="Calibri" w:cs="Times New Roman"/>
      <w:sz w:val="24"/>
      <w:szCs w:val="24"/>
      <w:lang w:eastAsia="tr-TR"/>
    </w:rPr>
  </w:style>
  <w:style w:type="character" w:customStyle="1" w:styleId="Balk1Char">
    <w:name w:val="Başlık 1 Char"/>
    <w:link w:val="Balk1"/>
    <w:uiPriority w:val="2"/>
    <w:rsid w:val="00CE3BEF"/>
    <w:rPr>
      <w:rFonts w:ascii="Calibri" w:hAnsi="Calibri" w:cs="Times New Roman"/>
      <w:b/>
      <w:smallCaps/>
      <w:color w:val="0070C0"/>
      <w:sz w:val="28"/>
      <w:szCs w:val="28"/>
      <w:lang w:eastAsia="tr-TR"/>
    </w:rPr>
  </w:style>
  <w:style w:type="character" w:customStyle="1" w:styleId="Balk2Char">
    <w:name w:val="Başlık 2 Char"/>
    <w:link w:val="Balk2"/>
    <w:uiPriority w:val="3"/>
    <w:rsid w:val="00CE3BEF"/>
    <w:rPr>
      <w:rFonts w:ascii="Calibri" w:hAnsi="Calibri" w:cs="Arial"/>
      <w:b/>
      <w:bCs/>
      <w:iCs/>
      <w:color w:val="0070C0"/>
      <w:sz w:val="26"/>
      <w:szCs w:val="26"/>
      <w:lang w:eastAsia="tr-TR"/>
    </w:rPr>
  </w:style>
  <w:style w:type="character" w:customStyle="1" w:styleId="Balk3Char">
    <w:name w:val="Başlık 3 Char"/>
    <w:link w:val="Balk3"/>
    <w:uiPriority w:val="4"/>
    <w:rsid w:val="00CE3BEF"/>
    <w:rPr>
      <w:rFonts w:ascii="Calibri" w:hAnsi="Calibri" w:cs="Arial"/>
      <w:bCs/>
      <w:color w:val="0070C0"/>
      <w:sz w:val="24"/>
      <w:szCs w:val="26"/>
      <w:u w:val="single"/>
      <w:lang w:eastAsia="tr-TR"/>
    </w:rPr>
  </w:style>
  <w:style w:type="character" w:customStyle="1" w:styleId="Balk4Char">
    <w:name w:val="Başlık 4 Char"/>
    <w:link w:val="Balk4"/>
    <w:uiPriority w:val="5"/>
    <w:rsid w:val="00CE3BEF"/>
    <w:rPr>
      <w:rFonts w:ascii="Calibri" w:eastAsia="SimSun" w:hAnsi="Calibri" w:cs="Times New Roman"/>
      <w:bCs/>
      <w:iCs/>
      <w:color w:val="4F81BD"/>
      <w:sz w:val="24"/>
      <w:szCs w:val="24"/>
      <w:lang w:eastAsia="tr-TR"/>
    </w:rPr>
  </w:style>
  <w:style w:type="character" w:styleId="Kpr">
    <w:name w:val="Hyperlink"/>
    <w:uiPriority w:val="99"/>
    <w:rsid w:val="0079192A"/>
    <w:rPr>
      <w:color w:val="0000FF"/>
      <w:u w:val="single"/>
    </w:rPr>
  </w:style>
  <w:style w:type="paragraph" w:customStyle="1" w:styleId="ColorfulGrid-Accent11">
    <w:name w:val="Colorful Grid - Accent 11"/>
    <w:basedOn w:val="Normal"/>
    <w:next w:val="GvdeMetni"/>
    <w:link w:val="ColorfulGrid-Accent1Char"/>
    <w:uiPriority w:val="5"/>
    <w:qFormat/>
    <w:rsid w:val="0079192A"/>
    <w:pPr>
      <w:spacing w:before="120" w:after="120"/>
      <w:ind w:left="567" w:right="567"/>
      <w:jc w:val="both"/>
    </w:pPr>
    <w:rPr>
      <w:rFonts w:ascii="Arial Unicode MS" w:eastAsia="Arial Unicode MS" w:hAnsi="Arial Unicode MS"/>
      <w:i/>
      <w:color w:val="000000"/>
      <w:sz w:val="20"/>
      <w:szCs w:val="20"/>
    </w:rPr>
  </w:style>
  <w:style w:type="character" w:customStyle="1" w:styleId="ColorfulGrid-Accent1Char">
    <w:name w:val="Colorful Grid - Accent 1 Char"/>
    <w:link w:val="ColorfulGrid-Accent11"/>
    <w:uiPriority w:val="5"/>
    <w:rsid w:val="00CE3BEF"/>
    <w:rPr>
      <w:rFonts w:ascii="Arial Unicode MS" w:eastAsia="Arial Unicode MS" w:hAnsi="Arial Unicode MS" w:cs="Arial Unicode MS"/>
      <w:i/>
      <w:color w:val="000000"/>
      <w:sz w:val="20"/>
      <w:szCs w:val="20"/>
      <w:lang w:eastAsia="tr-TR"/>
    </w:rPr>
  </w:style>
  <w:style w:type="paragraph" w:customStyle="1" w:styleId="LightShading-Accent21">
    <w:name w:val="Light Shading - Accent 21"/>
    <w:basedOn w:val="ColorfulGrid-Accent11"/>
    <w:next w:val="Normal"/>
    <w:link w:val="LightShading-Accent2Char"/>
    <w:uiPriority w:val="6"/>
    <w:rsid w:val="0079192A"/>
    <w:rPr>
      <w:bCs/>
      <w:iCs/>
      <w:u w:val="single"/>
    </w:rPr>
  </w:style>
  <w:style w:type="character" w:customStyle="1" w:styleId="LightShading-Accent2Char">
    <w:name w:val="Light Shading - Accent 2 Char"/>
    <w:link w:val="LightShading-Accent21"/>
    <w:uiPriority w:val="6"/>
    <w:rsid w:val="00CE3BEF"/>
    <w:rPr>
      <w:rFonts w:ascii="Arial Unicode MS" w:eastAsia="Arial Unicode MS" w:hAnsi="Arial Unicode MS" w:cs="Arial Unicode MS"/>
      <w:bCs/>
      <w:i/>
      <w:iCs/>
      <w:color w:val="000000"/>
      <w:sz w:val="20"/>
      <w:szCs w:val="20"/>
      <w:u w:val="single"/>
      <w:lang w:eastAsia="tr-TR"/>
    </w:rPr>
  </w:style>
  <w:style w:type="paragraph" w:customStyle="1" w:styleId="ColorfulList-Accent11">
    <w:name w:val="Colorful List - Accent 11"/>
    <w:basedOn w:val="Normal"/>
    <w:uiPriority w:val="34"/>
    <w:qFormat/>
    <w:rsid w:val="0079192A"/>
    <w:pPr>
      <w:ind w:left="720"/>
      <w:contextualSpacing/>
      <w:jc w:val="both"/>
    </w:pPr>
    <w:rPr>
      <w:rFonts w:eastAsia="Calibri"/>
      <w:sz w:val="22"/>
      <w:szCs w:val="22"/>
      <w:lang w:eastAsia="en-US"/>
    </w:rPr>
  </w:style>
  <w:style w:type="paragraph" w:styleId="NormalWeb">
    <w:name w:val="Normal (Web)"/>
    <w:basedOn w:val="Normal"/>
    <w:uiPriority w:val="99"/>
    <w:unhideWhenUsed/>
    <w:rsid w:val="0079192A"/>
    <w:pPr>
      <w:spacing w:before="100" w:beforeAutospacing="1" w:after="100" w:afterAutospacing="1"/>
    </w:pPr>
    <w:rPr>
      <w:rFonts w:ascii="Times New Roman" w:eastAsia="SimSun" w:hAnsi="Times New Roman"/>
      <w:lang w:eastAsia="zh-CN"/>
    </w:rPr>
  </w:style>
  <w:style w:type="paragraph" w:customStyle="1" w:styleId="NumaraszBody">
    <w:name w:val="Numarasız Body"/>
    <w:basedOn w:val="GvdeMetni"/>
    <w:rsid w:val="0079192A"/>
  </w:style>
  <w:style w:type="paragraph" w:customStyle="1" w:styleId="TableHeading">
    <w:name w:val="Table Heading"/>
    <w:basedOn w:val="Normal"/>
    <w:uiPriority w:val="6"/>
    <w:rsid w:val="0079192A"/>
    <w:pPr>
      <w:keepNext/>
      <w:keepLines/>
      <w:spacing w:before="120" w:after="120"/>
      <w:jc w:val="center"/>
    </w:pPr>
    <w:rPr>
      <w:rFonts w:ascii="Arial" w:hAnsi="Arial"/>
      <w:b/>
      <w:sz w:val="20"/>
    </w:rPr>
  </w:style>
  <w:style w:type="paragraph" w:customStyle="1" w:styleId="TableText">
    <w:name w:val="Table Text"/>
    <w:basedOn w:val="Normal"/>
    <w:uiPriority w:val="7"/>
    <w:rsid w:val="0079192A"/>
    <w:pPr>
      <w:keepNext/>
      <w:keepLines/>
      <w:spacing w:before="60" w:after="60"/>
    </w:pPr>
    <w:rPr>
      <w:rFonts w:ascii="Book Antiqua" w:hAnsi="Book Antiqua"/>
      <w:sz w:val="20"/>
    </w:rPr>
  </w:style>
  <w:style w:type="paragraph" w:styleId="KonuBal">
    <w:name w:val="Title"/>
    <w:basedOn w:val="Normal"/>
    <w:next w:val="Normal"/>
    <w:link w:val="KonuBalChar"/>
    <w:uiPriority w:val="10"/>
    <w:qFormat/>
    <w:rsid w:val="0079192A"/>
    <w:pPr>
      <w:pBdr>
        <w:bottom w:val="single" w:sz="8" w:space="4" w:color="4F81BD"/>
      </w:pBdr>
      <w:spacing w:after="300"/>
      <w:contextualSpacing/>
      <w:jc w:val="right"/>
    </w:pPr>
    <w:rPr>
      <w:rFonts w:ascii="Cambria" w:eastAsia="SimSun" w:hAnsi="Cambria"/>
      <w:color w:val="FF0000"/>
      <w:spacing w:val="5"/>
      <w:kern w:val="28"/>
      <w:sz w:val="48"/>
      <w:szCs w:val="52"/>
    </w:rPr>
  </w:style>
  <w:style w:type="character" w:customStyle="1" w:styleId="KonuBalChar">
    <w:name w:val="Konu Başlığı Char"/>
    <w:link w:val="KonuBal"/>
    <w:uiPriority w:val="10"/>
    <w:rsid w:val="00CE3BEF"/>
    <w:rPr>
      <w:rFonts w:ascii="Cambria" w:eastAsia="SimSun" w:hAnsi="Cambria" w:cs="Times New Roman"/>
      <w:color w:val="FF0000"/>
      <w:spacing w:val="5"/>
      <w:kern w:val="28"/>
      <w:sz w:val="48"/>
      <w:szCs w:val="52"/>
      <w:lang w:eastAsia="tr-TR"/>
    </w:rPr>
  </w:style>
  <w:style w:type="character" w:styleId="AklamaBavurusu">
    <w:name w:val="annotation reference"/>
    <w:uiPriority w:val="99"/>
    <w:semiHidden/>
    <w:unhideWhenUsed/>
    <w:rsid w:val="00A96D38"/>
    <w:rPr>
      <w:sz w:val="16"/>
      <w:szCs w:val="16"/>
    </w:rPr>
  </w:style>
  <w:style w:type="paragraph" w:styleId="AklamaMetni">
    <w:name w:val="annotation text"/>
    <w:basedOn w:val="Normal"/>
    <w:link w:val="AklamaMetniChar"/>
    <w:uiPriority w:val="99"/>
    <w:unhideWhenUsed/>
    <w:rsid w:val="00A96D38"/>
    <w:rPr>
      <w:sz w:val="20"/>
      <w:szCs w:val="20"/>
    </w:rPr>
  </w:style>
  <w:style w:type="character" w:customStyle="1" w:styleId="AklamaMetniChar">
    <w:name w:val="Açıklama Metni Char"/>
    <w:link w:val="AklamaMetni"/>
    <w:uiPriority w:val="99"/>
    <w:rsid w:val="00A96D38"/>
    <w:rPr>
      <w:rFonts w:ascii="Calibri" w:hAnsi="Calibri"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A96D38"/>
    <w:rPr>
      <w:b/>
      <w:bCs/>
    </w:rPr>
  </w:style>
  <w:style w:type="character" w:customStyle="1" w:styleId="AklamaKonusuChar">
    <w:name w:val="Açıklama Konusu Char"/>
    <w:link w:val="AklamaKonusu"/>
    <w:uiPriority w:val="99"/>
    <w:semiHidden/>
    <w:rsid w:val="00A96D38"/>
    <w:rPr>
      <w:rFonts w:ascii="Calibri" w:hAnsi="Calibri" w:cs="Times New Roman"/>
      <w:b/>
      <w:bCs/>
      <w:sz w:val="20"/>
      <w:szCs w:val="20"/>
      <w:lang w:eastAsia="tr-TR"/>
    </w:rPr>
  </w:style>
  <w:style w:type="character" w:customStyle="1" w:styleId="apple-style-span">
    <w:name w:val="apple-style-span"/>
    <w:basedOn w:val="VarsaylanParagrafYazTipi"/>
    <w:rsid w:val="00607C6D"/>
  </w:style>
  <w:style w:type="character" w:customStyle="1" w:styleId="Balk5Char">
    <w:name w:val="Başlık 5 Char"/>
    <w:link w:val="Balk5"/>
    <w:uiPriority w:val="9"/>
    <w:rsid w:val="00D43B1C"/>
    <w:rPr>
      <w:rFonts w:ascii="Cambria" w:hAnsi="Cambria" w:cs="Times New Roman"/>
      <w:color w:val="243F60"/>
    </w:rPr>
  </w:style>
  <w:style w:type="table" w:styleId="KoyuListe-Vurgu5">
    <w:name w:val="Dark List Accent 5"/>
    <w:basedOn w:val="NormalTablo"/>
    <w:uiPriority w:val="61"/>
    <w:rsid w:val="00D43B1C"/>
    <w:rPr>
      <w:lang w:val="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11">
    <w:name w:val="Light List - Accent 11"/>
    <w:basedOn w:val="NormalTablo"/>
    <w:uiPriority w:val="61"/>
    <w:rsid w:val="00D43B1C"/>
    <w:rPr>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zlenenKpr">
    <w:name w:val="FollowedHyperlink"/>
    <w:uiPriority w:val="99"/>
    <w:semiHidden/>
    <w:unhideWhenUsed/>
    <w:rsid w:val="00D43B1C"/>
    <w:rPr>
      <w:color w:val="800080"/>
      <w:u w:val="single"/>
    </w:rPr>
  </w:style>
  <w:style w:type="paragraph" w:styleId="SonNotMetni">
    <w:name w:val="endnote text"/>
    <w:basedOn w:val="Normal"/>
    <w:link w:val="SonNotMetniChar"/>
    <w:uiPriority w:val="99"/>
    <w:semiHidden/>
    <w:unhideWhenUsed/>
    <w:rsid w:val="00D43B1C"/>
    <w:rPr>
      <w:sz w:val="20"/>
      <w:szCs w:val="20"/>
    </w:rPr>
  </w:style>
  <w:style w:type="character" w:customStyle="1" w:styleId="SonNotMetniChar">
    <w:name w:val="Son Not Metni Char"/>
    <w:link w:val="SonNotMetni"/>
    <w:uiPriority w:val="99"/>
    <w:semiHidden/>
    <w:rsid w:val="00D43B1C"/>
    <w:rPr>
      <w:rFonts w:ascii="Calibri" w:hAnsi="Calibri" w:cs="Times New Roman"/>
      <w:sz w:val="20"/>
      <w:szCs w:val="20"/>
      <w:lang w:eastAsia="tr-TR"/>
    </w:rPr>
  </w:style>
  <w:style w:type="character" w:styleId="SonNotBavurusu">
    <w:name w:val="endnote reference"/>
    <w:uiPriority w:val="99"/>
    <w:semiHidden/>
    <w:unhideWhenUsed/>
    <w:rsid w:val="00D43B1C"/>
    <w:rPr>
      <w:vertAlign w:val="superscript"/>
    </w:rPr>
  </w:style>
  <w:style w:type="paragraph" w:customStyle="1" w:styleId="ColorfulShading-Accent11">
    <w:name w:val="Colorful Shading - Accent 11"/>
    <w:hidden/>
    <w:uiPriority w:val="99"/>
    <w:semiHidden/>
    <w:rsid w:val="00D43B1C"/>
    <w:rPr>
      <w:sz w:val="24"/>
      <w:szCs w:val="24"/>
    </w:rPr>
  </w:style>
  <w:style w:type="character" w:styleId="Vurgu">
    <w:name w:val="Emphasis"/>
    <w:uiPriority w:val="20"/>
    <w:qFormat/>
    <w:rsid w:val="00D43B1C"/>
    <w:rPr>
      <w:i/>
      <w:iCs/>
    </w:rPr>
  </w:style>
  <w:style w:type="paragraph" w:customStyle="1" w:styleId="Default">
    <w:name w:val="Default"/>
    <w:rsid w:val="00D43B1C"/>
    <w:pPr>
      <w:autoSpaceDE w:val="0"/>
      <w:autoSpaceDN w:val="0"/>
      <w:adjustRightInd w:val="0"/>
    </w:pPr>
    <w:rPr>
      <w:rFonts w:ascii="Code" w:eastAsia="Calibri" w:hAnsi="Code" w:cs="Code"/>
      <w:color w:val="000000"/>
      <w:sz w:val="24"/>
      <w:szCs w:val="24"/>
      <w:lang w:eastAsia="en-US"/>
    </w:rPr>
  </w:style>
  <w:style w:type="character" w:customStyle="1" w:styleId="SubtleEmphasis1">
    <w:name w:val="Subtle Emphasis1"/>
    <w:uiPriority w:val="19"/>
    <w:qFormat/>
    <w:rsid w:val="00D43B1C"/>
    <w:rPr>
      <w:i/>
      <w:iCs/>
      <w:color w:val="808080"/>
    </w:rPr>
  </w:style>
  <w:style w:type="table" w:customStyle="1" w:styleId="LightList-Accent12">
    <w:name w:val="Light List - Accent 12"/>
    <w:basedOn w:val="NormalTablo"/>
    <w:uiPriority w:val="61"/>
    <w:rsid w:val="00176BD0"/>
    <w:rPr>
      <w:rFonts w:eastAsia="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T1">
    <w:name w:val="toc 1"/>
    <w:basedOn w:val="Normal"/>
    <w:next w:val="Normal"/>
    <w:autoRedefine/>
    <w:uiPriority w:val="39"/>
    <w:unhideWhenUsed/>
    <w:rsid w:val="00C756EB"/>
    <w:pPr>
      <w:tabs>
        <w:tab w:val="right" w:leader="dot" w:pos="9062"/>
      </w:tabs>
      <w:spacing w:after="100"/>
    </w:pPr>
    <w:rPr>
      <w:b/>
      <w:noProof/>
      <w:color w:val="0070C0"/>
    </w:rPr>
  </w:style>
  <w:style w:type="paragraph" w:styleId="T2">
    <w:name w:val="toc 2"/>
    <w:basedOn w:val="Normal"/>
    <w:next w:val="Normal"/>
    <w:autoRedefine/>
    <w:uiPriority w:val="39"/>
    <w:unhideWhenUsed/>
    <w:rsid w:val="00C756EB"/>
    <w:pPr>
      <w:tabs>
        <w:tab w:val="right" w:leader="dot" w:pos="9062"/>
      </w:tabs>
      <w:spacing w:after="100"/>
      <w:ind w:left="240"/>
    </w:pPr>
    <w:rPr>
      <w:b/>
      <w:noProof/>
    </w:rPr>
  </w:style>
  <w:style w:type="paragraph" w:styleId="T3">
    <w:name w:val="toc 3"/>
    <w:basedOn w:val="Normal"/>
    <w:next w:val="Normal"/>
    <w:autoRedefine/>
    <w:uiPriority w:val="39"/>
    <w:unhideWhenUsed/>
    <w:rsid w:val="00C756EB"/>
    <w:pPr>
      <w:tabs>
        <w:tab w:val="right" w:leader="dot" w:pos="9062"/>
      </w:tabs>
      <w:spacing w:after="100"/>
      <w:ind w:left="480"/>
    </w:pPr>
    <w:rPr>
      <w:noProof/>
      <w:sz w:val="22"/>
    </w:rPr>
  </w:style>
  <w:style w:type="paragraph" w:styleId="T4">
    <w:name w:val="toc 4"/>
    <w:basedOn w:val="Normal"/>
    <w:next w:val="Normal"/>
    <w:autoRedefine/>
    <w:uiPriority w:val="39"/>
    <w:unhideWhenUsed/>
    <w:rsid w:val="00C756EB"/>
    <w:pPr>
      <w:spacing w:after="100"/>
      <w:ind w:left="720"/>
    </w:pPr>
  </w:style>
  <w:style w:type="paragraph" w:customStyle="1" w:styleId="BodyText1">
    <w:name w:val="Body Text1"/>
    <w:rsid w:val="009D78BD"/>
    <w:pPr>
      <w:spacing w:before="240" w:after="240" w:line="320" w:lineRule="atLeast"/>
      <w:jc w:val="both"/>
    </w:pPr>
    <w:rPr>
      <w:rFonts w:ascii="Lucida Grande" w:eastAsia="ヒラギノ角ゴ Pro W3" w:hAnsi="Lucida Grande"/>
      <w:color w:val="000000"/>
      <w:sz w:val="24"/>
    </w:rPr>
  </w:style>
  <w:style w:type="paragraph" w:styleId="Alnt">
    <w:name w:val="Quote"/>
    <w:basedOn w:val="GvdeMetni"/>
    <w:next w:val="BodyText1"/>
    <w:link w:val="AlntChar"/>
    <w:uiPriority w:val="29"/>
    <w:qFormat/>
    <w:rsid w:val="00AB03AA"/>
    <w:pPr>
      <w:ind w:left="567" w:right="567"/>
    </w:pPr>
    <w:rPr>
      <w:i/>
      <w:szCs w:val="24"/>
    </w:rPr>
  </w:style>
  <w:style w:type="character" w:customStyle="1" w:styleId="AlntChar">
    <w:name w:val="Alıntı Char"/>
    <w:basedOn w:val="VarsaylanParagrafYazTipi"/>
    <w:link w:val="Alnt"/>
    <w:uiPriority w:val="29"/>
    <w:rsid w:val="00AB03AA"/>
    <w:rPr>
      <w:rFonts w:eastAsia="Arial Unicode MS"/>
      <w:i/>
      <w:sz w:val="24"/>
      <w:szCs w:val="24"/>
    </w:rPr>
  </w:style>
  <w:style w:type="paragraph" w:customStyle="1" w:styleId="FootnoteText2">
    <w:name w:val="Footnote Text2"/>
    <w:rsid w:val="009D78BD"/>
    <w:pPr>
      <w:spacing w:before="120" w:after="120"/>
      <w:jc w:val="both"/>
    </w:pPr>
    <w:rPr>
      <w:rFonts w:ascii="Calibri Bold" w:eastAsia="ヒラギノ角ゴ Pro W3" w:hAnsi="Calibri Bold"/>
      <w:color w:val="000000"/>
      <w:lang w:val="en-US"/>
    </w:rPr>
  </w:style>
  <w:style w:type="character" w:customStyle="1" w:styleId="FootnoteReference2">
    <w:name w:val="Footnote Reference2"/>
    <w:rsid w:val="009D78BD"/>
    <w:rPr>
      <w:color w:val="000000"/>
      <w:sz w:val="20"/>
      <w:vertAlign w:val="superscript"/>
    </w:rPr>
  </w:style>
  <w:style w:type="character" w:customStyle="1" w:styleId="FootnoteReference1">
    <w:name w:val="Footnote Reference1"/>
    <w:rsid w:val="009D78BD"/>
    <w:rPr>
      <w:color w:val="000000"/>
      <w:sz w:val="22"/>
      <w:vertAlign w:val="superscript"/>
    </w:rPr>
  </w:style>
  <w:style w:type="paragraph" w:customStyle="1" w:styleId="FootnoteText1">
    <w:name w:val="Footnote Text1"/>
    <w:rsid w:val="009D78BD"/>
    <w:pPr>
      <w:jc w:val="both"/>
    </w:pPr>
    <w:rPr>
      <w:rFonts w:ascii="Arial Unicode MS" w:eastAsia="ヒラギノ角ゴ Pro W3" w:hAnsi="Arial Unicode MS"/>
      <w:color w:val="000000"/>
      <w:sz w:val="18"/>
    </w:rPr>
  </w:style>
  <w:style w:type="paragraph" w:styleId="ListeParagraf">
    <w:name w:val="List Paragraph"/>
    <w:basedOn w:val="Normal"/>
    <w:uiPriority w:val="34"/>
    <w:qFormat/>
    <w:rsid w:val="006C426A"/>
    <w:pPr>
      <w:spacing w:before="100" w:beforeAutospacing="1" w:after="100" w:afterAutospacing="1"/>
    </w:pPr>
    <w:rPr>
      <w:rFonts w:ascii="Times New Roman" w:eastAsia="SimSun" w:hAnsi="Times New Roman"/>
      <w:lang w:eastAsia="zh-CN"/>
    </w:rPr>
  </w:style>
  <w:style w:type="paragraph" w:customStyle="1" w:styleId="RaporBodyText">
    <w:name w:val="Rapor Body Text"/>
    <w:basedOn w:val="GvdeMetnilkGirintisi"/>
    <w:uiPriority w:val="99"/>
    <w:qFormat/>
    <w:rsid w:val="008C0ABD"/>
    <w:rPr>
      <w:szCs w:val="22"/>
    </w:rPr>
  </w:style>
  <w:style w:type="paragraph" w:styleId="Altyaz">
    <w:name w:val="Subtitle"/>
    <w:basedOn w:val="Normal"/>
    <w:next w:val="Normal"/>
    <w:link w:val="AltyazChar"/>
    <w:uiPriority w:val="11"/>
    <w:qFormat/>
    <w:rsid w:val="008B35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uiPriority w:val="11"/>
    <w:rsid w:val="008B35FC"/>
    <w:rPr>
      <w:rFonts w:asciiTheme="minorHAnsi" w:eastAsiaTheme="minorEastAsia" w:hAnsiTheme="minorHAnsi" w:cstheme="minorBidi"/>
      <w:color w:val="5A5A5A" w:themeColor="text1" w:themeTint="A5"/>
      <w:spacing w:val="15"/>
      <w:sz w:val="22"/>
      <w:szCs w:val="22"/>
    </w:rPr>
  </w:style>
  <w:style w:type="paragraph" w:styleId="Dzeltme">
    <w:name w:val="Revision"/>
    <w:hidden/>
    <w:uiPriority w:val="71"/>
    <w:rsid w:val="00163AEF"/>
    <w:rPr>
      <w:sz w:val="24"/>
      <w:szCs w:val="24"/>
    </w:rPr>
  </w:style>
  <w:style w:type="table" w:styleId="TabloKlavuzu">
    <w:name w:val="Table Grid"/>
    <w:basedOn w:val="NormalTablo"/>
    <w:uiPriority w:val="39"/>
    <w:rsid w:val="008407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vunmaAnaBalk">
    <w:name w:val="Savunma Ana Başlık"/>
    <w:basedOn w:val="Normal"/>
    <w:qFormat/>
    <w:rsid w:val="005435A8"/>
    <w:pPr>
      <w:jc w:val="center"/>
    </w:pPr>
    <w:rPr>
      <w:rFonts w:asciiTheme="minorHAnsi" w:hAnsiTheme="minorHAnsi"/>
      <w:b/>
      <w:bCs/>
    </w:rPr>
  </w:style>
  <w:style w:type="paragraph" w:customStyle="1" w:styleId="SavunmaBalk1">
    <w:name w:val="Savunma Başlık 1"/>
    <w:basedOn w:val="Balk1"/>
    <w:qFormat/>
    <w:rsid w:val="005435A8"/>
    <w:pPr>
      <w:tabs>
        <w:tab w:val="left" w:pos="3510"/>
        <w:tab w:val="center" w:pos="4536"/>
      </w:tabs>
      <w:spacing w:line="276" w:lineRule="auto"/>
    </w:pPr>
    <w:rPr>
      <w:rFonts w:asciiTheme="minorHAnsi" w:hAnsiTheme="minorHAnsi"/>
    </w:rPr>
  </w:style>
  <w:style w:type="paragraph" w:customStyle="1" w:styleId="SavunmaAtf">
    <w:name w:val="Savunma Atıf"/>
    <w:basedOn w:val="GvdeMetni"/>
    <w:qFormat/>
    <w:rsid w:val="005435A8"/>
    <w:pPr>
      <w:ind w:left="567" w:right="567"/>
    </w:pPr>
    <w:rPr>
      <w:rFonts w:asciiTheme="minorHAnsi" w:hAnsiTheme="minorHAnsi"/>
      <w:sz w:val="22"/>
    </w:rPr>
  </w:style>
  <w:style w:type="paragraph" w:customStyle="1" w:styleId="SavunmaMaddeareti1">
    <w:name w:val="Savunma Madde İşareti 1"/>
    <w:basedOn w:val="GvdeMetni"/>
    <w:qFormat/>
    <w:rsid w:val="005435A8"/>
    <w:pPr>
      <w:numPr>
        <w:numId w:val="1"/>
      </w:numPr>
    </w:pPr>
    <w:rPr>
      <w:rFonts w:asciiTheme="minorHAnsi" w:hAnsiTheme="minorHAnsi"/>
    </w:rPr>
  </w:style>
  <w:style w:type="paragraph" w:customStyle="1" w:styleId="SavunmaMaddeareti2">
    <w:name w:val="Savunma Madde İşareti 2"/>
    <w:basedOn w:val="GvdeMetni"/>
    <w:qFormat/>
    <w:rsid w:val="005435A8"/>
    <w:pPr>
      <w:numPr>
        <w:ilvl w:val="1"/>
        <w:numId w:val="1"/>
      </w:numPr>
    </w:pPr>
    <w:rPr>
      <w:rFonts w:cs="Calibri"/>
      <w:szCs w:val="24"/>
    </w:rPr>
  </w:style>
  <w:style w:type="paragraph" w:customStyle="1" w:styleId="SavunmaBalk2">
    <w:name w:val="Savunma Başlık 2"/>
    <w:basedOn w:val="Balk2"/>
    <w:qFormat/>
    <w:rsid w:val="005435A8"/>
    <w:pPr>
      <w:numPr>
        <w:numId w:val="2"/>
      </w:numPr>
      <w:spacing w:line="276" w:lineRule="auto"/>
      <w:jc w:val="both"/>
    </w:pPr>
    <w:rPr>
      <w:rFonts w:asciiTheme="minorHAnsi" w:hAnsiTheme="minorHAnsi"/>
    </w:rPr>
  </w:style>
  <w:style w:type="paragraph" w:customStyle="1" w:styleId="SavunmaNumaralandrma">
    <w:name w:val="Savunma Numaralandırma"/>
    <w:basedOn w:val="GvdeMetni"/>
    <w:qFormat/>
    <w:rsid w:val="005435A8"/>
    <w:pPr>
      <w:numPr>
        <w:numId w:val="3"/>
      </w:numPr>
      <w:ind w:left="714" w:hanging="357"/>
    </w:pPr>
    <w:rPr>
      <w:rFonts w:cs="Calibri"/>
      <w:szCs w:val="24"/>
    </w:rPr>
  </w:style>
  <w:style w:type="paragraph" w:customStyle="1" w:styleId="SavunmaBalk3">
    <w:name w:val="Savunma Başlık 3"/>
    <w:basedOn w:val="Balk3"/>
    <w:qFormat/>
    <w:rsid w:val="005435A8"/>
    <w:pPr>
      <w:spacing w:line="276" w:lineRule="auto"/>
      <w:jc w:val="both"/>
    </w:pPr>
    <w:rPr>
      <w:rFonts w:eastAsia="Arial Unicode MS"/>
    </w:rPr>
  </w:style>
  <w:style w:type="paragraph" w:customStyle="1" w:styleId="SavunmaBalk4">
    <w:name w:val="Savunma Başlık 4"/>
    <w:basedOn w:val="Balk4"/>
    <w:qFormat/>
    <w:rsid w:val="005435A8"/>
    <w:pPr>
      <w:spacing w:before="240" w:after="240" w:line="276" w:lineRule="auto"/>
    </w:pPr>
  </w:style>
  <w:style w:type="paragraph" w:customStyle="1" w:styleId="Atf">
    <w:name w:val="Atıf"/>
    <w:basedOn w:val="GvdeMetni"/>
    <w:qFormat/>
    <w:rsid w:val="00216872"/>
    <w:pPr>
      <w:ind w:left="567" w:right="567"/>
    </w:pPr>
    <w:rPr>
      <w:rFonts w:cs="Calibri"/>
      <w:i/>
      <w:sz w:val="22"/>
      <w:szCs w:val="24"/>
    </w:rPr>
  </w:style>
  <w:style w:type="table" w:customStyle="1" w:styleId="TabloKlavuzu1">
    <w:name w:val="Tablo Kılavuzu1"/>
    <w:basedOn w:val="NormalTablo"/>
    <w:next w:val="TabloKlavuzu"/>
    <w:uiPriority w:val="39"/>
    <w:rsid w:val="00316F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ddeareti1">
    <w:name w:val="Madde İşareti 1"/>
    <w:basedOn w:val="Normal"/>
    <w:qFormat/>
    <w:rsid w:val="00FB7CB8"/>
    <w:pPr>
      <w:spacing w:before="240" w:after="240" w:line="276" w:lineRule="auto"/>
      <w:ind w:left="720" w:right="40" w:hanging="360"/>
      <w:jc w:val="both"/>
    </w:pPr>
    <w:rPr>
      <w:rFonts w:eastAsia="Arial Unicode MS" w:cs="Calibri"/>
    </w:rPr>
  </w:style>
  <w:style w:type="paragraph" w:customStyle="1" w:styleId="Maddeareti2">
    <w:name w:val="Madde İşareti 2"/>
    <w:basedOn w:val="Normal"/>
    <w:qFormat/>
    <w:rsid w:val="00FB7CB8"/>
    <w:pPr>
      <w:spacing w:before="240" w:after="240" w:line="276" w:lineRule="auto"/>
      <w:ind w:left="1434" w:hanging="357"/>
      <w:jc w:val="both"/>
    </w:pPr>
    <w:rPr>
      <w:rFonts w:eastAsia="Arial Unicode MS" w:cs="Calibri"/>
    </w:rPr>
  </w:style>
  <w:style w:type="paragraph" w:customStyle="1" w:styleId="MemoBalk2">
    <w:name w:val="Memo Başlık 2"/>
    <w:basedOn w:val="Balk3"/>
    <w:qFormat/>
    <w:rsid w:val="00FB7CB8"/>
    <w:pPr>
      <w:keepLines/>
      <w:spacing w:line="276" w:lineRule="auto"/>
      <w:jc w:val="both"/>
    </w:pPr>
    <w:rPr>
      <w:rFonts w:cs="Calibri"/>
      <w:bCs w:val="0"/>
      <w:color w:val="244061" w:themeColor="accent1" w:themeShade="80"/>
      <w:szCs w:val="24"/>
    </w:rPr>
  </w:style>
  <w:style w:type="paragraph" w:customStyle="1" w:styleId="MemoBullet1">
    <w:name w:val="Memo Bullet 1"/>
    <w:basedOn w:val="Normal"/>
    <w:qFormat/>
    <w:rsid w:val="00FB7CB8"/>
    <w:pPr>
      <w:spacing w:before="240" w:after="240" w:line="276" w:lineRule="auto"/>
      <w:ind w:left="720" w:hanging="360"/>
      <w:jc w:val="both"/>
    </w:pPr>
    <w:rPr>
      <w:rFonts w:eastAsia="Arial Unicode MS" w:cs="Calibri"/>
    </w:rPr>
  </w:style>
  <w:style w:type="paragraph" w:customStyle="1" w:styleId="DavaDilekesiAnaBalk">
    <w:name w:val="Dava Dilekçesi Ana Başlık"/>
    <w:basedOn w:val="Balk1"/>
    <w:qFormat/>
    <w:rsid w:val="00FB7CB8"/>
    <w:pPr>
      <w:spacing w:line="276" w:lineRule="auto"/>
      <w:jc w:val="center"/>
    </w:pPr>
  </w:style>
  <w:style w:type="paragraph" w:customStyle="1" w:styleId="DavaDilekesiBalk1">
    <w:name w:val="Dava Dilekçesi Başlık 1"/>
    <w:basedOn w:val="Balk1"/>
    <w:qFormat/>
    <w:rsid w:val="00FB7CB8"/>
    <w:pPr>
      <w:spacing w:line="276" w:lineRule="auto"/>
    </w:pPr>
  </w:style>
  <w:style w:type="paragraph" w:customStyle="1" w:styleId="AltBalk">
    <w:name w:val="Alt Başlık"/>
    <w:basedOn w:val="Normal"/>
    <w:link w:val="AltBalkChar"/>
    <w:qFormat/>
    <w:rsid w:val="001C117A"/>
    <w:pPr>
      <w:keepNext/>
      <w:numPr>
        <w:ilvl w:val="1"/>
        <w:numId w:val="42"/>
      </w:numPr>
      <w:spacing w:before="240" w:after="240" w:line="276" w:lineRule="auto"/>
      <w:jc w:val="both"/>
      <w:outlineLvl w:val="1"/>
    </w:pPr>
    <w:rPr>
      <w:rFonts w:asciiTheme="minorHAnsi" w:hAnsiTheme="minorHAnsi"/>
      <w:b/>
      <w:bCs/>
      <w:iCs/>
      <w:color w:val="0070C0"/>
      <w:sz w:val="26"/>
      <w:szCs w:val="26"/>
    </w:rPr>
  </w:style>
  <w:style w:type="character" w:customStyle="1" w:styleId="AltBalkChar">
    <w:name w:val="Alt Başlık Char"/>
    <w:basedOn w:val="VarsaylanParagrafYazTipi"/>
    <w:link w:val="AltBalk"/>
    <w:rsid w:val="001C117A"/>
    <w:rPr>
      <w:rFonts w:asciiTheme="minorHAnsi" w:hAnsiTheme="minorHAnsi"/>
      <w:b/>
      <w:bCs/>
      <w:iCs/>
      <w:color w:val="0070C0"/>
      <w:sz w:val="26"/>
      <w:szCs w:val="26"/>
    </w:rPr>
  </w:style>
  <w:style w:type="character" w:customStyle="1" w:styleId="apple-converted-space">
    <w:name w:val="apple-converted-space"/>
    <w:basedOn w:val="VarsaylanParagrafYazTipi"/>
    <w:rsid w:val="005638C3"/>
  </w:style>
  <w:style w:type="paragraph" w:customStyle="1" w:styleId="ql-align-justify">
    <w:name w:val="ql-align-justify"/>
    <w:basedOn w:val="Normal"/>
    <w:rsid w:val="00ED5623"/>
    <w:pPr>
      <w:spacing w:before="100" w:beforeAutospacing="1" w:after="100" w:afterAutospacing="1"/>
    </w:pPr>
    <w:rPr>
      <w:rFonts w:ascii="Times New Roman" w:hAnsi="Times New Roman"/>
    </w:rPr>
  </w:style>
  <w:style w:type="character" w:styleId="Gl">
    <w:name w:val="Strong"/>
    <w:basedOn w:val="VarsaylanParagrafYazTipi"/>
    <w:uiPriority w:val="22"/>
    <w:qFormat/>
    <w:rsid w:val="00ED5623"/>
    <w:rPr>
      <w:b/>
      <w:bCs/>
    </w:rPr>
  </w:style>
  <w:style w:type="character" w:styleId="zmlenmeyenBahsetme">
    <w:name w:val="Unresolved Mention"/>
    <w:basedOn w:val="VarsaylanParagrafYazTipi"/>
    <w:uiPriority w:val="99"/>
    <w:rsid w:val="00ED5623"/>
    <w:rPr>
      <w:color w:val="605E5C"/>
      <w:shd w:val="clear" w:color="auto" w:fill="E1DFDD"/>
    </w:rPr>
  </w:style>
  <w:style w:type="paragraph" w:styleId="AralkYok">
    <w:name w:val="No Spacing"/>
    <w:uiPriority w:val="1"/>
    <w:qFormat/>
    <w:rsid w:val="008F36DE"/>
    <w:pPr>
      <w:jc w:val="both"/>
    </w:pPr>
    <w:rPr>
      <w:rFonts w:ascii="Times New Roman" w:eastAsia="Calibri" w:hAnsi="Times New Roma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3799">
      <w:bodyDiv w:val="1"/>
      <w:marLeft w:val="0"/>
      <w:marRight w:val="0"/>
      <w:marTop w:val="0"/>
      <w:marBottom w:val="0"/>
      <w:divBdr>
        <w:top w:val="none" w:sz="0" w:space="0" w:color="auto"/>
        <w:left w:val="none" w:sz="0" w:space="0" w:color="auto"/>
        <w:bottom w:val="none" w:sz="0" w:space="0" w:color="auto"/>
        <w:right w:val="none" w:sz="0" w:space="0" w:color="auto"/>
      </w:divBdr>
    </w:div>
    <w:div w:id="102380310">
      <w:bodyDiv w:val="1"/>
      <w:marLeft w:val="0"/>
      <w:marRight w:val="0"/>
      <w:marTop w:val="0"/>
      <w:marBottom w:val="0"/>
      <w:divBdr>
        <w:top w:val="none" w:sz="0" w:space="0" w:color="auto"/>
        <w:left w:val="none" w:sz="0" w:space="0" w:color="auto"/>
        <w:bottom w:val="none" w:sz="0" w:space="0" w:color="auto"/>
        <w:right w:val="none" w:sz="0" w:space="0" w:color="auto"/>
      </w:divBdr>
    </w:div>
    <w:div w:id="139420938">
      <w:bodyDiv w:val="1"/>
      <w:marLeft w:val="0"/>
      <w:marRight w:val="0"/>
      <w:marTop w:val="0"/>
      <w:marBottom w:val="0"/>
      <w:divBdr>
        <w:top w:val="none" w:sz="0" w:space="0" w:color="auto"/>
        <w:left w:val="none" w:sz="0" w:space="0" w:color="auto"/>
        <w:bottom w:val="none" w:sz="0" w:space="0" w:color="auto"/>
        <w:right w:val="none" w:sz="0" w:space="0" w:color="auto"/>
      </w:divBdr>
    </w:div>
    <w:div w:id="162088239">
      <w:bodyDiv w:val="1"/>
      <w:marLeft w:val="0"/>
      <w:marRight w:val="0"/>
      <w:marTop w:val="0"/>
      <w:marBottom w:val="0"/>
      <w:divBdr>
        <w:top w:val="none" w:sz="0" w:space="0" w:color="auto"/>
        <w:left w:val="none" w:sz="0" w:space="0" w:color="auto"/>
        <w:bottom w:val="none" w:sz="0" w:space="0" w:color="auto"/>
        <w:right w:val="none" w:sz="0" w:space="0" w:color="auto"/>
      </w:divBdr>
    </w:div>
    <w:div w:id="166095957">
      <w:bodyDiv w:val="1"/>
      <w:marLeft w:val="0"/>
      <w:marRight w:val="0"/>
      <w:marTop w:val="0"/>
      <w:marBottom w:val="0"/>
      <w:divBdr>
        <w:top w:val="none" w:sz="0" w:space="0" w:color="auto"/>
        <w:left w:val="none" w:sz="0" w:space="0" w:color="auto"/>
        <w:bottom w:val="none" w:sz="0" w:space="0" w:color="auto"/>
        <w:right w:val="none" w:sz="0" w:space="0" w:color="auto"/>
      </w:divBdr>
    </w:div>
    <w:div w:id="263196948">
      <w:bodyDiv w:val="1"/>
      <w:marLeft w:val="0"/>
      <w:marRight w:val="0"/>
      <w:marTop w:val="0"/>
      <w:marBottom w:val="0"/>
      <w:divBdr>
        <w:top w:val="none" w:sz="0" w:space="0" w:color="auto"/>
        <w:left w:val="none" w:sz="0" w:space="0" w:color="auto"/>
        <w:bottom w:val="none" w:sz="0" w:space="0" w:color="auto"/>
        <w:right w:val="none" w:sz="0" w:space="0" w:color="auto"/>
      </w:divBdr>
    </w:div>
    <w:div w:id="347098721">
      <w:bodyDiv w:val="1"/>
      <w:marLeft w:val="0"/>
      <w:marRight w:val="0"/>
      <w:marTop w:val="0"/>
      <w:marBottom w:val="0"/>
      <w:divBdr>
        <w:top w:val="none" w:sz="0" w:space="0" w:color="auto"/>
        <w:left w:val="none" w:sz="0" w:space="0" w:color="auto"/>
        <w:bottom w:val="none" w:sz="0" w:space="0" w:color="auto"/>
        <w:right w:val="none" w:sz="0" w:space="0" w:color="auto"/>
      </w:divBdr>
      <w:divsChild>
        <w:div w:id="365831900">
          <w:marLeft w:val="0"/>
          <w:marRight w:val="0"/>
          <w:marTop w:val="0"/>
          <w:marBottom w:val="0"/>
          <w:divBdr>
            <w:top w:val="none" w:sz="0" w:space="0" w:color="auto"/>
            <w:left w:val="none" w:sz="0" w:space="0" w:color="auto"/>
            <w:bottom w:val="none" w:sz="0" w:space="0" w:color="auto"/>
            <w:right w:val="none" w:sz="0" w:space="0" w:color="auto"/>
          </w:divBdr>
          <w:divsChild>
            <w:div w:id="158431257">
              <w:marLeft w:val="0"/>
              <w:marRight w:val="0"/>
              <w:marTop w:val="0"/>
              <w:marBottom w:val="0"/>
              <w:divBdr>
                <w:top w:val="none" w:sz="0" w:space="0" w:color="auto"/>
                <w:left w:val="none" w:sz="0" w:space="0" w:color="auto"/>
                <w:bottom w:val="none" w:sz="0" w:space="0" w:color="EEEEEE"/>
                <w:right w:val="none" w:sz="0" w:space="0" w:color="auto"/>
              </w:divBdr>
              <w:divsChild>
                <w:div w:id="282082161">
                  <w:marLeft w:val="0"/>
                  <w:marRight w:val="0"/>
                  <w:marTop w:val="0"/>
                  <w:marBottom w:val="0"/>
                  <w:divBdr>
                    <w:top w:val="none" w:sz="0" w:space="0" w:color="auto"/>
                    <w:left w:val="none" w:sz="0" w:space="0" w:color="auto"/>
                    <w:bottom w:val="none" w:sz="0" w:space="0" w:color="auto"/>
                    <w:right w:val="none" w:sz="0" w:space="0" w:color="auto"/>
                  </w:divBdr>
                  <w:divsChild>
                    <w:div w:id="440493701">
                      <w:marLeft w:val="0"/>
                      <w:marRight w:val="0"/>
                      <w:marTop w:val="0"/>
                      <w:marBottom w:val="0"/>
                      <w:divBdr>
                        <w:top w:val="none" w:sz="0" w:space="0" w:color="auto"/>
                        <w:left w:val="none" w:sz="0" w:space="0" w:color="auto"/>
                        <w:bottom w:val="none" w:sz="0" w:space="0" w:color="auto"/>
                        <w:right w:val="none" w:sz="0" w:space="0" w:color="auto"/>
                      </w:divBdr>
                      <w:divsChild>
                        <w:div w:id="161555876">
                          <w:marLeft w:val="0"/>
                          <w:marRight w:val="0"/>
                          <w:marTop w:val="0"/>
                          <w:marBottom w:val="0"/>
                          <w:divBdr>
                            <w:top w:val="none" w:sz="0" w:space="0" w:color="auto"/>
                            <w:left w:val="none" w:sz="0" w:space="0" w:color="auto"/>
                            <w:bottom w:val="none" w:sz="0" w:space="0" w:color="auto"/>
                            <w:right w:val="none" w:sz="0" w:space="0" w:color="auto"/>
                          </w:divBdr>
                          <w:divsChild>
                            <w:div w:id="157065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832141">
          <w:marLeft w:val="0"/>
          <w:marRight w:val="0"/>
          <w:marTop w:val="0"/>
          <w:marBottom w:val="0"/>
          <w:divBdr>
            <w:top w:val="none" w:sz="0" w:space="0" w:color="auto"/>
            <w:left w:val="none" w:sz="0" w:space="0" w:color="auto"/>
            <w:bottom w:val="none" w:sz="0" w:space="0" w:color="auto"/>
            <w:right w:val="none" w:sz="0" w:space="0" w:color="auto"/>
          </w:divBdr>
          <w:divsChild>
            <w:div w:id="164955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022303">
      <w:bodyDiv w:val="1"/>
      <w:marLeft w:val="0"/>
      <w:marRight w:val="0"/>
      <w:marTop w:val="0"/>
      <w:marBottom w:val="0"/>
      <w:divBdr>
        <w:top w:val="none" w:sz="0" w:space="0" w:color="auto"/>
        <w:left w:val="none" w:sz="0" w:space="0" w:color="auto"/>
        <w:bottom w:val="none" w:sz="0" w:space="0" w:color="auto"/>
        <w:right w:val="none" w:sz="0" w:space="0" w:color="auto"/>
      </w:divBdr>
    </w:div>
    <w:div w:id="348869374">
      <w:bodyDiv w:val="1"/>
      <w:marLeft w:val="0"/>
      <w:marRight w:val="0"/>
      <w:marTop w:val="0"/>
      <w:marBottom w:val="0"/>
      <w:divBdr>
        <w:top w:val="none" w:sz="0" w:space="0" w:color="auto"/>
        <w:left w:val="none" w:sz="0" w:space="0" w:color="auto"/>
        <w:bottom w:val="none" w:sz="0" w:space="0" w:color="auto"/>
        <w:right w:val="none" w:sz="0" w:space="0" w:color="auto"/>
      </w:divBdr>
    </w:div>
    <w:div w:id="377627919">
      <w:bodyDiv w:val="1"/>
      <w:marLeft w:val="0"/>
      <w:marRight w:val="0"/>
      <w:marTop w:val="0"/>
      <w:marBottom w:val="0"/>
      <w:divBdr>
        <w:top w:val="none" w:sz="0" w:space="0" w:color="auto"/>
        <w:left w:val="none" w:sz="0" w:space="0" w:color="auto"/>
        <w:bottom w:val="none" w:sz="0" w:space="0" w:color="auto"/>
        <w:right w:val="none" w:sz="0" w:space="0" w:color="auto"/>
      </w:divBdr>
      <w:divsChild>
        <w:div w:id="10911177">
          <w:marLeft w:val="0"/>
          <w:marRight w:val="0"/>
          <w:marTop w:val="0"/>
          <w:marBottom w:val="0"/>
          <w:divBdr>
            <w:top w:val="none" w:sz="0" w:space="0" w:color="auto"/>
            <w:left w:val="none" w:sz="0" w:space="0" w:color="auto"/>
            <w:bottom w:val="none" w:sz="0" w:space="0" w:color="auto"/>
            <w:right w:val="none" w:sz="0" w:space="0" w:color="auto"/>
          </w:divBdr>
          <w:divsChild>
            <w:div w:id="403186170">
              <w:marLeft w:val="0"/>
              <w:marRight w:val="0"/>
              <w:marTop w:val="0"/>
              <w:marBottom w:val="0"/>
              <w:divBdr>
                <w:top w:val="none" w:sz="0" w:space="0" w:color="auto"/>
                <w:left w:val="none" w:sz="0" w:space="0" w:color="auto"/>
                <w:bottom w:val="none" w:sz="0" w:space="0" w:color="EEEEEE"/>
                <w:right w:val="none" w:sz="0" w:space="0" w:color="auto"/>
              </w:divBdr>
              <w:divsChild>
                <w:div w:id="835653550">
                  <w:marLeft w:val="0"/>
                  <w:marRight w:val="0"/>
                  <w:marTop w:val="0"/>
                  <w:marBottom w:val="0"/>
                  <w:divBdr>
                    <w:top w:val="none" w:sz="0" w:space="0" w:color="auto"/>
                    <w:left w:val="none" w:sz="0" w:space="0" w:color="auto"/>
                    <w:bottom w:val="none" w:sz="0" w:space="0" w:color="auto"/>
                    <w:right w:val="none" w:sz="0" w:space="0" w:color="auto"/>
                  </w:divBdr>
                  <w:divsChild>
                    <w:div w:id="1981231008">
                      <w:marLeft w:val="0"/>
                      <w:marRight w:val="0"/>
                      <w:marTop w:val="0"/>
                      <w:marBottom w:val="0"/>
                      <w:divBdr>
                        <w:top w:val="none" w:sz="0" w:space="0" w:color="auto"/>
                        <w:left w:val="none" w:sz="0" w:space="0" w:color="auto"/>
                        <w:bottom w:val="none" w:sz="0" w:space="0" w:color="auto"/>
                        <w:right w:val="none" w:sz="0" w:space="0" w:color="auto"/>
                      </w:divBdr>
                      <w:divsChild>
                        <w:div w:id="363409628">
                          <w:marLeft w:val="0"/>
                          <w:marRight w:val="0"/>
                          <w:marTop w:val="0"/>
                          <w:marBottom w:val="0"/>
                          <w:divBdr>
                            <w:top w:val="none" w:sz="0" w:space="0" w:color="auto"/>
                            <w:left w:val="none" w:sz="0" w:space="0" w:color="auto"/>
                            <w:bottom w:val="none" w:sz="0" w:space="0" w:color="auto"/>
                            <w:right w:val="none" w:sz="0" w:space="0" w:color="auto"/>
                          </w:divBdr>
                          <w:divsChild>
                            <w:div w:id="119113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0263654">
          <w:marLeft w:val="0"/>
          <w:marRight w:val="0"/>
          <w:marTop w:val="0"/>
          <w:marBottom w:val="0"/>
          <w:divBdr>
            <w:top w:val="none" w:sz="0" w:space="0" w:color="auto"/>
            <w:left w:val="none" w:sz="0" w:space="0" w:color="auto"/>
            <w:bottom w:val="none" w:sz="0" w:space="0" w:color="auto"/>
            <w:right w:val="none" w:sz="0" w:space="0" w:color="auto"/>
          </w:divBdr>
          <w:divsChild>
            <w:div w:id="8152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48265">
      <w:bodyDiv w:val="1"/>
      <w:marLeft w:val="0"/>
      <w:marRight w:val="0"/>
      <w:marTop w:val="0"/>
      <w:marBottom w:val="0"/>
      <w:divBdr>
        <w:top w:val="none" w:sz="0" w:space="0" w:color="auto"/>
        <w:left w:val="none" w:sz="0" w:space="0" w:color="auto"/>
        <w:bottom w:val="none" w:sz="0" w:space="0" w:color="auto"/>
        <w:right w:val="none" w:sz="0" w:space="0" w:color="auto"/>
      </w:divBdr>
      <w:divsChild>
        <w:div w:id="1269581244">
          <w:marLeft w:val="0"/>
          <w:marRight w:val="0"/>
          <w:marTop w:val="240"/>
          <w:marBottom w:val="240"/>
          <w:divBdr>
            <w:top w:val="none" w:sz="0" w:space="0" w:color="auto"/>
            <w:left w:val="none" w:sz="0" w:space="0" w:color="auto"/>
            <w:bottom w:val="none" w:sz="0" w:space="0" w:color="auto"/>
            <w:right w:val="none" w:sz="0" w:space="0" w:color="auto"/>
          </w:divBdr>
        </w:div>
        <w:div w:id="1777484184">
          <w:marLeft w:val="0"/>
          <w:marRight w:val="0"/>
          <w:marTop w:val="240"/>
          <w:marBottom w:val="240"/>
          <w:divBdr>
            <w:top w:val="none" w:sz="0" w:space="0" w:color="auto"/>
            <w:left w:val="none" w:sz="0" w:space="0" w:color="auto"/>
            <w:bottom w:val="none" w:sz="0" w:space="0" w:color="auto"/>
            <w:right w:val="none" w:sz="0" w:space="0" w:color="auto"/>
          </w:divBdr>
        </w:div>
        <w:div w:id="1390808743">
          <w:marLeft w:val="0"/>
          <w:marRight w:val="0"/>
          <w:marTop w:val="240"/>
          <w:marBottom w:val="240"/>
          <w:divBdr>
            <w:top w:val="none" w:sz="0" w:space="0" w:color="auto"/>
            <w:left w:val="none" w:sz="0" w:space="0" w:color="auto"/>
            <w:bottom w:val="none" w:sz="0" w:space="0" w:color="auto"/>
            <w:right w:val="none" w:sz="0" w:space="0" w:color="auto"/>
          </w:divBdr>
        </w:div>
      </w:divsChild>
    </w:div>
    <w:div w:id="668557290">
      <w:bodyDiv w:val="1"/>
      <w:marLeft w:val="0"/>
      <w:marRight w:val="0"/>
      <w:marTop w:val="0"/>
      <w:marBottom w:val="0"/>
      <w:divBdr>
        <w:top w:val="none" w:sz="0" w:space="0" w:color="auto"/>
        <w:left w:val="none" w:sz="0" w:space="0" w:color="auto"/>
        <w:bottom w:val="none" w:sz="0" w:space="0" w:color="auto"/>
        <w:right w:val="none" w:sz="0" w:space="0" w:color="auto"/>
      </w:divBdr>
    </w:div>
    <w:div w:id="731585750">
      <w:bodyDiv w:val="1"/>
      <w:marLeft w:val="0"/>
      <w:marRight w:val="0"/>
      <w:marTop w:val="0"/>
      <w:marBottom w:val="0"/>
      <w:divBdr>
        <w:top w:val="none" w:sz="0" w:space="0" w:color="auto"/>
        <w:left w:val="none" w:sz="0" w:space="0" w:color="auto"/>
        <w:bottom w:val="none" w:sz="0" w:space="0" w:color="auto"/>
        <w:right w:val="none" w:sz="0" w:space="0" w:color="auto"/>
      </w:divBdr>
    </w:div>
    <w:div w:id="750660856">
      <w:bodyDiv w:val="1"/>
      <w:marLeft w:val="0"/>
      <w:marRight w:val="0"/>
      <w:marTop w:val="0"/>
      <w:marBottom w:val="0"/>
      <w:divBdr>
        <w:top w:val="none" w:sz="0" w:space="0" w:color="auto"/>
        <w:left w:val="none" w:sz="0" w:space="0" w:color="auto"/>
        <w:bottom w:val="none" w:sz="0" w:space="0" w:color="auto"/>
        <w:right w:val="none" w:sz="0" w:space="0" w:color="auto"/>
      </w:divBdr>
    </w:div>
    <w:div w:id="803615941">
      <w:bodyDiv w:val="1"/>
      <w:marLeft w:val="0"/>
      <w:marRight w:val="0"/>
      <w:marTop w:val="0"/>
      <w:marBottom w:val="0"/>
      <w:divBdr>
        <w:top w:val="none" w:sz="0" w:space="0" w:color="auto"/>
        <w:left w:val="none" w:sz="0" w:space="0" w:color="auto"/>
        <w:bottom w:val="none" w:sz="0" w:space="0" w:color="auto"/>
        <w:right w:val="none" w:sz="0" w:space="0" w:color="auto"/>
      </w:divBdr>
      <w:divsChild>
        <w:div w:id="265621296">
          <w:marLeft w:val="0"/>
          <w:marRight w:val="0"/>
          <w:marTop w:val="0"/>
          <w:marBottom w:val="360"/>
          <w:divBdr>
            <w:top w:val="none" w:sz="0" w:space="0" w:color="auto"/>
            <w:left w:val="none" w:sz="0" w:space="0" w:color="auto"/>
            <w:bottom w:val="none" w:sz="0" w:space="0" w:color="auto"/>
            <w:right w:val="none" w:sz="0" w:space="0" w:color="auto"/>
          </w:divBdr>
        </w:div>
      </w:divsChild>
    </w:div>
    <w:div w:id="824011443">
      <w:bodyDiv w:val="1"/>
      <w:marLeft w:val="0"/>
      <w:marRight w:val="0"/>
      <w:marTop w:val="0"/>
      <w:marBottom w:val="0"/>
      <w:divBdr>
        <w:top w:val="none" w:sz="0" w:space="0" w:color="auto"/>
        <w:left w:val="none" w:sz="0" w:space="0" w:color="auto"/>
        <w:bottom w:val="none" w:sz="0" w:space="0" w:color="auto"/>
        <w:right w:val="none" w:sz="0" w:space="0" w:color="auto"/>
      </w:divBdr>
    </w:div>
    <w:div w:id="977884067">
      <w:bodyDiv w:val="1"/>
      <w:marLeft w:val="0"/>
      <w:marRight w:val="0"/>
      <w:marTop w:val="0"/>
      <w:marBottom w:val="0"/>
      <w:divBdr>
        <w:top w:val="none" w:sz="0" w:space="0" w:color="auto"/>
        <w:left w:val="none" w:sz="0" w:space="0" w:color="auto"/>
        <w:bottom w:val="none" w:sz="0" w:space="0" w:color="auto"/>
        <w:right w:val="none" w:sz="0" w:space="0" w:color="auto"/>
      </w:divBdr>
      <w:divsChild>
        <w:div w:id="2023896986">
          <w:marLeft w:val="0"/>
          <w:marRight w:val="0"/>
          <w:marTop w:val="0"/>
          <w:marBottom w:val="360"/>
          <w:divBdr>
            <w:top w:val="none" w:sz="0" w:space="0" w:color="auto"/>
            <w:left w:val="none" w:sz="0" w:space="0" w:color="auto"/>
            <w:bottom w:val="none" w:sz="0" w:space="0" w:color="auto"/>
            <w:right w:val="none" w:sz="0" w:space="0" w:color="auto"/>
          </w:divBdr>
        </w:div>
      </w:divsChild>
    </w:div>
    <w:div w:id="988940709">
      <w:bodyDiv w:val="1"/>
      <w:marLeft w:val="0"/>
      <w:marRight w:val="0"/>
      <w:marTop w:val="0"/>
      <w:marBottom w:val="0"/>
      <w:divBdr>
        <w:top w:val="none" w:sz="0" w:space="0" w:color="auto"/>
        <w:left w:val="none" w:sz="0" w:space="0" w:color="auto"/>
        <w:bottom w:val="none" w:sz="0" w:space="0" w:color="auto"/>
        <w:right w:val="none" w:sz="0" w:space="0" w:color="auto"/>
      </w:divBdr>
    </w:div>
    <w:div w:id="1020164522">
      <w:bodyDiv w:val="1"/>
      <w:marLeft w:val="0"/>
      <w:marRight w:val="0"/>
      <w:marTop w:val="0"/>
      <w:marBottom w:val="0"/>
      <w:divBdr>
        <w:top w:val="none" w:sz="0" w:space="0" w:color="auto"/>
        <w:left w:val="none" w:sz="0" w:space="0" w:color="auto"/>
        <w:bottom w:val="none" w:sz="0" w:space="0" w:color="auto"/>
        <w:right w:val="none" w:sz="0" w:space="0" w:color="auto"/>
      </w:divBdr>
    </w:div>
    <w:div w:id="1089304557">
      <w:bodyDiv w:val="1"/>
      <w:marLeft w:val="0"/>
      <w:marRight w:val="0"/>
      <w:marTop w:val="0"/>
      <w:marBottom w:val="0"/>
      <w:divBdr>
        <w:top w:val="none" w:sz="0" w:space="0" w:color="auto"/>
        <w:left w:val="none" w:sz="0" w:space="0" w:color="auto"/>
        <w:bottom w:val="none" w:sz="0" w:space="0" w:color="auto"/>
        <w:right w:val="none" w:sz="0" w:space="0" w:color="auto"/>
      </w:divBdr>
      <w:divsChild>
        <w:div w:id="399446015">
          <w:marLeft w:val="0"/>
          <w:marRight w:val="0"/>
          <w:marTop w:val="0"/>
          <w:marBottom w:val="360"/>
          <w:divBdr>
            <w:top w:val="none" w:sz="0" w:space="0" w:color="auto"/>
            <w:left w:val="none" w:sz="0" w:space="0" w:color="auto"/>
            <w:bottom w:val="none" w:sz="0" w:space="0" w:color="auto"/>
            <w:right w:val="none" w:sz="0" w:space="0" w:color="auto"/>
          </w:divBdr>
        </w:div>
      </w:divsChild>
    </w:div>
    <w:div w:id="1137141169">
      <w:bodyDiv w:val="1"/>
      <w:marLeft w:val="0"/>
      <w:marRight w:val="0"/>
      <w:marTop w:val="0"/>
      <w:marBottom w:val="0"/>
      <w:divBdr>
        <w:top w:val="none" w:sz="0" w:space="0" w:color="auto"/>
        <w:left w:val="none" w:sz="0" w:space="0" w:color="auto"/>
        <w:bottom w:val="none" w:sz="0" w:space="0" w:color="auto"/>
        <w:right w:val="none" w:sz="0" w:space="0" w:color="auto"/>
      </w:divBdr>
    </w:div>
    <w:div w:id="1137336146">
      <w:bodyDiv w:val="1"/>
      <w:marLeft w:val="0"/>
      <w:marRight w:val="0"/>
      <w:marTop w:val="0"/>
      <w:marBottom w:val="0"/>
      <w:divBdr>
        <w:top w:val="none" w:sz="0" w:space="0" w:color="auto"/>
        <w:left w:val="none" w:sz="0" w:space="0" w:color="auto"/>
        <w:bottom w:val="none" w:sz="0" w:space="0" w:color="auto"/>
        <w:right w:val="none" w:sz="0" w:space="0" w:color="auto"/>
      </w:divBdr>
    </w:div>
    <w:div w:id="1156264756">
      <w:bodyDiv w:val="1"/>
      <w:marLeft w:val="0"/>
      <w:marRight w:val="0"/>
      <w:marTop w:val="0"/>
      <w:marBottom w:val="0"/>
      <w:divBdr>
        <w:top w:val="none" w:sz="0" w:space="0" w:color="auto"/>
        <w:left w:val="none" w:sz="0" w:space="0" w:color="auto"/>
        <w:bottom w:val="none" w:sz="0" w:space="0" w:color="auto"/>
        <w:right w:val="none" w:sz="0" w:space="0" w:color="auto"/>
      </w:divBdr>
    </w:div>
    <w:div w:id="1251428322">
      <w:bodyDiv w:val="1"/>
      <w:marLeft w:val="0"/>
      <w:marRight w:val="0"/>
      <w:marTop w:val="0"/>
      <w:marBottom w:val="0"/>
      <w:divBdr>
        <w:top w:val="none" w:sz="0" w:space="0" w:color="auto"/>
        <w:left w:val="none" w:sz="0" w:space="0" w:color="auto"/>
        <w:bottom w:val="none" w:sz="0" w:space="0" w:color="auto"/>
        <w:right w:val="none" w:sz="0" w:space="0" w:color="auto"/>
      </w:divBdr>
    </w:div>
    <w:div w:id="1259480140">
      <w:bodyDiv w:val="1"/>
      <w:marLeft w:val="0"/>
      <w:marRight w:val="0"/>
      <w:marTop w:val="0"/>
      <w:marBottom w:val="0"/>
      <w:divBdr>
        <w:top w:val="none" w:sz="0" w:space="0" w:color="auto"/>
        <w:left w:val="none" w:sz="0" w:space="0" w:color="auto"/>
        <w:bottom w:val="none" w:sz="0" w:space="0" w:color="auto"/>
        <w:right w:val="none" w:sz="0" w:space="0" w:color="auto"/>
      </w:divBdr>
      <w:divsChild>
        <w:div w:id="1048799715">
          <w:marLeft w:val="0"/>
          <w:marRight w:val="0"/>
          <w:marTop w:val="240"/>
          <w:marBottom w:val="240"/>
          <w:divBdr>
            <w:top w:val="none" w:sz="0" w:space="0" w:color="auto"/>
            <w:left w:val="none" w:sz="0" w:space="0" w:color="auto"/>
            <w:bottom w:val="none" w:sz="0" w:space="0" w:color="auto"/>
            <w:right w:val="none" w:sz="0" w:space="0" w:color="auto"/>
          </w:divBdr>
        </w:div>
      </w:divsChild>
    </w:div>
    <w:div w:id="1279486568">
      <w:bodyDiv w:val="1"/>
      <w:marLeft w:val="0"/>
      <w:marRight w:val="0"/>
      <w:marTop w:val="0"/>
      <w:marBottom w:val="0"/>
      <w:divBdr>
        <w:top w:val="none" w:sz="0" w:space="0" w:color="auto"/>
        <w:left w:val="none" w:sz="0" w:space="0" w:color="auto"/>
        <w:bottom w:val="none" w:sz="0" w:space="0" w:color="auto"/>
        <w:right w:val="none" w:sz="0" w:space="0" w:color="auto"/>
      </w:divBdr>
    </w:div>
    <w:div w:id="1409885640">
      <w:bodyDiv w:val="1"/>
      <w:marLeft w:val="0"/>
      <w:marRight w:val="0"/>
      <w:marTop w:val="0"/>
      <w:marBottom w:val="0"/>
      <w:divBdr>
        <w:top w:val="none" w:sz="0" w:space="0" w:color="auto"/>
        <w:left w:val="none" w:sz="0" w:space="0" w:color="auto"/>
        <w:bottom w:val="none" w:sz="0" w:space="0" w:color="auto"/>
        <w:right w:val="none" w:sz="0" w:space="0" w:color="auto"/>
      </w:divBdr>
    </w:div>
    <w:div w:id="1431005045">
      <w:bodyDiv w:val="1"/>
      <w:marLeft w:val="0"/>
      <w:marRight w:val="0"/>
      <w:marTop w:val="0"/>
      <w:marBottom w:val="0"/>
      <w:divBdr>
        <w:top w:val="none" w:sz="0" w:space="0" w:color="auto"/>
        <w:left w:val="none" w:sz="0" w:space="0" w:color="auto"/>
        <w:bottom w:val="none" w:sz="0" w:space="0" w:color="auto"/>
        <w:right w:val="none" w:sz="0" w:space="0" w:color="auto"/>
      </w:divBdr>
    </w:div>
    <w:div w:id="1435438877">
      <w:bodyDiv w:val="1"/>
      <w:marLeft w:val="0"/>
      <w:marRight w:val="0"/>
      <w:marTop w:val="0"/>
      <w:marBottom w:val="0"/>
      <w:divBdr>
        <w:top w:val="none" w:sz="0" w:space="0" w:color="auto"/>
        <w:left w:val="none" w:sz="0" w:space="0" w:color="auto"/>
        <w:bottom w:val="none" w:sz="0" w:space="0" w:color="auto"/>
        <w:right w:val="none" w:sz="0" w:space="0" w:color="auto"/>
      </w:divBdr>
    </w:div>
    <w:div w:id="1437293225">
      <w:bodyDiv w:val="1"/>
      <w:marLeft w:val="0"/>
      <w:marRight w:val="0"/>
      <w:marTop w:val="0"/>
      <w:marBottom w:val="0"/>
      <w:divBdr>
        <w:top w:val="none" w:sz="0" w:space="0" w:color="auto"/>
        <w:left w:val="none" w:sz="0" w:space="0" w:color="auto"/>
        <w:bottom w:val="none" w:sz="0" w:space="0" w:color="auto"/>
        <w:right w:val="none" w:sz="0" w:space="0" w:color="auto"/>
      </w:divBdr>
    </w:div>
    <w:div w:id="1442531453">
      <w:bodyDiv w:val="1"/>
      <w:marLeft w:val="0"/>
      <w:marRight w:val="0"/>
      <w:marTop w:val="0"/>
      <w:marBottom w:val="0"/>
      <w:divBdr>
        <w:top w:val="none" w:sz="0" w:space="0" w:color="auto"/>
        <w:left w:val="none" w:sz="0" w:space="0" w:color="auto"/>
        <w:bottom w:val="none" w:sz="0" w:space="0" w:color="auto"/>
        <w:right w:val="none" w:sz="0" w:space="0" w:color="auto"/>
      </w:divBdr>
    </w:div>
    <w:div w:id="1449086404">
      <w:bodyDiv w:val="1"/>
      <w:marLeft w:val="0"/>
      <w:marRight w:val="0"/>
      <w:marTop w:val="0"/>
      <w:marBottom w:val="0"/>
      <w:divBdr>
        <w:top w:val="none" w:sz="0" w:space="0" w:color="auto"/>
        <w:left w:val="none" w:sz="0" w:space="0" w:color="auto"/>
        <w:bottom w:val="none" w:sz="0" w:space="0" w:color="auto"/>
        <w:right w:val="none" w:sz="0" w:space="0" w:color="auto"/>
      </w:divBdr>
    </w:div>
    <w:div w:id="1480423388">
      <w:bodyDiv w:val="1"/>
      <w:marLeft w:val="0"/>
      <w:marRight w:val="0"/>
      <w:marTop w:val="0"/>
      <w:marBottom w:val="0"/>
      <w:divBdr>
        <w:top w:val="none" w:sz="0" w:space="0" w:color="auto"/>
        <w:left w:val="none" w:sz="0" w:space="0" w:color="auto"/>
        <w:bottom w:val="none" w:sz="0" w:space="0" w:color="auto"/>
        <w:right w:val="none" w:sz="0" w:space="0" w:color="auto"/>
      </w:divBdr>
      <w:divsChild>
        <w:div w:id="96871165">
          <w:marLeft w:val="0"/>
          <w:marRight w:val="0"/>
          <w:marTop w:val="0"/>
          <w:marBottom w:val="0"/>
          <w:divBdr>
            <w:top w:val="none" w:sz="0" w:space="0" w:color="auto"/>
            <w:left w:val="none" w:sz="0" w:space="0" w:color="auto"/>
            <w:bottom w:val="none" w:sz="0" w:space="0" w:color="auto"/>
            <w:right w:val="none" w:sz="0" w:space="0" w:color="auto"/>
          </w:divBdr>
        </w:div>
      </w:divsChild>
    </w:div>
    <w:div w:id="1534001904">
      <w:bodyDiv w:val="1"/>
      <w:marLeft w:val="0"/>
      <w:marRight w:val="0"/>
      <w:marTop w:val="0"/>
      <w:marBottom w:val="0"/>
      <w:divBdr>
        <w:top w:val="none" w:sz="0" w:space="0" w:color="auto"/>
        <w:left w:val="none" w:sz="0" w:space="0" w:color="auto"/>
        <w:bottom w:val="none" w:sz="0" w:space="0" w:color="auto"/>
        <w:right w:val="none" w:sz="0" w:space="0" w:color="auto"/>
      </w:divBdr>
    </w:div>
    <w:div w:id="1761560462">
      <w:bodyDiv w:val="1"/>
      <w:marLeft w:val="0"/>
      <w:marRight w:val="0"/>
      <w:marTop w:val="0"/>
      <w:marBottom w:val="0"/>
      <w:divBdr>
        <w:top w:val="none" w:sz="0" w:space="0" w:color="auto"/>
        <w:left w:val="none" w:sz="0" w:space="0" w:color="auto"/>
        <w:bottom w:val="none" w:sz="0" w:space="0" w:color="auto"/>
        <w:right w:val="none" w:sz="0" w:space="0" w:color="auto"/>
      </w:divBdr>
    </w:div>
    <w:div w:id="1859852235">
      <w:bodyDiv w:val="1"/>
      <w:marLeft w:val="0"/>
      <w:marRight w:val="0"/>
      <w:marTop w:val="0"/>
      <w:marBottom w:val="0"/>
      <w:divBdr>
        <w:top w:val="none" w:sz="0" w:space="0" w:color="auto"/>
        <w:left w:val="none" w:sz="0" w:space="0" w:color="auto"/>
        <w:bottom w:val="none" w:sz="0" w:space="0" w:color="auto"/>
        <w:right w:val="none" w:sz="0" w:space="0" w:color="auto"/>
      </w:divBdr>
    </w:div>
    <w:div w:id="1893688676">
      <w:bodyDiv w:val="1"/>
      <w:marLeft w:val="0"/>
      <w:marRight w:val="0"/>
      <w:marTop w:val="0"/>
      <w:marBottom w:val="0"/>
      <w:divBdr>
        <w:top w:val="none" w:sz="0" w:space="0" w:color="auto"/>
        <w:left w:val="none" w:sz="0" w:space="0" w:color="auto"/>
        <w:bottom w:val="none" w:sz="0" w:space="0" w:color="auto"/>
        <w:right w:val="none" w:sz="0" w:space="0" w:color="auto"/>
      </w:divBdr>
      <w:divsChild>
        <w:div w:id="1166435625">
          <w:marLeft w:val="0"/>
          <w:marRight w:val="0"/>
          <w:marTop w:val="0"/>
          <w:marBottom w:val="360"/>
          <w:divBdr>
            <w:top w:val="none" w:sz="0" w:space="0" w:color="auto"/>
            <w:left w:val="none" w:sz="0" w:space="0" w:color="auto"/>
            <w:bottom w:val="none" w:sz="0" w:space="0" w:color="auto"/>
            <w:right w:val="none" w:sz="0" w:space="0" w:color="auto"/>
          </w:divBdr>
        </w:div>
      </w:divsChild>
    </w:div>
    <w:div w:id="1937904476">
      <w:bodyDiv w:val="1"/>
      <w:marLeft w:val="0"/>
      <w:marRight w:val="0"/>
      <w:marTop w:val="0"/>
      <w:marBottom w:val="0"/>
      <w:divBdr>
        <w:top w:val="none" w:sz="0" w:space="0" w:color="auto"/>
        <w:left w:val="none" w:sz="0" w:space="0" w:color="auto"/>
        <w:bottom w:val="none" w:sz="0" w:space="0" w:color="auto"/>
        <w:right w:val="none" w:sz="0" w:space="0" w:color="auto"/>
      </w:divBdr>
    </w:div>
    <w:div w:id="1991901846">
      <w:bodyDiv w:val="1"/>
      <w:marLeft w:val="0"/>
      <w:marRight w:val="0"/>
      <w:marTop w:val="0"/>
      <w:marBottom w:val="0"/>
      <w:divBdr>
        <w:top w:val="none" w:sz="0" w:space="0" w:color="auto"/>
        <w:left w:val="none" w:sz="0" w:space="0" w:color="auto"/>
        <w:bottom w:val="none" w:sz="0" w:space="0" w:color="auto"/>
        <w:right w:val="none" w:sz="0" w:space="0" w:color="auto"/>
      </w:divBdr>
      <w:divsChild>
        <w:div w:id="1163739991">
          <w:marLeft w:val="0"/>
          <w:marRight w:val="0"/>
          <w:marTop w:val="0"/>
          <w:marBottom w:val="360"/>
          <w:divBdr>
            <w:top w:val="none" w:sz="0" w:space="0" w:color="auto"/>
            <w:left w:val="none" w:sz="0" w:space="0" w:color="auto"/>
            <w:bottom w:val="none" w:sz="0" w:space="0" w:color="auto"/>
            <w:right w:val="none" w:sz="0" w:space="0" w:color="auto"/>
          </w:divBdr>
        </w:div>
      </w:divsChild>
    </w:div>
    <w:div w:id="2073196042">
      <w:bodyDiv w:val="1"/>
      <w:marLeft w:val="0"/>
      <w:marRight w:val="0"/>
      <w:marTop w:val="0"/>
      <w:marBottom w:val="0"/>
      <w:divBdr>
        <w:top w:val="none" w:sz="0" w:space="0" w:color="auto"/>
        <w:left w:val="none" w:sz="0" w:space="0" w:color="auto"/>
        <w:bottom w:val="none" w:sz="0" w:space="0" w:color="auto"/>
        <w:right w:val="none" w:sz="0" w:space="0" w:color="auto"/>
      </w:divBdr>
    </w:div>
    <w:div w:id="2087878005">
      <w:bodyDiv w:val="1"/>
      <w:marLeft w:val="0"/>
      <w:marRight w:val="0"/>
      <w:marTop w:val="0"/>
      <w:marBottom w:val="0"/>
      <w:divBdr>
        <w:top w:val="none" w:sz="0" w:space="0" w:color="auto"/>
        <w:left w:val="none" w:sz="0" w:space="0" w:color="auto"/>
        <w:bottom w:val="none" w:sz="0" w:space="0" w:color="auto"/>
        <w:right w:val="none" w:sz="0" w:space="0" w:color="auto"/>
      </w:divBdr>
      <w:divsChild>
        <w:div w:id="181013254">
          <w:marLeft w:val="0"/>
          <w:marRight w:val="0"/>
          <w:marTop w:val="0"/>
          <w:marBottom w:val="360"/>
          <w:divBdr>
            <w:top w:val="none" w:sz="0" w:space="0" w:color="auto"/>
            <w:left w:val="none" w:sz="0" w:space="0" w:color="auto"/>
            <w:bottom w:val="none" w:sz="0" w:space="0" w:color="auto"/>
            <w:right w:val="none" w:sz="0" w:space="0" w:color="auto"/>
          </w:divBdr>
        </w:div>
      </w:divsChild>
    </w:div>
    <w:div w:id="21403446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kide.com.t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B5D34-BBB1-4D99-9B59-280C8E3B2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1</TotalTime>
  <Pages>3</Pages>
  <Words>731</Words>
  <Characters>4171</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ACT</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stafa Ayna - ACTECON</dc:creator>
  <cp:lastModifiedBy>Atty. Burak Buğrahan SEZER - PIER LAW</cp:lastModifiedBy>
  <cp:revision>44</cp:revision>
  <cp:lastPrinted>2018-09-27T13:17:00Z</cp:lastPrinted>
  <dcterms:created xsi:type="dcterms:W3CDTF">2022-01-23T13:55:00Z</dcterms:created>
  <dcterms:modified xsi:type="dcterms:W3CDTF">2024-01-2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20211216185725763</vt:lpwstr>
  </property>
</Properties>
</file>